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3BA4F" w14:textId="688011FE" w:rsidR="00461C54" w:rsidRDefault="00461C54" w:rsidP="00461C5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61C54">
        <w:rPr>
          <w:rFonts w:ascii="Times New Roman" w:hAnsi="Times New Roman" w:cs="Times New Roman"/>
          <w:b/>
          <w:bCs/>
          <w:sz w:val="28"/>
          <w:szCs w:val="28"/>
        </w:rPr>
        <w:t>Supplementary Information</w:t>
      </w:r>
    </w:p>
    <w:p w14:paraId="072CF0CC" w14:textId="1C16F2F7" w:rsidR="00461C54" w:rsidRPr="001961B2" w:rsidRDefault="00461C54" w:rsidP="00461C54">
      <w:pPr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1961B2">
        <w:rPr>
          <w:rFonts w:ascii="Times New Roman" w:hAnsi="Times New Roman" w:cs="Times New Roman"/>
          <w:b/>
          <w:bCs/>
          <w:noProof/>
          <w:sz w:val="28"/>
          <w:szCs w:val="28"/>
        </w:rPr>
        <w:t>The emergence of a climate change signal in long-term Irish meteorological observations</w:t>
      </w:r>
    </w:p>
    <w:p w14:paraId="621E7DAD" w14:textId="24430A7B" w:rsidR="00461C54" w:rsidRPr="001961B2" w:rsidRDefault="00461C54" w:rsidP="00461C54">
      <w:pPr>
        <w:rPr>
          <w:rFonts w:ascii="Times New Roman" w:hAnsi="Times New Roman" w:cs="Times New Roman"/>
          <w:noProof/>
        </w:rPr>
      </w:pPr>
      <w:r w:rsidRPr="001961B2">
        <w:rPr>
          <w:rFonts w:ascii="Times New Roman" w:hAnsi="Times New Roman" w:cs="Times New Roman"/>
          <w:noProof/>
        </w:rPr>
        <w:t>Conor Murphy*</w:t>
      </w:r>
      <w:r w:rsidRPr="001961B2">
        <w:rPr>
          <w:rFonts w:ascii="Times New Roman" w:hAnsi="Times New Roman" w:cs="Times New Roman"/>
          <w:noProof/>
          <w:vertAlign w:val="superscript"/>
        </w:rPr>
        <w:t>1</w:t>
      </w:r>
      <w:r w:rsidRPr="001961B2">
        <w:rPr>
          <w:rFonts w:ascii="Times New Roman" w:hAnsi="Times New Roman" w:cs="Times New Roman"/>
          <w:noProof/>
        </w:rPr>
        <w:t>, Amy Coen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 xml:space="preserve"> , Ian Clancy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Victoria Decristoforo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Steven Cathal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Kevin Healion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Csaba Horvath</w:t>
      </w:r>
      <w:r w:rsidRPr="001961B2">
        <w:rPr>
          <w:rFonts w:ascii="Times New Roman" w:hAnsi="Times New Roman" w:cs="Times New Roman"/>
          <w:noProof/>
          <w:vertAlign w:val="superscript"/>
        </w:rPr>
        <w:t>1</w:t>
      </w:r>
      <w:r w:rsidRPr="001961B2">
        <w:rPr>
          <w:rFonts w:ascii="Times New Roman" w:hAnsi="Times New Roman" w:cs="Times New Roman"/>
          <w:noProof/>
        </w:rPr>
        <w:t>, Christopher Jessop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Shane Kennedy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Rosalynd Lavery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Kevin Leonard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Ciara McLoughlin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Rory Moore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Daire O’Hare-Doherty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Ricky Paisley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Bipendra Prakash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Julie Vatu</w:t>
      </w:r>
      <w:r w:rsidRPr="001961B2">
        <w:rPr>
          <w:rFonts w:ascii="Times New Roman" w:hAnsi="Times New Roman" w:cs="Times New Roman"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noProof/>
        </w:rPr>
        <w:t>, Peter Thorne</w:t>
      </w:r>
      <w:r w:rsidRPr="001961B2">
        <w:rPr>
          <w:rFonts w:ascii="Times New Roman" w:hAnsi="Times New Roman" w:cs="Times New Roman"/>
          <w:noProof/>
          <w:vertAlign w:val="superscript"/>
        </w:rPr>
        <w:t>1</w:t>
      </w:r>
      <w:r w:rsidRPr="001961B2">
        <w:rPr>
          <w:rFonts w:ascii="Times New Roman" w:hAnsi="Times New Roman" w:cs="Times New Roman"/>
          <w:noProof/>
        </w:rPr>
        <w:t>, Carla Mateus</w:t>
      </w:r>
      <w:r w:rsidR="00C24092">
        <w:rPr>
          <w:rFonts w:ascii="Times New Roman" w:hAnsi="Times New Roman" w:cs="Times New Roman"/>
          <w:noProof/>
          <w:vertAlign w:val="superscript"/>
        </w:rPr>
        <w:t>1</w:t>
      </w:r>
      <w:r w:rsidRPr="001961B2">
        <w:rPr>
          <w:rFonts w:ascii="Times New Roman" w:hAnsi="Times New Roman" w:cs="Times New Roman"/>
          <w:noProof/>
        </w:rPr>
        <w:t>, Ciara Ryan</w:t>
      </w:r>
      <w:r w:rsidRPr="001961B2">
        <w:rPr>
          <w:rFonts w:ascii="Times New Roman" w:hAnsi="Times New Roman" w:cs="Times New Roman"/>
          <w:noProof/>
          <w:vertAlign w:val="superscript"/>
        </w:rPr>
        <w:t>3</w:t>
      </w:r>
      <w:r w:rsidRPr="001961B2">
        <w:rPr>
          <w:rFonts w:ascii="Times New Roman" w:hAnsi="Times New Roman" w:cs="Times New Roman"/>
          <w:noProof/>
        </w:rPr>
        <w:t>, Simon Noone</w:t>
      </w:r>
      <w:r w:rsidRPr="001961B2">
        <w:rPr>
          <w:rFonts w:ascii="Times New Roman" w:hAnsi="Times New Roman" w:cs="Times New Roman"/>
          <w:noProof/>
          <w:vertAlign w:val="superscript"/>
        </w:rPr>
        <w:t>1</w:t>
      </w:r>
    </w:p>
    <w:p w14:paraId="46C83F32" w14:textId="77777777" w:rsidR="00461C54" w:rsidRPr="001961B2" w:rsidRDefault="00461C54" w:rsidP="00461C54">
      <w:pPr>
        <w:rPr>
          <w:rFonts w:ascii="Times New Roman" w:hAnsi="Times New Roman" w:cs="Times New Roman"/>
          <w:i/>
          <w:iCs/>
          <w:noProof/>
        </w:rPr>
      </w:pPr>
      <w:r w:rsidRPr="001961B2">
        <w:rPr>
          <w:rFonts w:ascii="Times New Roman" w:hAnsi="Times New Roman" w:cs="Times New Roman"/>
          <w:i/>
          <w:iCs/>
          <w:noProof/>
          <w:vertAlign w:val="superscript"/>
        </w:rPr>
        <w:t>1</w:t>
      </w:r>
      <w:r w:rsidRPr="001961B2">
        <w:rPr>
          <w:rFonts w:ascii="Times New Roman" w:hAnsi="Times New Roman" w:cs="Times New Roman"/>
          <w:i/>
          <w:iCs/>
          <w:noProof/>
        </w:rPr>
        <w:t xml:space="preserve"> Irish Climate Analysis and Research UnitS (ICARUS), Department of Geography, Maynooth University, Co. Kildare, Ireland.</w:t>
      </w:r>
    </w:p>
    <w:p w14:paraId="0B2D49D8" w14:textId="4379102C" w:rsidR="00461C54" w:rsidRPr="001961B2" w:rsidRDefault="00461C54" w:rsidP="00461C54">
      <w:pPr>
        <w:rPr>
          <w:rFonts w:ascii="Times New Roman" w:hAnsi="Times New Roman" w:cs="Times New Roman"/>
          <w:i/>
          <w:iCs/>
          <w:noProof/>
        </w:rPr>
      </w:pPr>
      <w:r w:rsidRPr="001961B2">
        <w:rPr>
          <w:rFonts w:ascii="Times New Roman" w:hAnsi="Times New Roman" w:cs="Times New Roman"/>
          <w:i/>
          <w:iCs/>
          <w:noProof/>
          <w:vertAlign w:val="superscript"/>
        </w:rPr>
        <w:t>2</w:t>
      </w:r>
      <w:r w:rsidRPr="001961B2">
        <w:rPr>
          <w:rFonts w:ascii="Times New Roman" w:hAnsi="Times New Roman" w:cs="Times New Roman"/>
          <w:i/>
          <w:iCs/>
          <w:noProof/>
        </w:rPr>
        <w:t xml:space="preserve"> MSc Climate Change Class of 2022, Department of Geography, Maynooth University, Co. Kildare, Ireland.</w:t>
      </w:r>
    </w:p>
    <w:p w14:paraId="63768D6D" w14:textId="1508B351" w:rsidR="00461C54" w:rsidRPr="001961B2" w:rsidRDefault="00461C54" w:rsidP="00461C54">
      <w:pPr>
        <w:rPr>
          <w:rFonts w:ascii="Times New Roman" w:hAnsi="Times New Roman" w:cs="Times New Roman"/>
          <w:i/>
          <w:iCs/>
          <w:noProof/>
        </w:rPr>
      </w:pPr>
      <w:r w:rsidRPr="001961B2">
        <w:rPr>
          <w:rFonts w:ascii="Times New Roman" w:hAnsi="Times New Roman" w:cs="Times New Roman"/>
          <w:i/>
          <w:iCs/>
          <w:noProof/>
          <w:vertAlign w:val="superscript"/>
        </w:rPr>
        <w:t>3</w:t>
      </w:r>
      <w:r w:rsidRPr="001961B2">
        <w:rPr>
          <w:rFonts w:ascii="Times New Roman" w:hAnsi="Times New Roman" w:cs="Times New Roman"/>
          <w:i/>
          <w:iCs/>
          <w:noProof/>
        </w:rPr>
        <w:t xml:space="preserve"> Climate Services, Met Éireann, Dublin, Ireland</w:t>
      </w:r>
    </w:p>
    <w:p w14:paraId="561C8402" w14:textId="77777777" w:rsidR="00461C54" w:rsidRPr="001961B2" w:rsidRDefault="00461C54" w:rsidP="00461C54">
      <w:pPr>
        <w:rPr>
          <w:rFonts w:ascii="Times New Roman" w:hAnsi="Times New Roman" w:cs="Times New Roman"/>
          <w:noProof/>
        </w:rPr>
      </w:pPr>
    </w:p>
    <w:p w14:paraId="1F0132C5" w14:textId="77777777" w:rsidR="00461C54" w:rsidRPr="001961B2" w:rsidRDefault="00461C54" w:rsidP="00461C54">
      <w:pPr>
        <w:rPr>
          <w:rFonts w:ascii="Times New Roman" w:hAnsi="Times New Roman" w:cs="Times New Roman"/>
          <w:noProof/>
        </w:rPr>
      </w:pPr>
      <w:r w:rsidRPr="001961B2">
        <w:rPr>
          <w:rFonts w:ascii="Times New Roman" w:hAnsi="Times New Roman" w:cs="Times New Roman"/>
          <w:noProof/>
        </w:rPr>
        <w:t>*Corresponding Author: Conor Murphy (conor.murphy@mu.ie)</w:t>
      </w:r>
    </w:p>
    <w:p w14:paraId="1F006396" w14:textId="143F3D54" w:rsidR="00461C54" w:rsidRDefault="00461C54" w:rsidP="00C6201D">
      <w:pPr>
        <w:rPr>
          <w:rFonts w:ascii="Times New Roman" w:hAnsi="Times New Roman" w:cs="Times New Roman"/>
          <w:b/>
          <w:bCs/>
        </w:rPr>
      </w:pPr>
    </w:p>
    <w:p w14:paraId="02365A34" w14:textId="697AF4C4" w:rsidR="00461C54" w:rsidRDefault="00461C54" w:rsidP="00461C54">
      <w:pPr>
        <w:rPr>
          <w:rFonts w:ascii="Times New Roman" w:hAnsi="Times New Roman" w:cs="Times New Roman"/>
          <w:noProof/>
        </w:rPr>
      </w:pPr>
      <w:r w:rsidRPr="00461C54">
        <w:rPr>
          <w:rFonts w:ascii="Times New Roman" w:hAnsi="Times New Roman" w:cs="Times New Roman"/>
        </w:rPr>
        <w:t>Supplementary information provides</w:t>
      </w:r>
      <w:r w:rsidR="00341C51">
        <w:rPr>
          <w:rFonts w:ascii="Times New Roman" w:hAnsi="Times New Roman" w:cs="Times New Roman"/>
        </w:rPr>
        <w:t xml:space="preserve"> maps of</w:t>
      </w:r>
      <w:r w:rsidR="00D46B59">
        <w:rPr>
          <w:rFonts w:ascii="Times New Roman" w:hAnsi="Times New Roman" w:cs="Times New Roman"/>
        </w:rPr>
        <w:t xml:space="preserve"> the signal to noise ratio for</w:t>
      </w:r>
      <w:r w:rsidR="00341C51">
        <w:rPr>
          <w:rFonts w:ascii="Times New Roman" w:hAnsi="Times New Roman" w:cs="Times New Roman"/>
        </w:rPr>
        <w:t xml:space="preserve"> seasonal E</w:t>
      </w:r>
      <w:r w:rsidR="00D46B59">
        <w:rPr>
          <w:rFonts w:ascii="Times New Roman" w:hAnsi="Times New Roman" w:cs="Times New Roman"/>
        </w:rPr>
        <w:t>TCCDI temperature indices (Figures S1-S4) followed by tables showing</w:t>
      </w:r>
      <w:r w:rsidRPr="00461C54">
        <w:rPr>
          <w:rFonts w:ascii="Times New Roman" w:hAnsi="Times New Roman" w:cs="Times New Roman"/>
        </w:rPr>
        <w:t xml:space="preserve"> results derived for</w:t>
      </w:r>
      <w:r w:rsidR="00D46B59">
        <w:rPr>
          <w:rFonts w:ascii="Times New Roman" w:hAnsi="Times New Roman" w:cs="Times New Roman"/>
        </w:rPr>
        <w:t xml:space="preserve"> all</w:t>
      </w:r>
      <w:r w:rsidRPr="00461C54">
        <w:rPr>
          <w:rFonts w:ascii="Times New Roman" w:hAnsi="Times New Roman" w:cs="Times New Roman"/>
        </w:rPr>
        <w:t xml:space="preserve"> indicator</w:t>
      </w:r>
      <w:r w:rsidR="00D46B59">
        <w:rPr>
          <w:rFonts w:ascii="Times New Roman" w:hAnsi="Times New Roman" w:cs="Times New Roman"/>
        </w:rPr>
        <w:t>s</w:t>
      </w:r>
      <w:r w:rsidRPr="00461C54">
        <w:rPr>
          <w:rFonts w:ascii="Times New Roman" w:hAnsi="Times New Roman" w:cs="Times New Roman"/>
        </w:rPr>
        <w:t>/station</w:t>
      </w:r>
      <w:r w:rsidR="00D46B59">
        <w:rPr>
          <w:rFonts w:ascii="Times New Roman" w:hAnsi="Times New Roman" w:cs="Times New Roman"/>
        </w:rPr>
        <w:t>s</w:t>
      </w:r>
      <w:r w:rsidRPr="00461C54">
        <w:rPr>
          <w:rFonts w:ascii="Times New Roman" w:hAnsi="Times New Roman" w:cs="Times New Roman"/>
        </w:rPr>
        <w:t xml:space="preserve"> </w:t>
      </w:r>
      <w:r w:rsidRPr="00461C54">
        <w:rPr>
          <w:rFonts w:ascii="Times New Roman" w:hAnsi="Times New Roman" w:cs="Times New Roman"/>
          <w:noProof/>
        </w:rPr>
        <w:t>to estimate</w:t>
      </w:r>
      <w:r w:rsidRPr="001961B2">
        <w:rPr>
          <w:rFonts w:ascii="Times New Roman" w:hAnsi="Times New Roman" w:cs="Times New Roman"/>
          <w:noProof/>
        </w:rPr>
        <w:t xml:space="preserve"> the signal to noise ratio </w:t>
      </w:r>
      <m:oMath>
        <m:r>
          <w:rPr>
            <w:rFonts w:ascii="Cambria Math" w:hAnsi="Cambria Math" w:cs="Times New Roman"/>
            <w:noProof/>
          </w:rPr>
          <m:t>(</m:t>
        </m:r>
        <m:f>
          <m:fPr>
            <m:ctrlPr>
              <w:rPr>
                <w:rFonts w:ascii="Cambria Math" w:hAnsi="Cambria Math" w:cs="Times New Roman"/>
                <w:i/>
                <w:noProof/>
              </w:rPr>
            </m:ctrlPr>
          </m:fPr>
          <m:num>
            <m:r>
              <w:rPr>
                <w:rFonts w:ascii="Cambria Math" w:hAnsi="Cambria Math" w:cs="Times New Roman"/>
                <w:noProof/>
              </w:rPr>
              <m:t>S</m:t>
            </m:r>
          </m:num>
          <m:den>
            <m:r>
              <w:rPr>
                <w:rFonts w:ascii="Cambria Math" w:hAnsi="Cambria Math" w:cs="Times New Roman"/>
                <w:noProof/>
              </w:rPr>
              <m:t>N</m:t>
            </m:r>
          </m:den>
        </m:f>
        <m:r>
          <w:rPr>
            <w:rFonts w:ascii="Cambria Math" w:hAnsi="Cambria Math" w:cs="Times New Roman"/>
            <w:noProof/>
          </w:rPr>
          <m:t>)</m:t>
        </m:r>
      </m:oMath>
      <w:r w:rsidRPr="001961B2">
        <w:rPr>
          <w:rFonts w:ascii="Times New Roman" w:hAnsi="Times New Roman" w:cs="Times New Roman"/>
          <w:noProof/>
        </w:rPr>
        <w:t xml:space="preserve"> for changes in observed climate indices by linearly regressing local variations in climate onto annual Global Mean Surface Temperature (GMST) change</w:t>
      </w:r>
      <w:r>
        <w:rPr>
          <w:rFonts w:ascii="Times New Roman" w:hAnsi="Times New Roman" w:cs="Times New Roman"/>
          <w:noProof/>
        </w:rPr>
        <w:t>. Tables of results are presented in the following order:</w:t>
      </w:r>
    </w:p>
    <w:p w14:paraId="70BD2197" w14:textId="052A1E21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Annual and Seasonal Mean Temperature indices</w:t>
      </w:r>
    </w:p>
    <w:p w14:paraId="177F42EE" w14:textId="512F2196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Annual Temperature ETCCDI indices</w:t>
      </w:r>
    </w:p>
    <w:p w14:paraId="60C47905" w14:textId="77777777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Winter Temperature ETCCDI indices</w:t>
      </w:r>
    </w:p>
    <w:p w14:paraId="4427E066" w14:textId="77670309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Spring Temperature ETCCDI indices</w:t>
      </w:r>
    </w:p>
    <w:p w14:paraId="48D887B0" w14:textId="53C6FCF9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Summer Temperature ETCCDI indices</w:t>
      </w:r>
    </w:p>
    <w:p w14:paraId="35DA5496" w14:textId="37F5419C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Autumn Temperature ETCCDI indices</w:t>
      </w:r>
    </w:p>
    <w:p w14:paraId="577E0DBE" w14:textId="77777777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Annual and Seasonal Precipitation Totals</w:t>
      </w:r>
    </w:p>
    <w:p w14:paraId="18286557" w14:textId="689F531F" w:rsidR="00461C54" w:rsidRPr="00461C54" w:rsidRDefault="00461C54" w:rsidP="00461C54">
      <w:pPr>
        <w:rPr>
          <w:rFonts w:ascii="Times New Roman" w:hAnsi="Times New Roman" w:cs="Times New Roman"/>
        </w:rPr>
      </w:pPr>
      <w:r w:rsidRPr="00461C54">
        <w:rPr>
          <w:rFonts w:ascii="Times New Roman" w:hAnsi="Times New Roman" w:cs="Times New Roman"/>
        </w:rPr>
        <w:t>Annual Precipitation ETCCDI indices</w:t>
      </w:r>
    </w:p>
    <w:p w14:paraId="3E7684A8" w14:textId="7FCEF51A" w:rsidR="00461C54" w:rsidRDefault="00461C54" w:rsidP="00461C54">
      <w:pPr>
        <w:rPr>
          <w:rFonts w:ascii="Times New Roman" w:eastAsiaTheme="minorEastAsia" w:hAnsi="Times New Roman" w:cs="Times New Roman"/>
          <w:noProof/>
        </w:rPr>
      </w:pPr>
      <w:r w:rsidRPr="00461C54">
        <w:rPr>
          <w:rFonts w:ascii="Times New Roman" w:hAnsi="Times New Roman" w:cs="Times New Roman"/>
        </w:rPr>
        <w:t xml:space="preserve">Each table contains the following information: </w:t>
      </w:r>
      <w:r w:rsidRPr="002611F7">
        <w:rPr>
          <w:rFonts w:ascii="Times New Roman" w:hAnsi="Times New Roman" w:cs="Times New Roman"/>
        </w:rPr>
        <w:t>Indicator name; alpha (</w:t>
      </w:r>
      <m:oMath>
        <m:r>
          <w:rPr>
            <w:rFonts w:ascii="Cambria Math" w:eastAsiaTheme="minorEastAsia" w:hAnsi="Cambria Math" w:cs="Times New Roman"/>
            <w:noProof/>
          </w:rPr>
          <m:t>∝)</m:t>
        </m:r>
      </m:oMath>
      <w:r w:rsidRPr="002611F7">
        <w:rPr>
          <w:rFonts w:ascii="Times New Roman" w:eastAsiaTheme="minorEastAsia" w:hAnsi="Times New Roman" w:cs="Times New Roman"/>
        </w:rPr>
        <w:t>, the linear scaling</w:t>
      </w:r>
      <w:r>
        <w:rPr>
          <w:rFonts w:ascii="Times New Roman" w:eastAsiaTheme="minorEastAsia" w:hAnsi="Times New Roman" w:cs="Times New Roman"/>
        </w:rPr>
        <w:t xml:space="preserve"> between local and global climate and its unit of measurement; p-value for the linear regression model; alpha.se, the standard error of alpha; </w:t>
      </w:r>
      <w:proofErr w:type="spellStart"/>
      <w:r>
        <w:rPr>
          <w:rFonts w:ascii="Times New Roman" w:eastAsiaTheme="minorEastAsia" w:hAnsi="Times New Roman" w:cs="Times New Roman"/>
        </w:rPr>
        <w:t>avg</w:t>
      </w:r>
      <w:proofErr w:type="spellEnd"/>
      <w:r>
        <w:rPr>
          <w:rFonts w:ascii="Times New Roman" w:eastAsiaTheme="minorEastAsia" w:hAnsi="Times New Roman" w:cs="Times New Roma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obs</w:t>
      </w:r>
      <w:proofErr w:type="spellEnd"/>
      <w:r>
        <w:rPr>
          <w:rFonts w:ascii="Times New Roman" w:eastAsiaTheme="minorEastAsia" w:hAnsi="Times New Roman" w:cs="Times New Roman"/>
        </w:rPr>
        <w:t xml:space="preserve">, the average of the observed series over the period of record; signal; </w:t>
      </w:r>
      <w:r w:rsidRPr="001961B2">
        <w:rPr>
          <w:rFonts w:ascii="Times New Roman" w:eastAsiaTheme="minorEastAsia" w:hAnsi="Times New Roman" w:cs="Times New Roman"/>
          <w:noProof/>
        </w:rPr>
        <w:t>the signal of local climate change described by GMST</w:t>
      </w:r>
      <w:r>
        <w:rPr>
          <w:rFonts w:ascii="Times New Roman" w:eastAsiaTheme="minorEastAsia" w:hAnsi="Times New Roman" w:cs="Times New Roman"/>
          <w:noProof/>
        </w:rPr>
        <w:t>; n</w:t>
      </w:r>
      <w:r w:rsidRPr="001961B2">
        <w:rPr>
          <w:rFonts w:ascii="Times New Roman" w:eastAsiaTheme="minorEastAsia" w:hAnsi="Times New Roman" w:cs="Times New Roman"/>
          <w:noProof/>
        </w:rPr>
        <w:t>oise</w:t>
      </w:r>
      <w:r>
        <w:rPr>
          <w:rFonts w:ascii="Times New Roman" w:eastAsiaTheme="minorEastAsia" w:hAnsi="Times New Roman" w:cs="Times New Roman"/>
          <w:noProof/>
        </w:rPr>
        <w:t xml:space="preserve">, </w:t>
      </w:r>
      <w:r w:rsidRPr="001961B2">
        <w:rPr>
          <w:rFonts w:ascii="Times New Roman" w:eastAsiaTheme="minorEastAsia" w:hAnsi="Times New Roman" w:cs="Times New Roman"/>
          <w:noProof/>
        </w:rPr>
        <w:t xml:space="preserve">the standard deviation of the residuals </w:t>
      </w:r>
      <m:oMath>
        <m:r>
          <w:rPr>
            <w:rFonts w:ascii="Cambria Math" w:eastAsiaTheme="minorEastAsia" w:hAnsi="Cambria Math" w:cs="Times New Roman"/>
            <w:noProof/>
          </w:rPr>
          <m:t>(L-∝G)</m:t>
        </m:r>
      </m:oMath>
      <w:r>
        <w:rPr>
          <w:rFonts w:ascii="Times New Roman" w:eastAsiaTheme="minorEastAsia" w:hAnsi="Times New Roman" w:cs="Times New Roman"/>
          <w:noProof/>
        </w:rPr>
        <w:t>; and SNR, the signal to noise ratio</w:t>
      </w:r>
      <w:r w:rsidR="002611F7">
        <w:rPr>
          <w:rFonts w:ascii="Times New Roman" w:eastAsiaTheme="minorEastAsia" w:hAnsi="Times New Roman" w:cs="Times New Roman"/>
          <w:noProof/>
        </w:rPr>
        <w:t>.</w:t>
      </w:r>
      <w:r>
        <w:rPr>
          <w:rFonts w:ascii="Times New Roman" w:eastAsiaTheme="minorEastAsia" w:hAnsi="Times New Roman" w:cs="Times New Roman"/>
          <w:noProof/>
        </w:rPr>
        <w:t xml:space="preserve"> </w:t>
      </w:r>
    </w:p>
    <w:p w14:paraId="0FACC600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67FE38AC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540C8037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4FB1F55E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35B64D10" w14:textId="5DEBD19C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  <w:r>
        <w:rPr>
          <w:noProof/>
        </w:rPr>
        <w:lastRenderedPageBreak/>
        <w:drawing>
          <wp:inline distT="0" distB="0" distL="0" distR="0" wp14:anchorId="3AD52663" wp14:editId="10F08FF5">
            <wp:extent cx="5731510" cy="5398135"/>
            <wp:effectExtent l="0" t="0" r="2540" b="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9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E8182" w14:textId="566E73BB" w:rsidR="00AC2EA0" w:rsidRPr="001961B2" w:rsidRDefault="00AC2EA0" w:rsidP="00AC2EA0">
      <w:pPr>
        <w:spacing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1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ignal to Noise Ratio (SNR)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for winter [DJF] ETCCDI temperature indices.</w:t>
      </w:r>
      <w:r w:rsidRPr="00AC2EA0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</w:t>
      </w:r>
      <w:bookmarkStart w:id="0" w:name="_Hlk138704682"/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SNR values are categorised as 0=Normal, 1=Unusual, 2=Unfamiliar, with darker triangles indicating unusual and unfamiliar. </w:t>
      </w:r>
      <w:bookmarkEnd w:id="0"/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>The direction of the triangle reflects the direction of the long</w:t>
      </w:r>
      <w:r w:rsidR="006048AF">
        <w:rPr>
          <w:rFonts w:ascii="Times New Roman" w:hAnsi="Times New Roman" w:cs="Times New Roman"/>
          <w:b/>
          <w:bCs/>
          <w:noProof/>
          <w:sz w:val="20"/>
          <w:szCs w:val="20"/>
        </w:rPr>
        <w:t>-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>term trend. Only indices showing the emergence of unusual climate for at least one station are plotted.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See Table 1 for </w:t>
      </w:r>
      <w:r w:rsidR="006048AF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a 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>full description of indicators.</w:t>
      </w:r>
    </w:p>
    <w:p w14:paraId="16BD78E1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66F44822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05CF298F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1C97F4D4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43B4D1FF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2642CF27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004A0BED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3E99657D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6544A737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6174214D" w14:textId="07C85584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  <w:r>
        <w:rPr>
          <w:noProof/>
        </w:rPr>
        <w:lastRenderedPageBreak/>
        <w:drawing>
          <wp:inline distT="0" distB="0" distL="0" distR="0" wp14:anchorId="2B855F94" wp14:editId="3ECF3836">
            <wp:extent cx="5731510" cy="6070600"/>
            <wp:effectExtent l="0" t="0" r="2540" b="635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7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1E65A" w14:textId="733E8A2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2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As 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1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but for spring [MAM] ETCCDI temperature indices. Only indices showing the emergence of unusual climate for at least one station are plotted. See Table 1 for </w:t>
      </w:r>
      <w:r w:rsidR="006048AF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a 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>full description of indicators.</w:t>
      </w:r>
    </w:p>
    <w:p w14:paraId="563960E9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40DD01F6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339C8669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3F020930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1B8A421B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5DEE6A42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2E5A364E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5D073C3B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509A73B4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00F904DE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623E39A1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0F68B19F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18C58C48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2E50B1EC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20C7E4DF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43F0052A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0BEA8E50" w14:textId="40624E2E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65E209E" wp14:editId="06ABB13C">
            <wp:extent cx="5731510" cy="4047490"/>
            <wp:effectExtent l="0" t="0" r="2540" b="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E773F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50784CD9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67FA779B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15311315" w14:textId="4D62E11D" w:rsidR="00AC2EA0" w:rsidRPr="001961B2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3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As 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1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but for summer [JJA] ETCCDI temperature indices. Only indices showing the emergence of unusual climate for at least one station are plotted. See Table 1 for</w:t>
      </w:r>
      <w:r w:rsidR="006048AF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a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full description of indicators.</w:t>
      </w:r>
    </w:p>
    <w:p w14:paraId="2993EBE0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08BF27F9" w14:textId="77777777" w:rsidR="00AC2EA0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b/>
          <w:bCs/>
          <w:noProof/>
          <w:sz w:val="20"/>
          <w:szCs w:val="20"/>
        </w:rPr>
      </w:pPr>
    </w:p>
    <w:p w14:paraId="00499184" w14:textId="77777777" w:rsidR="00AC2EA0" w:rsidRPr="001961B2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</w:p>
    <w:p w14:paraId="726A100A" w14:textId="497E5F9D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  <w:r>
        <w:rPr>
          <w:noProof/>
        </w:rPr>
        <w:lastRenderedPageBreak/>
        <w:drawing>
          <wp:inline distT="0" distB="0" distL="0" distR="0" wp14:anchorId="1026E1C8" wp14:editId="52ACE872">
            <wp:extent cx="5731510" cy="4047490"/>
            <wp:effectExtent l="0" t="0" r="2540" b="0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F946C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38964A1F" w14:textId="2E8076DA" w:rsidR="00AC2EA0" w:rsidRPr="001961B2" w:rsidRDefault="00AC2EA0" w:rsidP="00AC2EA0">
      <w:pPr>
        <w:spacing w:after="0" w:line="240" w:lineRule="auto"/>
        <w:jc w:val="center"/>
        <w:rPr>
          <w:rFonts w:ascii="Times New Roman" w:hAnsi="Times New Roman" w:cs="Times New Roman"/>
          <w:i/>
          <w:iCs/>
          <w:noProof/>
          <w:sz w:val="20"/>
          <w:szCs w:val="20"/>
        </w:rPr>
      </w:pPr>
      <w:r>
        <w:rPr>
          <w:rFonts w:ascii="Times New Roman" w:eastAsiaTheme="minorEastAsia" w:hAnsi="Times New Roman" w:cs="Times New Roman"/>
          <w:noProof/>
        </w:rPr>
        <w:tab/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4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As Figure </w:t>
      </w:r>
      <w:r>
        <w:rPr>
          <w:rFonts w:ascii="Times New Roman" w:hAnsi="Times New Roman" w:cs="Times New Roman"/>
          <w:b/>
          <w:bCs/>
          <w:noProof/>
          <w:sz w:val="20"/>
          <w:szCs w:val="20"/>
        </w:rPr>
        <w:t>S1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 but for autumn [SON] ETCCDI temperature indices. Only indices showing the emergence of unusual climate for at least one station are plotted. See Table 1 for </w:t>
      </w:r>
      <w:r w:rsidR="006048AF">
        <w:rPr>
          <w:rFonts w:ascii="Times New Roman" w:hAnsi="Times New Roman" w:cs="Times New Roman"/>
          <w:b/>
          <w:bCs/>
          <w:noProof/>
          <w:sz w:val="20"/>
          <w:szCs w:val="20"/>
        </w:rPr>
        <w:t xml:space="preserve">a </w:t>
      </w:r>
      <w:r w:rsidRPr="001961B2">
        <w:rPr>
          <w:rFonts w:ascii="Times New Roman" w:hAnsi="Times New Roman" w:cs="Times New Roman"/>
          <w:b/>
          <w:bCs/>
          <w:noProof/>
          <w:sz w:val="20"/>
          <w:szCs w:val="20"/>
        </w:rPr>
        <w:t>full description of indicators.</w:t>
      </w:r>
    </w:p>
    <w:p w14:paraId="4EC967EA" w14:textId="78A648F8" w:rsidR="00AC2EA0" w:rsidRDefault="00AC2EA0" w:rsidP="00AC2EA0">
      <w:pPr>
        <w:tabs>
          <w:tab w:val="left" w:pos="421"/>
        </w:tabs>
        <w:rPr>
          <w:rFonts w:ascii="Times New Roman" w:eastAsiaTheme="minorEastAsia" w:hAnsi="Times New Roman" w:cs="Times New Roman"/>
          <w:noProof/>
        </w:rPr>
      </w:pPr>
    </w:p>
    <w:p w14:paraId="7F7E0BFE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6AD75308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5222E181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58AACFE2" w14:textId="77777777" w:rsidR="00AC2EA0" w:rsidRDefault="00AC2EA0" w:rsidP="00461C54">
      <w:pPr>
        <w:rPr>
          <w:rFonts w:ascii="Times New Roman" w:eastAsiaTheme="minorEastAsia" w:hAnsi="Times New Roman" w:cs="Times New Roman"/>
          <w:noProof/>
        </w:rPr>
      </w:pPr>
    </w:p>
    <w:p w14:paraId="133D5CFF" w14:textId="77777777" w:rsidR="00AC2EA0" w:rsidRPr="002611F7" w:rsidRDefault="00AC2EA0" w:rsidP="00461C54">
      <w:pPr>
        <w:rPr>
          <w:rFonts w:ascii="Times New Roman" w:hAnsi="Times New Roman" w:cs="Times New Roman"/>
        </w:rPr>
      </w:pPr>
    </w:p>
    <w:p w14:paraId="0473FCFD" w14:textId="77777777" w:rsidR="00461C54" w:rsidRPr="001961B2" w:rsidRDefault="00461C54" w:rsidP="00461C54">
      <w:pPr>
        <w:rPr>
          <w:rFonts w:ascii="Times New Roman" w:hAnsi="Times New Roman" w:cs="Times New Roman"/>
          <w:noProof/>
        </w:rPr>
      </w:pPr>
    </w:p>
    <w:p w14:paraId="59208340" w14:textId="7A2F2A5E" w:rsidR="00461C54" w:rsidRDefault="00461C54" w:rsidP="00C6201D">
      <w:pPr>
        <w:rPr>
          <w:rFonts w:ascii="Times New Roman" w:hAnsi="Times New Roman" w:cs="Times New Roman"/>
          <w:b/>
          <w:bCs/>
        </w:rPr>
      </w:pPr>
    </w:p>
    <w:p w14:paraId="2DBB67E1" w14:textId="77777777" w:rsidR="00461C54" w:rsidRDefault="00461C54" w:rsidP="00C6201D">
      <w:pPr>
        <w:rPr>
          <w:rFonts w:ascii="Times New Roman" w:hAnsi="Times New Roman" w:cs="Times New Roman"/>
          <w:b/>
          <w:bCs/>
        </w:rPr>
      </w:pPr>
    </w:p>
    <w:p w14:paraId="65576DC6" w14:textId="77777777" w:rsidR="00341C51" w:rsidRDefault="00341C51" w:rsidP="00C6201D">
      <w:pPr>
        <w:rPr>
          <w:rFonts w:ascii="Times New Roman" w:hAnsi="Times New Roman" w:cs="Times New Roman"/>
          <w:b/>
          <w:bCs/>
        </w:rPr>
      </w:pPr>
    </w:p>
    <w:p w14:paraId="3E9FB8E2" w14:textId="77777777" w:rsidR="00341C51" w:rsidRDefault="00341C51" w:rsidP="00C6201D">
      <w:pPr>
        <w:rPr>
          <w:rFonts w:ascii="Times New Roman" w:hAnsi="Times New Roman" w:cs="Times New Roman"/>
          <w:b/>
          <w:bCs/>
        </w:rPr>
      </w:pPr>
    </w:p>
    <w:p w14:paraId="456286F3" w14:textId="77777777" w:rsidR="00341C51" w:rsidRDefault="00341C51" w:rsidP="00C6201D">
      <w:pPr>
        <w:rPr>
          <w:rFonts w:ascii="Times New Roman" w:hAnsi="Times New Roman" w:cs="Times New Roman"/>
          <w:b/>
          <w:bCs/>
        </w:rPr>
      </w:pPr>
    </w:p>
    <w:p w14:paraId="003259BA" w14:textId="77777777" w:rsidR="00341C51" w:rsidRDefault="00341C51" w:rsidP="00C6201D">
      <w:pPr>
        <w:rPr>
          <w:rFonts w:ascii="Times New Roman" w:hAnsi="Times New Roman" w:cs="Times New Roman"/>
          <w:b/>
          <w:bCs/>
        </w:rPr>
      </w:pPr>
    </w:p>
    <w:p w14:paraId="7564EF06" w14:textId="77777777" w:rsidR="002611F7" w:rsidRDefault="002611F7" w:rsidP="00C6201D">
      <w:pPr>
        <w:rPr>
          <w:rFonts w:ascii="Times New Roman" w:hAnsi="Times New Roman" w:cs="Times New Roman"/>
          <w:b/>
          <w:bCs/>
        </w:rPr>
      </w:pPr>
    </w:p>
    <w:p w14:paraId="08E76D22" w14:textId="7220F50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lastRenderedPageBreak/>
        <w:t>Annual and Seasonal Mean Temperature indices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2020"/>
        <w:gridCol w:w="1220"/>
        <w:gridCol w:w="960"/>
        <w:gridCol w:w="960"/>
        <w:gridCol w:w="960"/>
        <w:gridCol w:w="960"/>
        <w:gridCol w:w="960"/>
        <w:gridCol w:w="960"/>
      </w:tblGrid>
      <w:tr w:rsidR="00C6201D" w:rsidRPr="001961B2" w14:paraId="350D65F7" w14:textId="77777777" w:rsidTr="00437283">
        <w:trPr>
          <w:trHeight w:val="34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5256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nnual Mean Tem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3A3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60DFE" w14:textId="732B870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39D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EAEB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4797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9D43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D34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1A457E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7A5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2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599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7D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F4C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D99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3EA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38C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4</w:t>
            </w:r>
          </w:p>
        </w:tc>
      </w:tr>
      <w:tr w:rsidR="00C6201D" w:rsidRPr="001961B2" w14:paraId="6B782C6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D51C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6E1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5F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A3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32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96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CBF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A9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4</w:t>
            </w:r>
          </w:p>
        </w:tc>
      </w:tr>
      <w:tr w:rsidR="00C6201D" w:rsidRPr="001961B2" w14:paraId="07F8FDB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C69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D88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3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D0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F2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0E5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A3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18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3</w:t>
            </w:r>
          </w:p>
        </w:tc>
      </w:tr>
      <w:tr w:rsidR="00C6201D" w:rsidRPr="001961B2" w14:paraId="38A50FAB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9D2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26E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93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8D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4AD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100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B6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A86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7</w:t>
            </w:r>
          </w:p>
        </w:tc>
      </w:tr>
      <w:tr w:rsidR="00C6201D" w:rsidRPr="001961B2" w14:paraId="30BFFEB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6F2F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360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4F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1C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0B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2E5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218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D51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2</w:t>
            </w:r>
          </w:p>
        </w:tc>
      </w:tr>
      <w:tr w:rsidR="00C6201D" w:rsidRPr="001961B2" w14:paraId="402EAC3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9F3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57C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7E4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681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88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1FC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52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955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</w:tr>
      <w:tr w:rsidR="00C6201D" w:rsidRPr="001961B2" w14:paraId="7AEF76F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14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C52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C2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34C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DB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99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22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FA3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</w:tr>
      <w:tr w:rsidR="00C6201D" w:rsidRPr="001961B2" w14:paraId="551DAF3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335D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4A8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905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8F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1D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DD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415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9B3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</w:tr>
      <w:tr w:rsidR="00C6201D" w:rsidRPr="001961B2" w14:paraId="25AC1934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756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7DD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89C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61E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156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214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529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41A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</w:tr>
      <w:tr w:rsidR="00C6201D" w:rsidRPr="001961B2" w14:paraId="4CDB315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FA9B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DE8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EB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BE8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24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E58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46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5DA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4</w:t>
            </w:r>
          </w:p>
        </w:tc>
      </w:tr>
      <w:tr w:rsidR="00C6201D" w:rsidRPr="001961B2" w14:paraId="1629068F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FE23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B4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AF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DA0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90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ACB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FBF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E2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9</w:t>
            </w:r>
          </w:p>
        </w:tc>
      </w:tr>
      <w:tr w:rsidR="00C6201D" w:rsidRPr="001961B2" w14:paraId="2248B04D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D58F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9E9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0CEA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FBA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F1D9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33BA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74AD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11D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4</w:t>
            </w:r>
          </w:p>
        </w:tc>
      </w:tr>
      <w:tr w:rsidR="00C6201D" w:rsidRPr="001961B2" w14:paraId="37E7185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045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E7D5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AC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497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15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E02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6E9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409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3E9B86EA" w14:textId="77777777" w:rsidTr="00437283">
        <w:trPr>
          <w:trHeight w:val="34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E8D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inter Mean Tem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A54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726A9" w14:textId="4CA006BE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302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A511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FB5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3B48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F35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530BAA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3A11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C0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44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E36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FF1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91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4D6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2FB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475B660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AB0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15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750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841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64D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C8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F85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27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</w:tr>
      <w:tr w:rsidR="00C6201D" w:rsidRPr="001961B2" w14:paraId="0E83267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AFA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149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642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CD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C0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13C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60A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0E5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60AE9C5B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BF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BA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C85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50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D09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45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4BB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F18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</w:tr>
      <w:tr w:rsidR="00C6201D" w:rsidRPr="001961B2" w14:paraId="14C8073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497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38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F65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00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931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6A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B69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57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1E6764D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2FB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8EA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15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42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83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479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A1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18C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</w:tr>
      <w:tr w:rsidR="00C6201D" w:rsidRPr="001961B2" w14:paraId="476E78E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4B6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00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070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FBC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1D4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E8D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C1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DE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00C6C0C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F9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FC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95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5E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066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53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BB3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9E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733DAEC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E558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30D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AE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17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7C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409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740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D9F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</w:tr>
      <w:tr w:rsidR="00C6201D" w:rsidRPr="001961B2" w14:paraId="3D65BCB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76F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70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6E7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AC4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ED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A0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580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</w:tr>
      <w:tr w:rsidR="00C6201D" w:rsidRPr="001961B2" w14:paraId="5F4B5B8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8B6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2B1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EB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26B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78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E92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A1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AC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</w:tr>
      <w:tr w:rsidR="00C6201D" w:rsidRPr="001961B2" w14:paraId="287FC9C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3EA7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5D0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BB5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1B8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9F0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CABB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042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8E3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</w:tr>
      <w:tr w:rsidR="00C6201D" w:rsidRPr="001961B2" w14:paraId="7830CD2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DAD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E2C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0EB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FD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B41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8B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035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E95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3D899190" w14:textId="77777777" w:rsidTr="00437283">
        <w:trPr>
          <w:trHeight w:val="34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A68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pring Mean Tem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92D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3AD93" w14:textId="64B44157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6AE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203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F8B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E8D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7903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1E84F1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16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67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09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B9C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E30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7B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1F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D2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</w:tr>
      <w:tr w:rsidR="00C6201D" w:rsidRPr="001961B2" w14:paraId="6079187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54E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38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A3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2A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86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ADF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E75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D2C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4</w:t>
            </w:r>
          </w:p>
        </w:tc>
      </w:tr>
      <w:tr w:rsidR="00C6201D" w:rsidRPr="001961B2" w14:paraId="2D20FA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CFB5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8F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C59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750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D99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BDE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12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D29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2</w:t>
            </w:r>
          </w:p>
        </w:tc>
      </w:tr>
      <w:tr w:rsidR="00C6201D" w:rsidRPr="001961B2" w14:paraId="5220ACC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F07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109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CF7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F3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665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FAF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5B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398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</w:tr>
      <w:tr w:rsidR="00C6201D" w:rsidRPr="001961B2" w14:paraId="345C4A24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10EC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1DD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45A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AF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F65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EBE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FDF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8A6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</w:tr>
      <w:tr w:rsidR="00C6201D" w:rsidRPr="001961B2" w14:paraId="6315BC6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5249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82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29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AD2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BF4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D0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1F6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7E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</w:tr>
      <w:tr w:rsidR="00C6201D" w:rsidRPr="001961B2" w14:paraId="100287D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8F29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4F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677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28D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249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35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8AC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51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</w:tr>
      <w:tr w:rsidR="00C6201D" w:rsidRPr="001961B2" w14:paraId="6498495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65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604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D83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180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FC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F0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391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1BE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3</w:t>
            </w:r>
          </w:p>
        </w:tc>
      </w:tr>
      <w:tr w:rsidR="00C6201D" w:rsidRPr="001961B2" w14:paraId="2A23D09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1BA1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BC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30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4D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BC6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C33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33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14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</w:tr>
      <w:tr w:rsidR="00C6201D" w:rsidRPr="001961B2" w14:paraId="043853F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5E0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64A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D58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AAD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55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06B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34F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6C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</w:tr>
      <w:tr w:rsidR="00C6201D" w:rsidRPr="001961B2" w14:paraId="01A0BAFD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996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544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F1F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A8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07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450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5CF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F0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</w:tr>
      <w:tr w:rsidR="00C6201D" w:rsidRPr="001961B2" w14:paraId="47A8F50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322F7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39A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B4D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CC0C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15B9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6DAC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8D4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3BC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</w:tr>
      <w:tr w:rsidR="00C6201D" w:rsidRPr="001961B2" w14:paraId="6E277CC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B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69CD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BE0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22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84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950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FA0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093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2611F7" w:rsidRPr="001961B2" w14:paraId="70E2F29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4C0931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097E96" w14:textId="77777777" w:rsidR="002611F7" w:rsidRPr="001961B2" w:rsidRDefault="002611F7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49F58A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DA00E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1E25F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AE63392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556FCF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AF3723" w14:textId="77777777" w:rsidR="002611F7" w:rsidRPr="001961B2" w:rsidRDefault="002611F7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634CC055" w14:textId="77777777" w:rsidTr="00437283">
        <w:trPr>
          <w:trHeight w:val="34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E9B72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Summer Mean Tem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33D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2548A" w14:textId="749DCED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216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76E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61A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052C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7E3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172F91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595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F3D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F5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A4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794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583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245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5B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</w:tr>
      <w:tr w:rsidR="00C6201D" w:rsidRPr="001961B2" w14:paraId="0B302C1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9E12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FAF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62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753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B5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D5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0C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364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</w:tr>
      <w:tr w:rsidR="00C6201D" w:rsidRPr="001961B2" w14:paraId="77592CD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8AA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EE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86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26E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24A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825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BF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15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</w:tr>
      <w:tr w:rsidR="00C6201D" w:rsidRPr="001961B2" w14:paraId="340439BF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9685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2C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7E7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9B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21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D6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3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C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</w:tr>
      <w:tr w:rsidR="00C6201D" w:rsidRPr="001961B2" w14:paraId="4F169AA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35B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1AB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07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C7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F82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F7B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E9B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D4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</w:tr>
      <w:tr w:rsidR="00C6201D" w:rsidRPr="001961B2" w14:paraId="0AA8CDF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6E1B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CF6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62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FC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994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52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5C6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D91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02A8913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22E3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296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15C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41F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46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673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D89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73F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</w:tr>
      <w:tr w:rsidR="00C6201D" w:rsidRPr="001961B2" w14:paraId="1AAEC8D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7C5B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8FC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2D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5E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91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94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B92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C8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</w:tr>
      <w:tr w:rsidR="00C6201D" w:rsidRPr="001961B2" w14:paraId="3F710F4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57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ADB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56E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8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D56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766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A55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F1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</w:tr>
      <w:tr w:rsidR="00C6201D" w:rsidRPr="001961B2" w14:paraId="114B396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359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CC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9DA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E6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1A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77B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EA0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5D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</w:tr>
      <w:tr w:rsidR="00C6201D" w:rsidRPr="001961B2" w14:paraId="2E8AE53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5511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506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7FF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CB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3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6D3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D7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25D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</w:tr>
      <w:tr w:rsidR="00C6201D" w:rsidRPr="001961B2" w14:paraId="60A5F9F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8AC1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3F26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8D4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BD4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EF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8C2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13BB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0547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</w:tr>
      <w:tr w:rsidR="00C6201D" w:rsidRPr="001961B2" w14:paraId="111EB22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428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0EC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49E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E7A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048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36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30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753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37513465" w14:textId="77777777" w:rsidTr="00437283">
        <w:trPr>
          <w:trHeight w:val="345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53C9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utumn Mean Temp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1320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5F442" w14:textId="5E54F5F9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852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58BA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019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E23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D50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9A4EC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3DD7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3B8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54A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A05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D7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FB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7AF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DE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</w:tr>
      <w:tr w:rsidR="00C6201D" w:rsidRPr="001961B2" w14:paraId="33209C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F79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39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98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D6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B2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FC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531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DAE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9</w:t>
            </w:r>
          </w:p>
        </w:tc>
      </w:tr>
      <w:tr w:rsidR="00C6201D" w:rsidRPr="001961B2" w14:paraId="6A41059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B5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C5F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750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7C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BD0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5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079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78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</w:tr>
      <w:tr w:rsidR="00C6201D" w:rsidRPr="001961B2" w14:paraId="79BE440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6B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3A0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8F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76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12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400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09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60C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</w:tr>
      <w:tr w:rsidR="00C6201D" w:rsidRPr="001961B2" w14:paraId="67C6808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1FA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F07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74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0D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10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B98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41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39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</w:tr>
      <w:tr w:rsidR="00C6201D" w:rsidRPr="001961B2" w14:paraId="2282EB9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285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E75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555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043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C4F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983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B2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151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3</w:t>
            </w:r>
          </w:p>
        </w:tc>
      </w:tr>
      <w:tr w:rsidR="00C6201D" w:rsidRPr="001961B2" w14:paraId="0F575FE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4DEC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CA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E04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D9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9DC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DFC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9F5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DFC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</w:tr>
      <w:tr w:rsidR="00C6201D" w:rsidRPr="001961B2" w14:paraId="7829BC7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79D5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C5D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C3F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89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A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75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C8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D08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</w:tr>
      <w:tr w:rsidR="00C6201D" w:rsidRPr="001961B2" w14:paraId="02C95AC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FBA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042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3B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68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295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60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19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8D4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</w:tr>
      <w:tr w:rsidR="00C6201D" w:rsidRPr="001961B2" w14:paraId="30C7FA5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17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64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5C9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A8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40A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484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A61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54E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</w:tr>
      <w:tr w:rsidR="00C6201D" w:rsidRPr="001961B2" w14:paraId="5662AA2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BB6A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AA6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CB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3F1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43C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D2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91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152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</w:tr>
      <w:tr w:rsidR="00C6201D" w:rsidRPr="001961B2" w14:paraId="418A92F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6D45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ADF3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538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0F0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23E5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1932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F7F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8849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</w:tr>
    </w:tbl>
    <w:p w14:paraId="7C35392A" w14:textId="77777777" w:rsidR="00C6201D" w:rsidRPr="001961B2" w:rsidRDefault="00C6201D" w:rsidP="00C6201D">
      <w:pPr>
        <w:rPr>
          <w:rFonts w:ascii="Times New Roman" w:hAnsi="Times New Roman" w:cs="Times New Roman"/>
        </w:rPr>
      </w:pPr>
    </w:p>
    <w:p w14:paraId="20DF07E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73E13E3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138DBA7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3F3645C3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01F12F9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632798B8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011AC8E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7B9900C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37BFD678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5593887E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17E82DE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4134DDFD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435172B" w14:textId="77777777" w:rsidR="00C6201D" w:rsidRDefault="00C6201D" w:rsidP="00C6201D">
      <w:pPr>
        <w:rPr>
          <w:rFonts w:ascii="Times New Roman" w:hAnsi="Times New Roman" w:cs="Times New Roman"/>
          <w:b/>
          <w:bCs/>
        </w:rPr>
      </w:pPr>
    </w:p>
    <w:p w14:paraId="23C6817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lastRenderedPageBreak/>
        <w:t>Annual Temperature ETCCDI indices</w:t>
      </w: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2C611971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160CE6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Days (TX10p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C07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19E7BE" w14:textId="079800F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C16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619C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BC5D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5A8F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F94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D2FA85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9D23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1D9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891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3D1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F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0B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1DB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5D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4</w:t>
            </w:r>
          </w:p>
        </w:tc>
      </w:tr>
      <w:tr w:rsidR="00C6201D" w:rsidRPr="001961B2" w14:paraId="3434B44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A72D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47C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03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03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898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0E9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BD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B17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7</w:t>
            </w:r>
          </w:p>
        </w:tc>
      </w:tr>
      <w:tr w:rsidR="00C6201D" w:rsidRPr="001961B2" w14:paraId="4061065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D91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924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27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67C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8C9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04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D1F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AC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9</w:t>
            </w:r>
          </w:p>
        </w:tc>
      </w:tr>
      <w:tr w:rsidR="00C6201D" w:rsidRPr="001961B2" w14:paraId="0BE27EE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AE1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C35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4AD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F5D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CF7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C3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5D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C01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7</w:t>
            </w:r>
          </w:p>
        </w:tc>
      </w:tr>
      <w:tr w:rsidR="00C6201D" w:rsidRPr="001961B2" w14:paraId="601CF3E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AC02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B65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103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EC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8E0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1EA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13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7F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8</w:t>
            </w:r>
          </w:p>
        </w:tc>
      </w:tr>
      <w:tr w:rsidR="00C6201D" w:rsidRPr="001961B2" w14:paraId="6DDE184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67E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3E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B2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7D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4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D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A15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F3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4</w:t>
            </w:r>
          </w:p>
        </w:tc>
      </w:tr>
      <w:tr w:rsidR="00C6201D" w:rsidRPr="001961B2" w14:paraId="1D10E14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CF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4C9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86B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0AE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9F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348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0AA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75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9</w:t>
            </w:r>
          </w:p>
        </w:tc>
      </w:tr>
      <w:tr w:rsidR="00C6201D" w:rsidRPr="001961B2" w14:paraId="0D00A72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FB61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A55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ADB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23E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CB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EEA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260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12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6</w:t>
            </w:r>
          </w:p>
        </w:tc>
      </w:tr>
      <w:tr w:rsidR="00C6201D" w:rsidRPr="001961B2" w14:paraId="25DD260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8754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17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9AD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79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15C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67A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3F7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A6C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8</w:t>
            </w:r>
          </w:p>
        </w:tc>
      </w:tr>
      <w:tr w:rsidR="00C6201D" w:rsidRPr="001961B2" w14:paraId="6406396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8B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2C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034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61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29D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A7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F0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19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9</w:t>
            </w:r>
          </w:p>
        </w:tc>
      </w:tr>
      <w:tr w:rsidR="00C6201D" w:rsidRPr="001961B2" w14:paraId="2535BA0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528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810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93A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A6B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CE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16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4F6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1F0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6</w:t>
            </w:r>
          </w:p>
        </w:tc>
      </w:tr>
      <w:tr w:rsidR="00C6201D" w:rsidRPr="001961B2" w14:paraId="6490E2A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2E5BE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88CA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CA3D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118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454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9A0F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92F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75C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0</w:t>
            </w:r>
          </w:p>
        </w:tc>
      </w:tr>
    </w:tbl>
    <w:p w14:paraId="2554684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10C7FAA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231417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Nights (TN10p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830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63A932" w14:textId="6B21B473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5E9C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339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9C1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D66C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A0E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6E9D46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6CA2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627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6FF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C3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85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A1A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1E1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95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42</w:t>
            </w:r>
          </w:p>
        </w:tc>
      </w:tr>
      <w:tr w:rsidR="00C6201D" w:rsidRPr="001961B2" w14:paraId="4AA72C9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5C9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3A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6B5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8BC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3A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A4F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22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4CC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45</w:t>
            </w:r>
          </w:p>
        </w:tc>
      </w:tr>
      <w:tr w:rsidR="00C6201D" w:rsidRPr="001961B2" w14:paraId="000CDC1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747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34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9E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E31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148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A5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F6D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08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43</w:t>
            </w:r>
          </w:p>
        </w:tc>
      </w:tr>
      <w:tr w:rsidR="00C6201D" w:rsidRPr="001961B2" w14:paraId="6D53B05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3CB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02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EF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A90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AF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5F3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15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AE8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3</w:t>
            </w:r>
          </w:p>
        </w:tc>
      </w:tr>
      <w:tr w:rsidR="00C6201D" w:rsidRPr="001961B2" w14:paraId="14C3644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0B57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EC1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26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185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F99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9A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EBD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92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0</w:t>
            </w:r>
          </w:p>
        </w:tc>
      </w:tr>
      <w:tr w:rsidR="00C6201D" w:rsidRPr="001961B2" w14:paraId="68B9B51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AEDE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B4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AF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00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CC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787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E1B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05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9</w:t>
            </w:r>
          </w:p>
        </w:tc>
      </w:tr>
      <w:tr w:rsidR="00C6201D" w:rsidRPr="001961B2" w14:paraId="6C3E447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000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1F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F06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69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21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E4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FD6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CE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0</w:t>
            </w:r>
          </w:p>
        </w:tc>
      </w:tr>
      <w:tr w:rsidR="00C6201D" w:rsidRPr="001961B2" w14:paraId="5FC6311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4E26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EF9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29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B22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A92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BB4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7B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6DF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0</w:t>
            </w:r>
          </w:p>
        </w:tc>
      </w:tr>
      <w:tr w:rsidR="00C6201D" w:rsidRPr="001961B2" w14:paraId="19FF9A9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606B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B64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14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67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7F2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046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58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883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6</w:t>
            </w:r>
          </w:p>
        </w:tc>
      </w:tr>
      <w:tr w:rsidR="00C6201D" w:rsidRPr="001961B2" w14:paraId="48C6FD5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88F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28F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EA3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F0C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A7F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CE0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A0F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6CC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8</w:t>
            </w:r>
          </w:p>
        </w:tc>
      </w:tr>
      <w:tr w:rsidR="00C6201D" w:rsidRPr="001961B2" w14:paraId="5D87AAD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7B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EF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44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DFE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F9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8E6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B8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F74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</w:tr>
      <w:tr w:rsidR="00C6201D" w:rsidRPr="001961B2" w14:paraId="32986F1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18B9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43F9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C80D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ACB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C06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E6C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525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E24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5</w:t>
            </w:r>
          </w:p>
        </w:tc>
      </w:tr>
    </w:tbl>
    <w:p w14:paraId="1CEBC5F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0C2ACDBA" w14:textId="77777777" w:rsidTr="00437283">
        <w:trPr>
          <w:trHeight w:val="6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C1656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ld Spell Duration (CSDI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0B3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FE542" w14:textId="3DC8AC3E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B02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E38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F2F3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796B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CB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F0E169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156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949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392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D01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321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D97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6C8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22D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5</w:t>
            </w:r>
          </w:p>
        </w:tc>
      </w:tr>
      <w:tr w:rsidR="00C6201D" w:rsidRPr="001961B2" w14:paraId="4031639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57E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EC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EC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85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DF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47D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13C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A51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6</w:t>
            </w:r>
          </w:p>
        </w:tc>
      </w:tr>
      <w:tr w:rsidR="00C6201D" w:rsidRPr="001961B2" w14:paraId="1F78564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7424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723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1CB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B8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BE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8A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70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BB8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</w:tr>
      <w:tr w:rsidR="00C6201D" w:rsidRPr="001961B2" w14:paraId="4EAD32C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D48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D82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B31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9FD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A6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72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6FE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D0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7</w:t>
            </w:r>
          </w:p>
        </w:tc>
      </w:tr>
      <w:tr w:rsidR="00C6201D" w:rsidRPr="001961B2" w14:paraId="224EC27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291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004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74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E4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2D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49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53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322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5</w:t>
            </w:r>
          </w:p>
        </w:tc>
      </w:tr>
      <w:tr w:rsidR="00C6201D" w:rsidRPr="001961B2" w14:paraId="4731E53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76B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F6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364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4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E24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47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934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ED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</w:tr>
      <w:tr w:rsidR="00C6201D" w:rsidRPr="001961B2" w14:paraId="759691B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58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F6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30A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DD2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C3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BC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25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C5B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1</w:t>
            </w:r>
          </w:p>
        </w:tc>
      </w:tr>
      <w:tr w:rsidR="00C6201D" w:rsidRPr="001961B2" w14:paraId="7C6612E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6BC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192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122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3C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60C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88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4A6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55D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8</w:t>
            </w:r>
          </w:p>
        </w:tc>
      </w:tr>
      <w:tr w:rsidR="00C6201D" w:rsidRPr="001961B2" w14:paraId="74B1D8A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FF5D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35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63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FE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E5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339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4A3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E3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6</w:t>
            </w:r>
          </w:p>
        </w:tc>
      </w:tr>
      <w:tr w:rsidR="00C6201D" w:rsidRPr="001961B2" w14:paraId="196EEA7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D9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20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5E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29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5D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F3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98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EDF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2</w:t>
            </w:r>
          </w:p>
        </w:tc>
      </w:tr>
      <w:tr w:rsidR="00C6201D" w:rsidRPr="001961B2" w14:paraId="16750BA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A90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85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96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E6F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7EC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4EC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1B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4C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</w:tr>
      <w:tr w:rsidR="00C6201D" w:rsidRPr="001961B2" w14:paraId="272BECC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4CCBC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351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3A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AC3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6D3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79B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72A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F72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9</w:t>
            </w:r>
          </w:p>
        </w:tc>
      </w:tr>
    </w:tbl>
    <w:p w14:paraId="5B27C47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4CEE66FC" w14:textId="77777777" w:rsidTr="00437283">
        <w:trPr>
          <w:trHeight w:val="9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FA812B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Diurnal Temperature Range (DTR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202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94CE13" w14:textId="35D5A65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27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E51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CE91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BE67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3D8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0E71EE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9E5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49D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3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569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3BB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C1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10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613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3</w:t>
            </w:r>
          </w:p>
        </w:tc>
      </w:tr>
      <w:tr w:rsidR="00C6201D" w:rsidRPr="001961B2" w14:paraId="58C093B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83E8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4BC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DED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4C7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A42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55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A2A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BE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8</w:t>
            </w:r>
          </w:p>
        </w:tc>
      </w:tr>
      <w:tr w:rsidR="00C6201D" w:rsidRPr="001961B2" w14:paraId="0889DA6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0050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FD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D8A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F6B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C5B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3FD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61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F2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0</w:t>
            </w:r>
          </w:p>
        </w:tc>
      </w:tr>
      <w:tr w:rsidR="00C6201D" w:rsidRPr="001961B2" w14:paraId="221B0E2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CA35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33F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59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8D0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E94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33B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EAE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E59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9</w:t>
            </w:r>
          </w:p>
        </w:tc>
      </w:tr>
      <w:tr w:rsidR="00C6201D" w:rsidRPr="001961B2" w14:paraId="64C9127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492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541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8C7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63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92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A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79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94C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2B055E9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33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3C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80F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B05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70E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7E3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67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266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6</w:t>
            </w:r>
          </w:p>
        </w:tc>
      </w:tr>
      <w:tr w:rsidR="00C6201D" w:rsidRPr="001961B2" w14:paraId="3559EB9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068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60E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A44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132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06C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E9F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6B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D44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1D92D22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0F5A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DA9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091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0EC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02B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06A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D47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BB2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4</w:t>
            </w:r>
          </w:p>
        </w:tc>
      </w:tr>
      <w:tr w:rsidR="00C6201D" w:rsidRPr="001961B2" w14:paraId="5B31C94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5995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1A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686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A1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18D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392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88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407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</w:tr>
      <w:tr w:rsidR="00C6201D" w:rsidRPr="001961B2" w14:paraId="463BF93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4DA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0D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F47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D9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E59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16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BC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52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3</w:t>
            </w:r>
          </w:p>
        </w:tc>
      </w:tr>
      <w:tr w:rsidR="00C6201D" w:rsidRPr="001961B2" w14:paraId="12AEC62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99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D5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47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23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2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0B1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AE3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0B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</w:tr>
      <w:tr w:rsidR="00C6201D" w:rsidRPr="001961B2" w14:paraId="4DBEAFF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F4F65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BBD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CEE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A40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5AC2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917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D4A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015F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9</w:t>
            </w:r>
          </w:p>
        </w:tc>
      </w:tr>
    </w:tbl>
    <w:p w14:paraId="2771C324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52581431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2F0A81B1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B8D0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Frost Days (FD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2DBD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DB0C88" w14:textId="00BEBBA2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C6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AD0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75D8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7D5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8F99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C4B1B8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31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F3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9B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3AD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A77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839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6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28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F8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4</w:t>
            </w:r>
          </w:p>
        </w:tc>
      </w:tr>
      <w:tr w:rsidR="00C6201D" w:rsidRPr="001961B2" w14:paraId="5A0124F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D122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DDD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EE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11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DE6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9B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628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058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4</w:t>
            </w:r>
          </w:p>
        </w:tc>
      </w:tr>
      <w:tr w:rsidR="00C6201D" w:rsidRPr="001961B2" w14:paraId="345B25A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47FD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9EA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780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D4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48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47C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DB8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41A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</w:tr>
      <w:tr w:rsidR="00C6201D" w:rsidRPr="001961B2" w14:paraId="3B35DE4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6BE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8C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1F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0AA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A49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AF8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4C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CBC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0</w:t>
            </w:r>
          </w:p>
        </w:tc>
      </w:tr>
      <w:tr w:rsidR="00C6201D" w:rsidRPr="001961B2" w14:paraId="3EBEA95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CD2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A4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CB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9F3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9BC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90F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BC4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236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9</w:t>
            </w:r>
          </w:p>
        </w:tc>
      </w:tr>
      <w:tr w:rsidR="00C6201D" w:rsidRPr="001961B2" w14:paraId="23A2446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B3F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BF5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29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248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90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C9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7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298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B71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5</w:t>
            </w:r>
          </w:p>
        </w:tc>
      </w:tr>
      <w:tr w:rsidR="00C6201D" w:rsidRPr="001961B2" w14:paraId="3F3D9F2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7414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0A9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8B4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E36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A82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232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F0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967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8</w:t>
            </w:r>
          </w:p>
        </w:tc>
      </w:tr>
      <w:tr w:rsidR="00C6201D" w:rsidRPr="001961B2" w14:paraId="126EB45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F197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16D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C34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30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9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D5F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DD1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92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5</w:t>
            </w:r>
          </w:p>
        </w:tc>
      </w:tr>
      <w:tr w:rsidR="00C6201D" w:rsidRPr="001961B2" w14:paraId="35C5897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879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CD4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5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89F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A4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B2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30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9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7A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0C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8</w:t>
            </w:r>
          </w:p>
        </w:tc>
      </w:tr>
      <w:tr w:rsidR="00C6201D" w:rsidRPr="001961B2" w14:paraId="6187603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C7C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77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6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A00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62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F70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9E0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141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A06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5</w:t>
            </w:r>
          </w:p>
        </w:tc>
      </w:tr>
      <w:tr w:rsidR="00C6201D" w:rsidRPr="001961B2" w14:paraId="0479F28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34D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11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64C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6F9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58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428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B35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2FF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</w:tr>
      <w:tr w:rsidR="00C6201D" w:rsidRPr="001961B2" w14:paraId="1B50F7E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A54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3C2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E7B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773D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7A3B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F18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AFC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78D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</w:tr>
    </w:tbl>
    <w:p w14:paraId="0C425379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1EE7B516" w14:textId="77777777" w:rsidTr="00437283">
        <w:trPr>
          <w:trHeight w:val="6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7890F8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Growing Season Length (GSL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5FF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52D26" w14:textId="5E463AC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1C5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195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DDD1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A06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D36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943DCA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DAD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5F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7DC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705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3DA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43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18A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A83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65DCA3D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16C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708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702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B43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949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5C1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27A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F78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</w:tr>
      <w:tr w:rsidR="00C6201D" w:rsidRPr="001961B2" w14:paraId="2092C55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5EB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1F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B71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1A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9F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883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C86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C7D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6B8DF7A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9389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C52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2A5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D3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60D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53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A8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24B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933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6193BDC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2B07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977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451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F7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E71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69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4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E06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3B40DAC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4FA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CD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E63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C4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9E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6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6DC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A64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AB3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</w:tr>
      <w:tr w:rsidR="00C6201D" w:rsidRPr="001961B2" w14:paraId="18BB4B7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906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2B6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1E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A40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5EC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A8C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CF9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86A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</w:tr>
      <w:tr w:rsidR="00C6201D" w:rsidRPr="001961B2" w14:paraId="6B713DA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B2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BE1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82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90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C3F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5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8A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76D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F94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</w:tr>
      <w:tr w:rsidR="00C6201D" w:rsidRPr="001961B2" w14:paraId="0BE52EB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7F15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241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4A7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E98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409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102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80E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06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5D151CD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F02C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B02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2A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98F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09A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0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5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BD0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7E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2B04961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09B2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1D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969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F3D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9C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9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C25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D75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3C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646F318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FE34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DEC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2FC4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F67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A528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1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433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2EA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EAEC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</w:tr>
      <w:tr w:rsidR="00C6201D" w:rsidRPr="001961B2" w14:paraId="04FED54B" w14:textId="77777777" w:rsidTr="00437283">
        <w:trPr>
          <w:trHeight w:val="34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BCA5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ld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ED5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CDFA8" w14:textId="6513C10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CD5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A17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C11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C7F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555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6C023E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949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386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A50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B04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2BE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92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91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75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</w:tr>
      <w:tr w:rsidR="00C6201D" w:rsidRPr="001961B2" w14:paraId="6F92572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00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463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389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24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A28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E75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44A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B1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62263DD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775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377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23E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FF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B2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298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95A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1FC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</w:tr>
      <w:tr w:rsidR="00C6201D" w:rsidRPr="001961B2" w14:paraId="722DC7B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0771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4A5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F9F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19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97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835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0D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38E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</w:tr>
      <w:tr w:rsidR="00C6201D" w:rsidRPr="001961B2" w14:paraId="7602156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4B3A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D73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3C6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F7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8B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23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DF5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64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</w:tr>
      <w:tr w:rsidR="00C6201D" w:rsidRPr="001961B2" w14:paraId="0C9CE1D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CDB8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E97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FC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995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05C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AB2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BC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8F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</w:tr>
      <w:tr w:rsidR="00C6201D" w:rsidRPr="001961B2" w14:paraId="2D66E78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B7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A5A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19F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8B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0CD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521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16C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B0C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0F99B7F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D6E2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894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22E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9F5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B83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87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88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A37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</w:tr>
      <w:tr w:rsidR="00C6201D" w:rsidRPr="001961B2" w14:paraId="1D3692D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31D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8D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308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0D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6A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70D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F3E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46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</w:tr>
      <w:tr w:rsidR="00C6201D" w:rsidRPr="001961B2" w14:paraId="1B0B55F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C32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8DE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A2D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543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AB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AA5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9D0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E6A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23327CB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4A1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07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527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95E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F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A7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34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473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47123AB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70F5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419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2EF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17D1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DD65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95BC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FA8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35A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</w:tbl>
    <w:p w14:paraId="216425B3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337B77D1" w14:textId="77777777" w:rsidTr="00437283">
        <w:trPr>
          <w:trHeight w:val="34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710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2335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AC0FD" w14:textId="224318C7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5E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74F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10AF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E38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4F3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DCB86B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58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77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A1B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BE6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EB2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297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B73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B9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</w:tr>
      <w:tr w:rsidR="00C6201D" w:rsidRPr="001961B2" w14:paraId="0CBB6BA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BA9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63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6B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D5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BF9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01E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8D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A67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</w:tr>
      <w:tr w:rsidR="00C6201D" w:rsidRPr="001961B2" w14:paraId="5A07AB4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E4AA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9F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702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75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3A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ED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AA4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BAF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</w:tr>
      <w:tr w:rsidR="00C6201D" w:rsidRPr="001961B2" w14:paraId="7DB4731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48A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975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D72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87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B2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B45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55E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F10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</w:tr>
      <w:tr w:rsidR="00C6201D" w:rsidRPr="001961B2" w14:paraId="65741A1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04BC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775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D94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008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E4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B73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6C2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AB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156C2C21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3A9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AB8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74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4DE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967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6D1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2C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DD0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</w:tr>
      <w:tr w:rsidR="00C6201D" w:rsidRPr="001961B2" w14:paraId="2FE1424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BCE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C34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992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E05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7EA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B7B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E35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5F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28A919B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29C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B9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350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D7E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79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72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02D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D5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</w:tr>
      <w:tr w:rsidR="00C6201D" w:rsidRPr="001961B2" w14:paraId="472BE5D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911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0D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C7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05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4E5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85E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782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F7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</w:tr>
      <w:tr w:rsidR="00C6201D" w:rsidRPr="001961B2" w14:paraId="474B05C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D190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737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78E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258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76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DE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E72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B04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42F8419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9E40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18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04A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060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49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34C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F01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A5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</w:tr>
      <w:tr w:rsidR="00C6201D" w:rsidRPr="001961B2" w14:paraId="690514D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97AF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F8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6A2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3EDE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3F9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4C7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8DEF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1D60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</w:tr>
    </w:tbl>
    <w:p w14:paraId="02FE2B6B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1A6195A4" w14:textId="77777777" w:rsidTr="00437283">
        <w:trPr>
          <w:trHeight w:val="34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466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ld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F24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3A216" w14:textId="208702D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E01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43C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E03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477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EBA6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84D97E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6786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556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6C2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80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72A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D5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5CD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FF2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39BFEEB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6A1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CC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3C9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95D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D3C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E5D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1F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406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</w:tr>
      <w:tr w:rsidR="00C6201D" w:rsidRPr="001961B2" w14:paraId="788DF09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699B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489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43E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C0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E0B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9D1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514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6F9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2AC248B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3398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3C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745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8D8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AA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36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B04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F25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</w:tr>
      <w:tr w:rsidR="00C6201D" w:rsidRPr="001961B2" w14:paraId="750F92A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CDA7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4F6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95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67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1C1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5D8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0DC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37F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</w:tr>
      <w:tr w:rsidR="00C6201D" w:rsidRPr="001961B2" w14:paraId="4CC849B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A67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236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0F3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1D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CFA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9A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7B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23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58B9271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16CD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A43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186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2B9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E1A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E2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5D0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37F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  <w:tr w:rsidR="00C6201D" w:rsidRPr="001961B2" w14:paraId="2497555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E5C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71E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04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3C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97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28C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D7C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3AC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</w:tr>
      <w:tr w:rsidR="00C6201D" w:rsidRPr="001961B2" w14:paraId="1530CB2A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15B8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1D0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DD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E85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5C1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A5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AFF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C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</w:tr>
      <w:tr w:rsidR="00C6201D" w:rsidRPr="001961B2" w14:paraId="3FE33C8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EB6C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652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AD9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CAD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9B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5D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81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0EF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</w:tr>
      <w:tr w:rsidR="00C6201D" w:rsidRPr="001961B2" w14:paraId="2643441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631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7A5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BF9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B9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0D9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7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783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CE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66E2FBE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8A40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DAD5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A3D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7657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6E3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EBF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416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829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</w:tbl>
    <w:p w14:paraId="2CE59DBD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7FE11B92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79EBADEA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29741D23" w14:textId="77777777" w:rsidTr="00437283">
        <w:trPr>
          <w:trHeight w:val="345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BF03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Hott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AE1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74666" w14:textId="495B2B65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478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9DC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D30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916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5BD7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E446E8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8C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39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11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0DB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E23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AB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B04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7D1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</w:tr>
      <w:tr w:rsidR="00C6201D" w:rsidRPr="001961B2" w14:paraId="58FA9DA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13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162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2B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261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94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D80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489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E4F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</w:tr>
      <w:tr w:rsidR="00C6201D" w:rsidRPr="001961B2" w14:paraId="08016D6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0112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B3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912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79B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BF5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E7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557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7E5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</w:tr>
      <w:tr w:rsidR="00C6201D" w:rsidRPr="001961B2" w14:paraId="6D39FF9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F55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69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507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D7D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D45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6B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2B7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C58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618A9E0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E8D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9BF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2CD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765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E5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CBB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629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AB8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</w:tr>
      <w:tr w:rsidR="00C6201D" w:rsidRPr="001961B2" w14:paraId="4A678BA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E728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61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3CE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845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4DB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C20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60C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D4A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6363F25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511E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E4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E4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8D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266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AA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6C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56D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</w:tr>
      <w:tr w:rsidR="00C6201D" w:rsidRPr="001961B2" w14:paraId="229D311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41A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D5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AC7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649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DD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C31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C6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41B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</w:tr>
      <w:tr w:rsidR="00C6201D" w:rsidRPr="001961B2" w14:paraId="5CDE7F8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2B3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6B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E9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D7F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192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EC5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E12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AE8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</w:tr>
      <w:tr w:rsidR="00C6201D" w:rsidRPr="001961B2" w14:paraId="025EAC4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F48A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38D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3EE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E10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94E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33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93F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F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</w:tr>
      <w:tr w:rsidR="00C6201D" w:rsidRPr="001961B2" w14:paraId="3BE5263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3B8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9D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8CB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387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231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E90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A0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0A2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</w:tr>
      <w:tr w:rsidR="00C6201D" w:rsidRPr="001961B2" w14:paraId="7E5F4E0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F7B1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22C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47C9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0517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763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6DCA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B6A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6C8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</w:tbl>
    <w:p w14:paraId="29404C50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0FFAC31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C6BB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Days (TX90p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7CE6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099BE" w14:textId="1960729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6DE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84A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CE1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0E1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7A0A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B2FC0E9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BE9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4F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A5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85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B67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71B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DF1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31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</w:tr>
      <w:tr w:rsidR="00C6201D" w:rsidRPr="001961B2" w14:paraId="039AE7E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A48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A3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27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2C8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6D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87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FA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6A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</w:tr>
      <w:tr w:rsidR="00C6201D" w:rsidRPr="001961B2" w14:paraId="6CA3C64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80B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C24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A61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A85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D4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259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EBB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318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</w:tr>
      <w:tr w:rsidR="00C6201D" w:rsidRPr="001961B2" w14:paraId="4ECB233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474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D6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CB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6C7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4F6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D7F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1A5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E4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</w:tr>
      <w:tr w:rsidR="00C6201D" w:rsidRPr="001961B2" w14:paraId="25BB712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27B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42F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AA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35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461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07A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A7F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65B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</w:tr>
      <w:tr w:rsidR="00C6201D" w:rsidRPr="001961B2" w14:paraId="0C82548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0966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87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CE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B8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2A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12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378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588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</w:tr>
      <w:tr w:rsidR="00C6201D" w:rsidRPr="001961B2" w14:paraId="2F200317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21B4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86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A2A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2A8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B7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FD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51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751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</w:tr>
      <w:tr w:rsidR="00C6201D" w:rsidRPr="001961B2" w14:paraId="342A5A9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35B9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D83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C5D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BE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5A3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73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16B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613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</w:tr>
      <w:tr w:rsidR="00C6201D" w:rsidRPr="001961B2" w14:paraId="00BE70F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365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EFE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654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E8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6A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228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AC9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214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61C3259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FF47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53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7B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53D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F60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DD2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58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FC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</w:tr>
      <w:tr w:rsidR="00C6201D" w:rsidRPr="001961B2" w14:paraId="63CDFDD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4F70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A3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80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00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38D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8F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0B4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8D2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</w:tr>
      <w:tr w:rsidR="00C6201D" w:rsidRPr="001961B2" w14:paraId="3E56BFC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0ED1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545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C1D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FA81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437F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4C9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2DC8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84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</w:tr>
    </w:tbl>
    <w:p w14:paraId="2108A37E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0201659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74DCF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Nights (TN90p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D88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6A68BE" w14:textId="3C9C1D97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116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86A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1054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25C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450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A7F252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2DF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659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2C5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A8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161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69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496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1B8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4</w:t>
            </w:r>
          </w:p>
        </w:tc>
      </w:tr>
      <w:tr w:rsidR="00C6201D" w:rsidRPr="001961B2" w14:paraId="6B29B40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BE6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89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64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43F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884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AA1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4A7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2FD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2</w:t>
            </w:r>
          </w:p>
        </w:tc>
      </w:tr>
      <w:tr w:rsidR="00C6201D" w:rsidRPr="001961B2" w14:paraId="6604563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149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CA6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7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BA6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B8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DC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252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25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6</w:t>
            </w:r>
          </w:p>
        </w:tc>
      </w:tr>
      <w:tr w:rsidR="00C6201D" w:rsidRPr="001961B2" w14:paraId="66D7FE8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694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BCF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7E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A2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26D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25C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21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C80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</w:tr>
      <w:tr w:rsidR="00C6201D" w:rsidRPr="001961B2" w14:paraId="7806A4B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BE73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129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1B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DD8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7D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288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99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6E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9</w:t>
            </w:r>
          </w:p>
        </w:tc>
      </w:tr>
      <w:tr w:rsidR="00C6201D" w:rsidRPr="001961B2" w14:paraId="3A7A770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9A7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B25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73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4AE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29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32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73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2CB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4</w:t>
            </w:r>
          </w:p>
        </w:tc>
      </w:tr>
      <w:tr w:rsidR="00C6201D" w:rsidRPr="001961B2" w14:paraId="4CD6D1F4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4AF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302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736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DE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EB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B18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180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5C7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</w:tr>
      <w:tr w:rsidR="00C6201D" w:rsidRPr="001961B2" w14:paraId="698BCD8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157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43A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1C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A9A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36B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194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744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B0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</w:tr>
      <w:tr w:rsidR="00C6201D" w:rsidRPr="001961B2" w14:paraId="7529F46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7E60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10A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42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CA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997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BD8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29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7B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</w:tr>
      <w:tr w:rsidR="00C6201D" w:rsidRPr="001961B2" w14:paraId="77C8B31C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2A31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834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34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19D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EFC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B0F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910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5E6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5</w:t>
            </w:r>
          </w:p>
        </w:tc>
      </w:tr>
      <w:tr w:rsidR="00C6201D" w:rsidRPr="001961B2" w14:paraId="75B6185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27B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88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BA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D4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8B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ABC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C1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9B8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8</w:t>
            </w:r>
          </w:p>
        </w:tc>
      </w:tr>
      <w:tr w:rsidR="00C6201D" w:rsidRPr="001961B2" w14:paraId="179A40E5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00E5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389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2E3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567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63B0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E48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B01F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1A8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7</w:t>
            </w:r>
          </w:p>
        </w:tc>
      </w:tr>
    </w:tbl>
    <w:p w14:paraId="13B8577B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200BC56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300" w:type="dxa"/>
        <w:tblLook w:val="04A0" w:firstRow="1" w:lastRow="0" w:firstColumn="1" w:lastColumn="0" w:noHBand="0" w:noVBand="1"/>
      </w:tblPr>
      <w:tblGrid>
        <w:gridCol w:w="2220"/>
        <w:gridCol w:w="1320"/>
        <w:gridCol w:w="960"/>
        <w:gridCol w:w="960"/>
        <w:gridCol w:w="960"/>
        <w:gridCol w:w="960"/>
        <w:gridCol w:w="960"/>
        <w:gridCol w:w="960"/>
      </w:tblGrid>
      <w:tr w:rsidR="00C6201D" w:rsidRPr="001961B2" w14:paraId="522890AB" w14:textId="77777777" w:rsidTr="00437283">
        <w:trPr>
          <w:trHeight w:val="6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14600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Warm Spell Duration (WSDI)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0CA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C832C" w14:textId="33EF2EA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0FB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E4F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FF8F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5CA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5DD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F2AA84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2CFF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0A9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AD4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42D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D4B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1E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5C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38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079554AE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641A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23E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0E8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3F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08A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97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E8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C78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5771B26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E519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C87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F2F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B0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7E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65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C61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C2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4A685CA2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32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549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CB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581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B2E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CC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2C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4D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</w:tr>
      <w:tr w:rsidR="00C6201D" w:rsidRPr="001961B2" w14:paraId="131848D0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6836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C4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B66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69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10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C8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E82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C9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</w:tr>
      <w:tr w:rsidR="00C6201D" w:rsidRPr="001961B2" w14:paraId="4668B856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142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E5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2D8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C02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04D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78D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33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A0C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</w:tr>
      <w:tr w:rsidR="00C6201D" w:rsidRPr="001961B2" w14:paraId="7B392AA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492C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EFC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48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D6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63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4B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C62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BF2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</w:tr>
      <w:tr w:rsidR="00C6201D" w:rsidRPr="001961B2" w14:paraId="22F15BCB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5A9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F8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67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259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237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EE9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8E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C68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5F8C939F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2FF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B2F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670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DF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53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59E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31F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718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</w:tr>
      <w:tr w:rsidR="00C6201D" w:rsidRPr="001961B2" w14:paraId="6B1F4428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1D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E5A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D3A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EA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A5C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B6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91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7B9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05D51333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699C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673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DB0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E19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658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903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438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6BB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2899D7CD" w14:textId="77777777" w:rsidTr="00437283">
        <w:trPr>
          <w:trHeight w:val="300"/>
        </w:trPr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E4EA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CA0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0334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DB8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7EF9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3BA4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1DDF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8D4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</w:tbl>
    <w:p w14:paraId="30F89F8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765876A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3ACCC91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t>Winter Temperature ETCCDI indices</w:t>
      </w: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385A293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AA0A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Days (TX90p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026D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0B0BA" w14:textId="7320F655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8C3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7EA5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318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282A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8D5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714A2EF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DA0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AEB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7C6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38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B96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B3B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F18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830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72342C8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4D5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3DE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F5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A6D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F25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1BD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2A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20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2418674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94E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5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35B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8F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0AD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E6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421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40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</w:tr>
      <w:tr w:rsidR="00C6201D" w:rsidRPr="001961B2" w14:paraId="24CA374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E06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C26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74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D2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74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633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C1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EE5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</w:tr>
      <w:tr w:rsidR="00C6201D" w:rsidRPr="001961B2" w14:paraId="390DE38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7C89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6C6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B37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C4E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09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D6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113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7B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760F801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48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4E8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697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05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47A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09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3D6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A9B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</w:tr>
      <w:tr w:rsidR="00C6201D" w:rsidRPr="001961B2" w14:paraId="31B7889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A01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58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0E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B95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FD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D49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9A4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AE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</w:tr>
      <w:tr w:rsidR="00C6201D" w:rsidRPr="001961B2" w14:paraId="1B7CC45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090F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AB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12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E70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6D4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B74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792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649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</w:tr>
      <w:tr w:rsidR="00C6201D" w:rsidRPr="001961B2" w14:paraId="43BDBA9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66C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33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DC5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302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B90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FDB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3D9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1F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3CF69FA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94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ECA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64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74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A9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E9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2D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24C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</w:tr>
      <w:tr w:rsidR="00C6201D" w:rsidRPr="001961B2" w14:paraId="50F5B7A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0EC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CCA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3B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9F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D2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0E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7D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4FE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</w:tr>
      <w:tr w:rsidR="00C6201D" w:rsidRPr="001961B2" w14:paraId="6C5A9CA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94240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681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F43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DB3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B6D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326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4E4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BE9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</w:tr>
    </w:tbl>
    <w:p w14:paraId="6B37B4F0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77DEA4E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53D1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Days (TX10p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A691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21E66E" w14:textId="07CEDF36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91FC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196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641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539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8C63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0811E4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8A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908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819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46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1C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04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520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DF7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8</w:t>
            </w:r>
          </w:p>
        </w:tc>
      </w:tr>
      <w:tr w:rsidR="00C6201D" w:rsidRPr="001961B2" w14:paraId="0447DE3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2DE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50C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3D9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A8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5D4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CD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A96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DB6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5</w:t>
            </w:r>
          </w:p>
        </w:tc>
      </w:tr>
      <w:tr w:rsidR="00C6201D" w:rsidRPr="001961B2" w14:paraId="5D7D8A3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53D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3D7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9FB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2F8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745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AF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0B8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085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4</w:t>
            </w:r>
          </w:p>
        </w:tc>
      </w:tr>
      <w:tr w:rsidR="00C6201D" w:rsidRPr="001961B2" w14:paraId="1645C69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BF37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E3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D61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87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8F8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902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79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4A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</w:tr>
      <w:tr w:rsidR="00C6201D" w:rsidRPr="001961B2" w14:paraId="6A8725E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F94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F13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D1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6A9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F15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6C1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1EC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1C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4</w:t>
            </w:r>
          </w:p>
        </w:tc>
      </w:tr>
      <w:tr w:rsidR="00C6201D" w:rsidRPr="001961B2" w14:paraId="53889E1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61F9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4D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44F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DAB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535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38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D4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56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3</w:t>
            </w:r>
          </w:p>
        </w:tc>
      </w:tr>
      <w:tr w:rsidR="00C6201D" w:rsidRPr="001961B2" w14:paraId="4690019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5E1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6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C9E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67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247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7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7F1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77A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3</w:t>
            </w:r>
          </w:p>
        </w:tc>
      </w:tr>
      <w:tr w:rsidR="00C6201D" w:rsidRPr="001961B2" w14:paraId="19D565E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8D66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595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2E5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A9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0B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DE0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06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F9C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7</w:t>
            </w:r>
          </w:p>
        </w:tc>
      </w:tr>
      <w:tr w:rsidR="00C6201D" w:rsidRPr="001961B2" w14:paraId="07BF9F2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35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F76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3DA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2E9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21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CE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8BC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05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7</w:t>
            </w:r>
          </w:p>
        </w:tc>
      </w:tr>
      <w:tr w:rsidR="00C6201D" w:rsidRPr="001961B2" w14:paraId="1DB72E2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95D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08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03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B4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79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8AF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64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84A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4</w:t>
            </w:r>
          </w:p>
        </w:tc>
      </w:tr>
      <w:tr w:rsidR="00C6201D" w:rsidRPr="001961B2" w14:paraId="342537E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2D9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CE2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DEE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326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DBA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B67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61A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66B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1</w:t>
            </w:r>
          </w:p>
        </w:tc>
      </w:tr>
      <w:tr w:rsidR="00C6201D" w:rsidRPr="001961B2" w14:paraId="57E75BF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D4C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2E9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E5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95D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560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EDA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DBE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332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3</w:t>
            </w:r>
          </w:p>
        </w:tc>
      </w:tr>
    </w:tbl>
    <w:p w14:paraId="61BF876A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5DF93E3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BADD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ol Nights (TN10p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8AD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A5F8B8" w14:textId="43A26DF8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373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BC5C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471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05BD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37E9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83AE3C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6A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BD2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550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95A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83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38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77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50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8</w:t>
            </w:r>
          </w:p>
        </w:tc>
      </w:tr>
      <w:tr w:rsidR="00C6201D" w:rsidRPr="001961B2" w14:paraId="5CA7E8C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0D19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2D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33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9E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159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19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6E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A0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7</w:t>
            </w:r>
          </w:p>
        </w:tc>
      </w:tr>
      <w:tr w:rsidR="00C6201D" w:rsidRPr="001961B2" w14:paraId="75444FD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A7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B3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8B4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2F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C9D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01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920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A0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3</w:t>
            </w:r>
          </w:p>
        </w:tc>
      </w:tr>
      <w:tr w:rsidR="00C6201D" w:rsidRPr="001961B2" w14:paraId="1248D0B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7D41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EF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46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4D7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FB7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A3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9C5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D35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</w:tr>
      <w:tr w:rsidR="00C6201D" w:rsidRPr="001961B2" w14:paraId="479CEF0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6CA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CF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523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BD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70F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14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D3C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5A2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</w:tr>
      <w:tr w:rsidR="00C6201D" w:rsidRPr="001961B2" w14:paraId="3AA69B1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9BE2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087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A89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F2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41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3B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BC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391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8</w:t>
            </w:r>
          </w:p>
        </w:tc>
      </w:tr>
      <w:tr w:rsidR="00C6201D" w:rsidRPr="001961B2" w14:paraId="25B33A6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865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BA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EA2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6E3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6D0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ACA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FE2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FBF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</w:tr>
      <w:tr w:rsidR="00C6201D" w:rsidRPr="001961B2" w14:paraId="7E4B9B7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B28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8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D0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D90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76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363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E05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AF7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5</w:t>
            </w:r>
          </w:p>
        </w:tc>
      </w:tr>
      <w:tr w:rsidR="00C6201D" w:rsidRPr="001961B2" w14:paraId="51A6F65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79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ED4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C68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9E0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F40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85C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D36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871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0</w:t>
            </w:r>
          </w:p>
        </w:tc>
      </w:tr>
      <w:tr w:rsidR="00C6201D" w:rsidRPr="001961B2" w14:paraId="04F60B0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2F6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E9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5CE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19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386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352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CF6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0D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0</w:t>
            </w:r>
          </w:p>
        </w:tc>
      </w:tr>
      <w:tr w:rsidR="00C6201D" w:rsidRPr="001961B2" w14:paraId="44D563E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1BF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94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876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8AF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534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91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D7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6D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</w:tr>
      <w:tr w:rsidR="00C6201D" w:rsidRPr="001961B2" w14:paraId="68E779B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644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D02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384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7D4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9441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3B1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A42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190B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4</w:t>
            </w:r>
          </w:p>
        </w:tc>
      </w:tr>
    </w:tbl>
    <w:p w14:paraId="13362AA5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00EAD65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2845738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1ED1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Nights (TN90p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61B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6CB5E" w14:textId="42581CC7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49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44B4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C875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107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7CA7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3576CA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E853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9A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DC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21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0E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D25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F7E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8B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</w:tr>
      <w:tr w:rsidR="00C6201D" w:rsidRPr="001961B2" w14:paraId="5E0F692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0048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AA2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08B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519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C3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0A7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3B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AA8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0EB1438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14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18F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F32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E44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D1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43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85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63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</w:tr>
      <w:tr w:rsidR="00C6201D" w:rsidRPr="001961B2" w14:paraId="2F3A1F3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7B4E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40A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702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0D7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5E5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93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38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43E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35C9BF4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BFAD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2CD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444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1AC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8E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CC1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88A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7D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</w:tr>
      <w:tr w:rsidR="00C6201D" w:rsidRPr="001961B2" w14:paraId="1AEB52B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AD0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8CD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DA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C8F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E92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81C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2B7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CB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</w:tr>
      <w:tr w:rsidR="00C6201D" w:rsidRPr="001961B2" w14:paraId="1BD00D5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0272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A7D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DAB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9A6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98B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2F4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D3F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823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</w:tr>
      <w:tr w:rsidR="00C6201D" w:rsidRPr="001961B2" w14:paraId="375A6B2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D2C9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51A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D62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1F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487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75A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18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FD0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</w:tr>
      <w:tr w:rsidR="00C6201D" w:rsidRPr="001961B2" w14:paraId="657CF3D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D2B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9B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EEC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A3C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682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AF8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03F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65C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  <w:tr w:rsidR="00C6201D" w:rsidRPr="001961B2" w14:paraId="5C4C7D1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3F9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C79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63D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F23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CEF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EAE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FA3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6D7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</w:tr>
      <w:tr w:rsidR="00C6201D" w:rsidRPr="001961B2" w14:paraId="3BD338C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39E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CB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447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8C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AE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897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83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C1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</w:tr>
      <w:tr w:rsidR="00C6201D" w:rsidRPr="001961B2" w14:paraId="1F50679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5595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B264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D038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DE2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A12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520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46F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896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</w:tbl>
    <w:p w14:paraId="6AA1B21D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4BF2EFB7" w14:textId="77777777" w:rsidTr="00437283">
        <w:trPr>
          <w:trHeight w:val="345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AE2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556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2B7B8" w14:textId="5883F00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EF9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E78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1E9C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FED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531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75113C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0C3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827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95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F6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8BF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6E1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D1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25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</w:tr>
      <w:tr w:rsidR="00C6201D" w:rsidRPr="001961B2" w14:paraId="5D2F253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149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536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78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5FB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4F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07B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1B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E98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</w:tr>
      <w:tr w:rsidR="00C6201D" w:rsidRPr="001961B2" w14:paraId="65998E2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2F6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3EE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7C5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CCB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7A1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E7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A2A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F1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71865CF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09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E31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D12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DCB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E50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EB0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30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667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</w:tr>
      <w:tr w:rsidR="00C6201D" w:rsidRPr="001961B2" w14:paraId="60FDAF0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8BDE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A28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DF6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2B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F45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1F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FA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8EB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3</w:t>
            </w:r>
          </w:p>
        </w:tc>
      </w:tr>
      <w:tr w:rsidR="00C6201D" w:rsidRPr="001961B2" w14:paraId="389C8C2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0009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3C6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6D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E3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162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E09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88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7DD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</w:tr>
      <w:tr w:rsidR="00C6201D" w:rsidRPr="001961B2" w14:paraId="604EE4A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A55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21C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1F7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D4C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2F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A9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319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DB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25FF957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09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538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7EC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13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13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2B1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948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A89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</w:tr>
      <w:tr w:rsidR="00C6201D" w:rsidRPr="001961B2" w14:paraId="7D09548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F7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2A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58F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801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894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4B5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D7B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D82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</w:tr>
      <w:tr w:rsidR="00C6201D" w:rsidRPr="001961B2" w14:paraId="08CE132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C32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B8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EEB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B6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F5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5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488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C3A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</w:tr>
      <w:tr w:rsidR="00C6201D" w:rsidRPr="001961B2" w14:paraId="3590C03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7FC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D25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428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B9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2F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0B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55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83D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</w:tr>
      <w:tr w:rsidR="00C6201D" w:rsidRPr="001961B2" w14:paraId="6CF50BE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2A2A4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510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60F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4FED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794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AAF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F35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3AF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</w:tr>
    </w:tbl>
    <w:p w14:paraId="0FD76089" w14:textId="4D813929" w:rsidR="00C6201D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717ABD9F" w14:textId="77777777" w:rsidR="002611F7" w:rsidRPr="001961B2" w:rsidRDefault="002611F7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05BEB564" w14:textId="77777777" w:rsidTr="00437283">
        <w:trPr>
          <w:trHeight w:val="345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F2EB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ld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06F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FFE9" w14:textId="1425907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070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ED81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ECF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A59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7251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ED1557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1763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57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DFC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5FC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8C2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EE7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69E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829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670095EF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8592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0D3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BC3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A77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081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4FB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788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6C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</w:tr>
      <w:tr w:rsidR="00C6201D" w:rsidRPr="001961B2" w14:paraId="782A91DF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E4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19E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2C6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1EA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55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AF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C0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0A8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</w:tr>
      <w:tr w:rsidR="00C6201D" w:rsidRPr="001961B2" w14:paraId="2DD6A51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B194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505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D5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779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94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43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0DA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257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</w:tr>
      <w:tr w:rsidR="00C6201D" w:rsidRPr="001961B2" w14:paraId="4183A64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E3F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18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D43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CE0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E15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B1A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79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3F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</w:tr>
      <w:tr w:rsidR="00C6201D" w:rsidRPr="001961B2" w14:paraId="1D9BF12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AC9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C13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CC4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846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445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7C6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4AE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84B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4A160F7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43C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D3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E94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2A5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E31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F2C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0B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FA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</w:tr>
      <w:tr w:rsidR="00C6201D" w:rsidRPr="001961B2" w14:paraId="6D6C6A6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81B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72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368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84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903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16B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B1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FF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  <w:tr w:rsidR="00C6201D" w:rsidRPr="001961B2" w14:paraId="6C816B1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5E2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B31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47C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5E6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59E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0F8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8E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85B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1C5C3CA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6E8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848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9BB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866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1E0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B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E2B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CE3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</w:tr>
      <w:tr w:rsidR="00C6201D" w:rsidRPr="001961B2" w14:paraId="5228826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F1B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143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85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760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85A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71A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E55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03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5</w:t>
            </w:r>
          </w:p>
        </w:tc>
      </w:tr>
      <w:tr w:rsidR="00C6201D" w:rsidRPr="001961B2" w14:paraId="18544FB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F35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1F2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70C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CF9A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F63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146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BF1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28C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</w:tbl>
    <w:p w14:paraId="0E55ED55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397BAA29" w14:textId="77777777" w:rsidTr="00437283">
        <w:trPr>
          <w:trHeight w:val="345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EA05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DAB2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C90C1" w14:textId="68435879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A30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A855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DF0E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3B1B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3A0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18F9B3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BE5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1C2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6F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4D8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D60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716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875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4AD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5640E0C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A8D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3C6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C7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DC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012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D3B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2EE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A24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</w:tr>
      <w:tr w:rsidR="00C6201D" w:rsidRPr="001961B2" w14:paraId="4210FED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CB8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C75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9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3F9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6B4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9E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3A6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C06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7FB1986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C754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C57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104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4D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A96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E5F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315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E0E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</w:tr>
      <w:tr w:rsidR="00C6201D" w:rsidRPr="001961B2" w14:paraId="01C08010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78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967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5A2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198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3F1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645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8F2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4C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7401138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D9B7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D9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D9F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898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9C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AF9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12B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469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23D22E7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6A6F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111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744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C95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53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AE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958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6C3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4A07C2C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D56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CD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6E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15E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FE7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E9C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D69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708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6A85BFA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7351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C78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6ED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AAD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0B4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574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B0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C6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</w:tr>
      <w:tr w:rsidR="00C6201D" w:rsidRPr="001961B2" w14:paraId="2CB60A6F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66A1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101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B8D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575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BFC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365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839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E04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</w:tr>
      <w:tr w:rsidR="00C6201D" w:rsidRPr="001961B2" w14:paraId="412BBAE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B16E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2F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C1E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3E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3A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60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60B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4EB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</w:tr>
      <w:tr w:rsidR="00C6201D" w:rsidRPr="001961B2" w14:paraId="3B0A57E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AF13A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2BE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66E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0CDC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10C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F00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580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8A20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</w:tr>
    </w:tbl>
    <w:p w14:paraId="16DBFBA3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548E22FA" w14:textId="77777777" w:rsidTr="00437283">
        <w:trPr>
          <w:trHeight w:val="345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515C3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ld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4B15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7FDF97" w14:textId="511B58E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163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313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2C5D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01FA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ED24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0D2B89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0B9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CD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0A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401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B7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8F5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1D0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3F2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</w:tr>
      <w:tr w:rsidR="00C6201D" w:rsidRPr="001961B2" w14:paraId="56ED3D1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01A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709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9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F5F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244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E9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307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E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</w:tr>
      <w:tr w:rsidR="00C6201D" w:rsidRPr="001961B2" w14:paraId="6E83A48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3A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B1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9A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C4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60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A68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CB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A1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</w:tr>
      <w:tr w:rsidR="00C6201D" w:rsidRPr="001961B2" w14:paraId="37BF449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18C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E56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08F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DD6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27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D79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CC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24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</w:tr>
      <w:tr w:rsidR="00C6201D" w:rsidRPr="001961B2" w14:paraId="5E92771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CD0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03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FA3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31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CAE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725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73E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51A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7F2ABD9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DA5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AFC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9D3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28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02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C95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C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EA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</w:tr>
      <w:tr w:rsidR="00C6201D" w:rsidRPr="001961B2" w14:paraId="1A58C56F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7AF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0FE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E7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F2D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8B4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5D1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8E1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C0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</w:tr>
      <w:tr w:rsidR="00C6201D" w:rsidRPr="001961B2" w14:paraId="5ED3670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AF97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0D7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1B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E8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8B1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40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A08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91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424BBEB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3A1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A1E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EE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45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B4D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D31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4D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FE3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1F69C2D3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1671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1A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DE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34F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0F7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35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ECE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94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</w:tr>
      <w:tr w:rsidR="00C6201D" w:rsidRPr="001961B2" w14:paraId="3B031DD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E52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AF4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157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DA3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839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176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75A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821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  <w:tr w:rsidR="00C6201D" w:rsidRPr="001961B2" w14:paraId="49EC003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9D36F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51BA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0F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3A3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96F6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050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E6D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0E6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</w:tbl>
    <w:p w14:paraId="7DD198C5" w14:textId="0CC973E7" w:rsidR="00C6201D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7701134" w14:textId="1150B8C8" w:rsidR="002611F7" w:rsidRDefault="002611F7" w:rsidP="00C6201D">
      <w:pPr>
        <w:rPr>
          <w:rFonts w:ascii="Times New Roman" w:hAnsi="Times New Roman" w:cs="Times New Roman"/>
          <w:sz w:val="20"/>
          <w:szCs w:val="20"/>
        </w:rPr>
      </w:pPr>
    </w:p>
    <w:p w14:paraId="60CD8FAB" w14:textId="77777777" w:rsidR="002611F7" w:rsidRPr="001961B2" w:rsidRDefault="002611F7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3FA7B17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EA66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Ice Days (ID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228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ECF9C" w14:textId="7F005E3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F62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3BE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FED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98A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5CC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F6603C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54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D57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59A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DF6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A8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B26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2BB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B73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</w:tr>
      <w:tr w:rsidR="00C6201D" w:rsidRPr="001961B2" w14:paraId="452B466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35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AFC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76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39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5C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6AC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9E4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628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0</w:t>
            </w:r>
          </w:p>
        </w:tc>
      </w:tr>
      <w:tr w:rsidR="00C6201D" w:rsidRPr="001961B2" w14:paraId="0133A5E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C4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BDF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D98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F9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EBC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1E8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7B9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9B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</w:tr>
      <w:tr w:rsidR="00C6201D" w:rsidRPr="001961B2" w14:paraId="09319A1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3D7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5C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62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213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994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53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491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150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</w:tr>
      <w:tr w:rsidR="00C6201D" w:rsidRPr="001961B2" w14:paraId="7125A7C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9E5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3CF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BFD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676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92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F72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0B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E1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</w:tr>
      <w:tr w:rsidR="00C6201D" w:rsidRPr="001961B2" w14:paraId="4640D02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3171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A10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F44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23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BAD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74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072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AB5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1</w:t>
            </w:r>
          </w:p>
        </w:tc>
      </w:tr>
      <w:tr w:rsidR="00C6201D" w:rsidRPr="001961B2" w14:paraId="311BB6F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D4E6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1C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D1F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92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7F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E0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E4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938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</w:tr>
      <w:tr w:rsidR="00C6201D" w:rsidRPr="001961B2" w14:paraId="06F9F91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6121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0F4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F9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FFD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1FD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B2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F58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812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</w:tr>
      <w:tr w:rsidR="00C6201D" w:rsidRPr="001961B2" w14:paraId="26BD6C0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56B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900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F4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8A9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FB8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8B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AD5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AB4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  <w:tr w:rsidR="00C6201D" w:rsidRPr="001961B2" w14:paraId="36406DB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6041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88F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C9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E5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7ED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42B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6C5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058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</w:tr>
      <w:tr w:rsidR="00C6201D" w:rsidRPr="001961B2" w14:paraId="51194D4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E9E7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1F4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9D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3DD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3BC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A2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141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3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6</w:t>
            </w:r>
          </w:p>
        </w:tc>
      </w:tr>
      <w:tr w:rsidR="00C6201D" w:rsidRPr="001961B2" w14:paraId="461B75F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5A07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DAA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120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AB9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1F2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BCE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904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8360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</w:tbl>
    <w:p w14:paraId="1A525DEF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4AA3EBAB" w14:textId="77777777" w:rsidTr="00437283">
        <w:trPr>
          <w:trHeight w:val="6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4EA616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Diurnal Temperature Range (DTR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6B1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6F208" w14:textId="5326347D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FDC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8DC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E1C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D4E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EC4F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FF5322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4DAC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23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71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F2D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89A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BE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1B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19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9</w:t>
            </w:r>
          </w:p>
        </w:tc>
      </w:tr>
      <w:tr w:rsidR="00C6201D" w:rsidRPr="001961B2" w14:paraId="465293A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1EA1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E72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87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8FD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E3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3D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41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D5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8</w:t>
            </w:r>
          </w:p>
        </w:tc>
      </w:tr>
      <w:tr w:rsidR="00C6201D" w:rsidRPr="001961B2" w14:paraId="5F191CDB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81B0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1CA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5D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D9D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1F0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46D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557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2DE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</w:tr>
      <w:tr w:rsidR="00C6201D" w:rsidRPr="001961B2" w14:paraId="41C3992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4EFF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0B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A6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E3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624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FF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23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3E1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5789690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8E5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E48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42A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EA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D50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FED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65A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28F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</w:tr>
      <w:tr w:rsidR="00C6201D" w:rsidRPr="001961B2" w14:paraId="0A6EA17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F50E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008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9B1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C0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DBE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FF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54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33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8</w:t>
            </w:r>
          </w:p>
        </w:tc>
      </w:tr>
      <w:tr w:rsidR="00C6201D" w:rsidRPr="001961B2" w14:paraId="32CD9FC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44CB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FA1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C64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93B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CA8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8C1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D3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A0D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</w:tr>
      <w:tr w:rsidR="00C6201D" w:rsidRPr="001961B2" w14:paraId="4721154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C72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C5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4EE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15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3A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E6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078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79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  <w:tr w:rsidR="00C6201D" w:rsidRPr="001961B2" w14:paraId="5E48137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94B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6B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18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FA8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2B4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39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D1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89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6314138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B29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60A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ADE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812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ED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A3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A7B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48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</w:tr>
      <w:tr w:rsidR="00C6201D" w:rsidRPr="001961B2" w14:paraId="2430C47C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E583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A3F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0C4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B0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35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19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FF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C6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3424BD0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EE8BB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738F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5B0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84EF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F0D8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4F9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EAC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E4D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</w:tr>
    </w:tbl>
    <w:p w14:paraId="00756A8D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180"/>
        <w:gridCol w:w="1340"/>
        <w:gridCol w:w="960"/>
        <w:gridCol w:w="960"/>
        <w:gridCol w:w="960"/>
        <w:gridCol w:w="960"/>
        <w:gridCol w:w="960"/>
        <w:gridCol w:w="960"/>
      </w:tblGrid>
      <w:tr w:rsidR="00C6201D" w:rsidRPr="001961B2" w14:paraId="20E09E21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559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Frost Days (FD)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A5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F051B" w14:textId="7174A25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E3CA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CF9E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6D3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27E4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7E35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8A9AAE5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F25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79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B2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32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AF2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0DD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117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F70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8</w:t>
            </w:r>
          </w:p>
        </w:tc>
      </w:tr>
      <w:tr w:rsidR="00C6201D" w:rsidRPr="001961B2" w14:paraId="4DA08ADD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008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67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E1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9F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6EE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81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1DB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D4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9</w:t>
            </w:r>
          </w:p>
        </w:tc>
      </w:tr>
      <w:tr w:rsidR="00C6201D" w:rsidRPr="001961B2" w14:paraId="0DC452C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19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70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23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B4B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F41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AC4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53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1C3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8</w:t>
            </w:r>
          </w:p>
        </w:tc>
      </w:tr>
      <w:tr w:rsidR="00C6201D" w:rsidRPr="001961B2" w14:paraId="23A2B678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84D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8E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3BB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C6B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768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711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0DC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832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</w:tr>
      <w:tr w:rsidR="00C6201D" w:rsidRPr="001961B2" w14:paraId="7C09EF2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E8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CD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01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697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470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B9E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38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D8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</w:tr>
      <w:tr w:rsidR="00C6201D" w:rsidRPr="001961B2" w14:paraId="623931A4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825C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DF3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DBA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532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6D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26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DA1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B2B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4</w:t>
            </w:r>
          </w:p>
        </w:tc>
      </w:tr>
      <w:tr w:rsidR="00C6201D" w:rsidRPr="001961B2" w14:paraId="5C94AC5A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246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3D7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98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F18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87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CD8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15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2E8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</w:tr>
      <w:tr w:rsidR="00C6201D" w:rsidRPr="001961B2" w14:paraId="6092CA16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CF1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969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CF8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F6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9C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D74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40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311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</w:tr>
      <w:tr w:rsidR="00C6201D" w:rsidRPr="001961B2" w14:paraId="49368F0E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931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F4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B7F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49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17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55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F3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5F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6</w:t>
            </w:r>
          </w:p>
        </w:tc>
      </w:tr>
      <w:tr w:rsidR="00C6201D" w:rsidRPr="001961B2" w14:paraId="32895DE7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EE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F57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19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DC9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2B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87D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3DF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4C8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0</w:t>
            </w:r>
          </w:p>
        </w:tc>
      </w:tr>
      <w:tr w:rsidR="00C6201D" w:rsidRPr="001961B2" w14:paraId="3CB9D179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4472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979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C7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6B0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D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D10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CA4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45E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  <w:tr w:rsidR="00C6201D" w:rsidRPr="001961B2" w14:paraId="204DD892" w14:textId="77777777" w:rsidTr="00437283">
        <w:trPr>
          <w:trHeight w:val="300"/>
        </w:trPr>
        <w:tc>
          <w:tcPr>
            <w:tcW w:w="2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5EF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7EC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A4F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66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95BA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0D7B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F0E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E29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7</w:t>
            </w:r>
          </w:p>
        </w:tc>
      </w:tr>
    </w:tbl>
    <w:p w14:paraId="657A283C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1A6685C7" w14:textId="77777777" w:rsidR="00C6201D" w:rsidRPr="001961B2" w:rsidRDefault="00C6201D" w:rsidP="00C6201D">
      <w:pPr>
        <w:rPr>
          <w:rFonts w:ascii="Times New Roman" w:hAnsi="Times New Roman" w:cs="Times New Roman"/>
          <w:sz w:val="20"/>
          <w:szCs w:val="20"/>
        </w:rPr>
      </w:pPr>
    </w:p>
    <w:p w14:paraId="2DCB46F8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A6E617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lastRenderedPageBreak/>
        <w:t>Spring Temperature ETCCDI indices</w:t>
      </w: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7EF3FD2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D4BF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Days (TX10p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7774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040A8" w14:textId="0DC334FD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D66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773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716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615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FE8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A051AE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3A86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F6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985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9A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94A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874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58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58F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3</w:t>
            </w:r>
          </w:p>
        </w:tc>
      </w:tr>
      <w:tr w:rsidR="00C6201D" w:rsidRPr="001961B2" w14:paraId="79965F4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5366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FE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11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A56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2A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E27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18A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81E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7</w:t>
            </w:r>
          </w:p>
        </w:tc>
      </w:tr>
      <w:tr w:rsidR="00C6201D" w:rsidRPr="001961B2" w14:paraId="5B9BAC6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2E8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148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9A8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24B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BE3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EF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4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058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915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1</w:t>
            </w:r>
          </w:p>
        </w:tc>
      </w:tr>
      <w:tr w:rsidR="00C6201D" w:rsidRPr="001961B2" w14:paraId="23E4997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21ED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2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EDD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41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E8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13F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253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1F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0</w:t>
            </w:r>
          </w:p>
        </w:tc>
      </w:tr>
      <w:tr w:rsidR="00C6201D" w:rsidRPr="001961B2" w14:paraId="29CC011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F785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883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D8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346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332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7EB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A70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826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0</w:t>
            </w:r>
          </w:p>
        </w:tc>
      </w:tr>
      <w:tr w:rsidR="00C6201D" w:rsidRPr="001961B2" w14:paraId="3EE97E1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2397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3D5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94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87B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2F3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476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A8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06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3</w:t>
            </w:r>
          </w:p>
        </w:tc>
      </w:tr>
      <w:tr w:rsidR="00C6201D" w:rsidRPr="001961B2" w14:paraId="67F8206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8399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51C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14D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8A5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0A0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AD1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8C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6D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4</w:t>
            </w:r>
          </w:p>
        </w:tc>
      </w:tr>
      <w:tr w:rsidR="00C6201D" w:rsidRPr="001961B2" w14:paraId="54AE42C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10F5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6BF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BF0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805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56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0E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CF7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41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8</w:t>
            </w:r>
          </w:p>
        </w:tc>
      </w:tr>
      <w:tr w:rsidR="00C6201D" w:rsidRPr="001961B2" w14:paraId="368F637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4B2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C02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BFF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5FC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CB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E5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BB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F74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3</w:t>
            </w:r>
          </w:p>
        </w:tc>
      </w:tr>
      <w:tr w:rsidR="00C6201D" w:rsidRPr="001961B2" w14:paraId="10C0568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53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81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29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59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282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FF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FDF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43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8</w:t>
            </w:r>
          </w:p>
        </w:tc>
      </w:tr>
      <w:tr w:rsidR="00C6201D" w:rsidRPr="001961B2" w14:paraId="7AACF5A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3C50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0E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77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C5A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59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EA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59B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DC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3</w:t>
            </w:r>
          </w:p>
        </w:tc>
      </w:tr>
      <w:tr w:rsidR="00C6201D" w:rsidRPr="001961B2" w14:paraId="5221E08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9ABD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212C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C046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6180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B97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929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68E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E85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</w:tr>
    </w:tbl>
    <w:p w14:paraId="78AF56D5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0516B23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327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Nights (TN10p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44E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A52A7" w14:textId="38579A6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198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125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558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87ED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604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7BB354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A6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236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CA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FBA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F7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737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4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B9D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54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9</w:t>
            </w:r>
          </w:p>
        </w:tc>
      </w:tr>
      <w:tr w:rsidR="00C6201D" w:rsidRPr="001961B2" w14:paraId="1E87715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1E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E38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31B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228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A6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D77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5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6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D30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6</w:t>
            </w:r>
          </w:p>
        </w:tc>
      </w:tr>
      <w:tr w:rsidR="00C6201D" w:rsidRPr="001961B2" w14:paraId="211C07C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36AC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FD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93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114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7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6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D60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DD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8</w:t>
            </w:r>
          </w:p>
        </w:tc>
      </w:tr>
      <w:tr w:rsidR="00C6201D" w:rsidRPr="001961B2" w14:paraId="3321B6C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31C3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F3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E71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66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4FA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03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F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802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3</w:t>
            </w:r>
          </w:p>
        </w:tc>
      </w:tr>
      <w:tr w:rsidR="00C6201D" w:rsidRPr="001961B2" w14:paraId="60529B3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CF48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D1C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415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18C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B98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2F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CF7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8B9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1</w:t>
            </w:r>
          </w:p>
        </w:tc>
      </w:tr>
      <w:tr w:rsidR="00C6201D" w:rsidRPr="001961B2" w14:paraId="719EE7A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C60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D3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50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7F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04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7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C7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6</w:t>
            </w:r>
          </w:p>
        </w:tc>
      </w:tr>
      <w:tr w:rsidR="00C6201D" w:rsidRPr="001961B2" w14:paraId="6D7AAFC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AEBF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DA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9AE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3B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6E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31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474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49A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4</w:t>
            </w:r>
          </w:p>
        </w:tc>
      </w:tr>
      <w:tr w:rsidR="00C6201D" w:rsidRPr="001961B2" w14:paraId="3CD3AD3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5FE1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1BD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A0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81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69B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5C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8F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D48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5</w:t>
            </w:r>
          </w:p>
        </w:tc>
      </w:tr>
      <w:tr w:rsidR="00C6201D" w:rsidRPr="001961B2" w14:paraId="4C64A25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8F16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278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5FA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681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C23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36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D2D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A24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0</w:t>
            </w:r>
          </w:p>
        </w:tc>
      </w:tr>
      <w:tr w:rsidR="00C6201D" w:rsidRPr="001961B2" w14:paraId="03CDFF2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CB3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78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491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A4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982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90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695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F1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6</w:t>
            </w:r>
          </w:p>
        </w:tc>
      </w:tr>
      <w:tr w:rsidR="00C6201D" w:rsidRPr="001961B2" w14:paraId="0CD0092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139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408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29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A5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3F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DC6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256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62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0</w:t>
            </w:r>
          </w:p>
        </w:tc>
      </w:tr>
      <w:tr w:rsidR="00C6201D" w:rsidRPr="001961B2" w14:paraId="183D9C0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B80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B26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B1D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571C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2E6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7C8A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2CE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1C92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</w:tr>
    </w:tbl>
    <w:p w14:paraId="0E96F9F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4A681F49" w14:textId="77777777" w:rsidTr="00437283">
        <w:trPr>
          <w:trHeight w:val="6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100D25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Diurnal Temperature Range (DTR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180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06B17" w14:textId="108EDA8E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912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ADA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9B39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F7F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D8B3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5D59A7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500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A2A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FD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DB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1D8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F69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D7B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221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2</w:t>
            </w:r>
          </w:p>
        </w:tc>
      </w:tr>
      <w:tr w:rsidR="00C6201D" w:rsidRPr="001961B2" w14:paraId="7D4A984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37F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D9A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10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CA7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5B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783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DE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B4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6</w:t>
            </w:r>
          </w:p>
        </w:tc>
      </w:tr>
      <w:tr w:rsidR="00C6201D" w:rsidRPr="001961B2" w14:paraId="7AE0E5D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1D3D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96B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0B9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88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8B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F1D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496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D6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</w:tr>
      <w:tr w:rsidR="00C6201D" w:rsidRPr="001961B2" w14:paraId="047B5FB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A2D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C44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D96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AEC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0E0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FA6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90D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1DB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1</w:t>
            </w:r>
          </w:p>
        </w:tc>
      </w:tr>
      <w:tr w:rsidR="00C6201D" w:rsidRPr="001961B2" w14:paraId="74F6337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43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AED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73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275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3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81A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9C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C4A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2A5FFA1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1F1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3E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9CB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2E5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BF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7E0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332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8B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3</w:t>
            </w:r>
          </w:p>
        </w:tc>
      </w:tr>
      <w:tr w:rsidR="00C6201D" w:rsidRPr="001961B2" w14:paraId="4C3A76F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0C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A1A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88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127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05C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BB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586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1C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</w:tr>
      <w:tr w:rsidR="00C6201D" w:rsidRPr="001961B2" w14:paraId="283823E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2BAE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C2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E3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03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8E6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33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5F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884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</w:tr>
      <w:tr w:rsidR="00C6201D" w:rsidRPr="001961B2" w14:paraId="25B42FC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591D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68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56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1AC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E2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070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975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6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</w:tr>
      <w:tr w:rsidR="00C6201D" w:rsidRPr="001961B2" w14:paraId="644F7F0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9CDE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C93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535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03F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5C3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5C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30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86B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</w:tr>
      <w:tr w:rsidR="00C6201D" w:rsidRPr="001961B2" w14:paraId="4C5B715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A11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9DD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1FC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296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44A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9ED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B73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D6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  <w:tr w:rsidR="00C6201D" w:rsidRPr="001961B2" w14:paraId="287AD8C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88D5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F348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8A7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C06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7F20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0C8C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BE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289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</w:tbl>
    <w:p w14:paraId="0BDAF7EE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29F7E8D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60A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Frost Days (FD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6FA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D4A8A3" w14:textId="20F51745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620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32D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C54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019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191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BA2927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21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F2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DD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78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566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15C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CB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FC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1</w:t>
            </w:r>
          </w:p>
        </w:tc>
      </w:tr>
      <w:tr w:rsidR="00C6201D" w:rsidRPr="001961B2" w14:paraId="6E3DA51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9368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E5A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298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027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1F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3B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2D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E39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2</w:t>
            </w:r>
          </w:p>
        </w:tc>
      </w:tr>
      <w:tr w:rsidR="00C6201D" w:rsidRPr="001961B2" w14:paraId="4FFAD34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2BE0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82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79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40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0E0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56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B0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73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1</w:t>
            </w:r>
          </w:p>
        </w:tc>
      </w:tr>
      <w:tr w:rsidR="00C6201D" w:rsidRPr="001961B2" w14:paraId="243100F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7AC5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9C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D07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7AD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21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75E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84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12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7</w:t>
            </w:r>
          </w:p>
        </w:tc>
      </w:tr>
      <w:tr w:rsidR="00C6201D" w:rsidRPr="001961B2" w14:paraId="79424B2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DEE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3B7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7E0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5C9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572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BE4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C9F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200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8</w:t>
            </w:r>
          </w:p>
        </w:tc>
      </w:tr>
      <w:tr w:rsidR="00C6201D" w:rsidRPr="001961B2" w14:paraId="51F6E98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3EC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765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37B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4FC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DA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9FC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6C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079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0</w:t>
            </w:r>
          </w:p>
        </w:tc>
      </w:tr>
      <w:tr w:rsidR="00C6201D" w:rsidRPr="001961B2" w14:paraId="044A901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AE5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A0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168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B6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15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ADB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5B8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09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6</w:t>
            </w:r>
          </w:p>
        </w:tc>
      </w:tr>
      <w:tr w:rsidR="00C6201D" w:rsidRPr="001961B2" w14:paraId="15BBA31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66A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CB1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84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8E2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789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D0B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43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447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2</w:t>
            </w:r>
          </w:p>
        </w:tc>
      </w:tr>
      <w:tr w:rsidR="00C6201D" w:rsidRPr="001961B2" w14:paraId="175A28A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02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12A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E4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64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3D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37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BF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AB6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1</w:t>
            </w:r>
          </w:p>
        </w:tc>
      </w:tr>
      <w:tr w:rsidR="00C6201D" w:rsidRPr="001961B2" w14:paraId="26CD2BE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6319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1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563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A11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AF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4EB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062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178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7</w:t>
            </w:r>
          </w:p>
        </w:tc>
      </w:tr>
      <w:tr w:rsidR="00C6201D" w:rsidRPr="001961B2" w14:paraId="62DE83E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02F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1044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E72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A87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D7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7F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398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DF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26E5F1A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76EB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41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58A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685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CB2A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1FD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D90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B1A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</w:tr>
    </w:tbl>
    <w:p w14:paraId="5E74857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0F6B35C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31BC8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Days (TX90p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9DE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B3007" w14:textId="59A2B473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BE39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070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A58B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E62E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766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60E59F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6BB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3C2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47D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B5F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BAF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D1A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D85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390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</w:tr>
      <w:tr w:rsidR="00C6201D" w:rsidRPr="001961B2" w14:paraId="2DA0E33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DE5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62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2C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B6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CF4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AE7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1A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0CE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</w:tr>
      <w:tr w:rsidR="00C6201D" w:rsidRPr="001961B2" w14:paraId="7E7AB6C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8C53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19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9A1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804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63F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EB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72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921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6</w:t>
            </w:r>
          </w:p>
        </w:tc>
      </w:tr>
      <w:tr w:rsidR="00C6201D" w:rsidRPr="001961B2" w14:paraId="2410FEE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30C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139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A6C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D01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78C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35A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AE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0D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</w:tr>
      <w:tr w:rsidR="00C6201D" w:rsidRPr="001961B2" w14:paraId="4ECD32A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180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92B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CE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7F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5B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FC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DA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72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</w:tr>
      <w:tr w:rsidR="00C6201D" w:rsidRPr="001961B2" w14:paraId="41CDC9E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C60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D1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94E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B5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385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273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51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EDE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6047904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751D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ADA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3B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0B7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128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12B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3BE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73A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</w:tr>
      <w:tr w:rsidR="00C6201D" w:rsidRPr="001961B2" w14:paraId="4559A04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6C2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363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BDE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52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6E7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2F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B07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888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3</w:t>
            </w:r>
          </w:p>
        </w:tc>
      </w:tr>
      <w:tr w:rsidR="00C6201D" w:rsidRPr="001961B2" w14:paraId="459AF5C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7388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B6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DE7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72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21D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BF3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F6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DA1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5A0542B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32A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81C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AF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76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881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F0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903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EFE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</w:tr>
      <w:tr w:rsidR="00C6201D" w:rsidRPr="001961B2" w14:paraId="7EE07AA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E3C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067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8A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D58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9F1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57B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478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A20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</w:tr>
      <w:tr w:rsidR="00C6201D" w:rsidRPr="001961B2" w14:paraId="12E372E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F26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231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50C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E96D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1547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675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D4E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E2E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</w:tr>
    </w:tbl>
    <w:p w14:paraId="3ABBD877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4245B57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6C312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Nights (TN90p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7BD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275B3F" w14:textId="3C0C4372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E45A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A05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6A1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CCD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2220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DB9394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EECA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957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D50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0F8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54E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FED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D5B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3F9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</w:tr>
      <w:tr w:rsidR="00C6201D" w:rsidRPr="001961B2" w14:paraId="5675302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83C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930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7B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8F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843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ACD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4B1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C0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</w:tr>
      <w:tr w:rsidR="00C6201D" w:rsidRPr="001961B2" w14:paraId="7BB7440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600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38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92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7AF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320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D15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944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80F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</w:tr>
      <w:tr w:rsidR="00C6201D" w:rsidRPr="001961B2" w14:paraId="55507F0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29B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F5B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66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23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227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D1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A3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47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</w:tr>
      <w:tr w:rsidR="00C6201D" w:rsidRPr="001961B2" w14:paraId="41664A0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6B3C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60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E0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667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17A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AD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45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DB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</w:tr>
      <w:tr w:rsidR="00C6201D" w:rsidRPr="001961B2" w14:paraId="7CDE154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F0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4A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81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786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53F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60B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3DC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EAE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</w:tr>
      <w:tr w:rsidR="00C6201D" w:rsidRPr="001961B2" w14:paraId="4F1AE32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326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730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793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524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C3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30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051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FF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5D3D7CC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E8C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92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BD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21A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DAA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50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D0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A6C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0DFE971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9354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D2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2FE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C96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22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244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75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AB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7FEF6A1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70F5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63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B3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A6F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7C5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43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E1B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6DC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4</w:t>
            </w:r>
          </w:p>
        </w:tc>
      </w:tr>
      <w:tr w:rsidR="00C6201D" w:rsidRPr="001961B2" w14:paraId="240E935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E91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DF1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56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7B0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784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A9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B2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D5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</w:tr>
      <w:tr w:rsidR="00C6201D" w:rsidRPr="001961B2" w14:paraId="1D3EC19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64F5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F5A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8E12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72E8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8CE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1DCD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0A7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1ED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</w:tr>
    </w:tbl>
    <w:p w14:paraId="0B95D13E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D88F604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A52BDA9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73B16D52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42DD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ld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3E0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4D4F0" w14:textId="1437D7EE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69EF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C52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B39F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0CED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3D9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4443E79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BC8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EA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C17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3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25E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F39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2F6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55E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</w:tr>
      <w:tr w:rsidR="00C6201D" w:rsidRPr="001961B2" w14:paraId="5E9E1B5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99B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4B9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D8A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55D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9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33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57C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F6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</w:tr>
      <w:tr w:rsidR="00C6201D" w:rsidRPr="001961B2" w14:paraId="6EA2BD4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B898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817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1FA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3B9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464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397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91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BE5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2C5707B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51B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E60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ED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86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B2E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B8A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AEA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9D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1F11E12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F642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1E4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6C5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EA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C70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50B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C1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34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</w:tr>
      <w:tr w:rsidR="00C6201D" w:rsidRPr="001961B2" w14:paraId="080B5D7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935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6C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68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B64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D17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8E8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BA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564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48A75C9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CD6C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52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A8E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61F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F60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6EE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F6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EF8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</w:tr>
      <w:tr w:rsidR="00C6201D" w:rsidRPr="001961B2" w14:paraId="53CF864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6FE5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3D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769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E48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870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ACA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90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55D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6</w:t>
            </w:r>
          </w:p>
        </w:tc>
      </w:tr>
      <w:tr w:rsidR="00C6201D" w:rsidRPr="001961B2" w14:paraId="1F24278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043A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FB4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22A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6B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CFD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4F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4EC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905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</w:tr>
      <w:tr w:rsidR="00C6201D" w:rsidRPr="001961B2" w14:paraId="084C51F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D832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DE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301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F61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CDD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CC3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CF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307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74CE264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18A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A6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C4E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6C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C88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82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22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661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</w:tr>
      <w:tr w:rsidR="00C6201D" w:rsidRPr="001961B2" w14:paraId="5C21A54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04CD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7B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DD8B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45CD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F75D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32B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43DD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8E4C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</w:tbl>
    <w:p w14:paraId="11CD8D4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6E0ED693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B0938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8CC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B92D7" w14:textId="2CCFD91A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BD39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132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3A85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19CF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938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E12D7B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AAD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F45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A4C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899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376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FA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56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84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</w:tr>
      <w:tr w:rsidR="00C6201D" w:rsidRPr="001961B2" w14:paraId="6C7C4C8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A58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267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70C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285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D7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D7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5A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B8F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</w:tr>
      <w:tr w:rsidR="00C6201D" w:rsidRPr="001961B2" w14:paraId="33392EE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1FA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AE7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7F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C5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4A9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BE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0AF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CDA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</w:tr>
      <w:tr w:rsidR="00C6201D" w:rsidRPr="001961B2" w14:paraId="008734E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8AFA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76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58E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D6B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3D6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CD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B46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E47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</w:tr>
      <w:tr w:rsidR="00C6201D" w:rsidRPr="001961B2" w14:paraId="62B1478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451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520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9ED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CFA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052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629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B6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D01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</w:tr>
      <w:tr w:rsidR="00C6201D" w:rsidRPr="001961B2" w14:paraId="2836EEF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0EC3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D7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C0A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57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028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445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A8F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35E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</w:tr>
      <w:tr w:rsidR="00C6201D" w:rsidRPr="001961B2" w14:paraId="7FCF452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9BC2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37F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FF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C3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E0A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B39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E23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AB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051DD4C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C843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21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462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47A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0A2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FC9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F4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15D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</w:tr>
      <w:tr w:rsidR="00C6201D" w:rsidRPr="001961B2" w14:paraId="0CF6B9B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906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DC5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0CC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0E5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94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005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F8C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C91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</w:tr>
      <w:tr w:rsidR="00C6201D" w:rsidRPr="001961B2" w14:paraId="055DBEA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7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9D1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C0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CE8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3B1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55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A59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4B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3</w:t>
            </w:r>
          </w:p>
        </w:tc>
      </w:tr>
      <w:tr w:rsidR="00C6201D" w:rsidRPr="001961B2" w14:paraId="47E0666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6DA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A08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D6B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67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FFC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D8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B7A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E9C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</w:tr>
      <w:tr w:rsidR="00C6201D" w:rsidRPr="001961B2" w14:paraId="7AD45AD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C4A0F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FAB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B69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342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D40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C55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11F5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1341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</w:tbl>
    <w:p w14:paraId="3FACCF3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536AEEF2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96D30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B00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CC52FC" w14:textId="734CE473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9852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B56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495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18F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D24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49062CB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DA59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46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87E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76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4D0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AE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2EA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89E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</w:tr>
      <w:tr w:rsidR="00C6201D" w:rsidRPr="001961B2" w14:paraId="35F3103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D2B1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D7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8A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6F3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04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090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FA0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BA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</w:tr>
      <w:tr w:rsidR="00C6201D" w:rsidRPr="001961B2" w14:paraId="56941DA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284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367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A72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E59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FA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F9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D0D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0D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</w:tr>
      <w:tr w:rsidR="00C6201D" w:rsidRPr="001961B2" w14:paraId="6153F25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C7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B48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BBD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0C5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B21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D84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378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F1A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</w:tr>
      <w:tr w:rsidR="00C6201D" w:rsidRPr="001961B2" w14:paraId="792170A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61F5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E58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84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941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F8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FD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00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4C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</w:tr>
      <w:tr w:rsidR="00C6201D" w:rsidRPr="001961B2" w14:paraId="7C408FB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B0C5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01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35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062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9E0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05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1F7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C59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31D442A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03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773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21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D76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743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184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1C4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EB6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72B6E1E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C98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622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096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76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9B4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E2E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03F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460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1A89551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610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6C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F8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00A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2A5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F55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131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AB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</w:tr>
      <w:tr w:rsidR="00C6201D" w:rsidRPr="001961B2" w14:paraId="5488BF5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1074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4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D42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C22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5F6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1A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5DE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5B7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58A5298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EB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17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CBE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BB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915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38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79E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B45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241D5E1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36D0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EA6C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4445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1BD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2BA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568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10A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364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</w:tbl>
    <w:p w14:paraId="15AE7025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010F73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5E990B1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80" w:type="dxa"/>
        <w:tblLook w:val="04A0" w:firstRow="1" w:lastRow="0" w:firstColumn="1" w:lastColumn="0" w:noHBand="0" w:noVBand="1"/>
      </w:tblPr>
      <w:tblGrid>
        <w:gridCol w:w="2080"/>
        <w:gridCol w:w="1440"/>
        <w:gridCol w:w="960"/>
        <w:gridCol w:w="960"/>
        <w:gridCol w:w="960"/>
        <w:gridCol w:w="960"/>
        <w:gridCol w:w="960"/>
        <w:gridCol w:w="960"/>
      </w:tblGrid>
      <w:tr w:rsidR="00C6201D" w:rsidRPr="001961B2" w14:paraId="293EB210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08C3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144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E54B97" w14:textId="5A5AD9A7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19B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F608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696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2C9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4B71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A15B54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1CB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711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59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402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337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175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75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F9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</w:tr>
      <w:tr w:rsidR="00C6201D" w:rsidRPr="001961B2" w14:paraId="7DA78F9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8F29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027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6E1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38B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763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E6D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E8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430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79F0566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BFD2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99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2AF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49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92E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C84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50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DC0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</w:tr>
      <w:tr w:rsidR="00C6201D" w:rsidRPr="001961B2" w14:paraId="678D933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EF6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61A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EBE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78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4C4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1F8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173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29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6405C8F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5861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5E3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249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29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F0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EF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DD9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6E8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</w:tr>
      <w:tr w:rsidR="00C6201D" w:rsidRPr="001961B2" w14:paraId="0BFFB0B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B4B3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0C8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6FD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D9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ABC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3D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EFB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6FD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2188146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069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D1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0A5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80E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3F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4A7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052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54C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7826EFF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1E0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074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D54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95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40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2C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95C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95A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437ECB1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06D2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97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93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31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65C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443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79E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88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1FAB9E1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45E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D2F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A86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616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ACA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759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AF7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11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</w:tr>
      <w:tr w:rsidR="00C6201D" w:rsidRPr="001961B2" w14:paraId="3196061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B90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B8E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B05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A6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CF8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47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6F9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CA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6D9C9B2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73BB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B6A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AC5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F4EB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D52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9F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30E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1A8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</w:tbl>
    <w:p w14:paraId="51732BA5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A5E2EB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A33BB5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t>Summer Temperature ETCCDI indices</w:t>
      </w: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2165308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5BDC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Days (TX10p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F8E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BCCE0D" w14:textId="035E1A6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9BB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FF5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795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0FB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EBE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2E5A1B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3DB2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2E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6D4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1FD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30A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6C3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894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2C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9</w:t>
            </w:r>
          </w:p>
        </w:tc>
      </w:tr>
      <w:tr w:rsidR="00C6201D" w:rsidRPr="001961B2" w14:paraId="462A82A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B0E8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836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9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26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0E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CCE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7C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B32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3</w:t>
            </w:r>
          </w:p>
        </w:tc>
      </w:tr>
      <w:tr w:rsidR="00C6201D" w:rsidRPr="001961B2" w14:paraId="144CB3A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2E8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D5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B34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68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397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BDC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57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8E5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2</w:t>
            </w:r>
          </w:p>
        </w:tc>
      </w:tr>
      <w:tr w:rsidR="00C6201D" w:rsidRPr="001961B2" w14:paraId="3EAE44B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44FA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F9E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EDB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A46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154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1FC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CA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A16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7</w:t>
            </w:r>
          </w:p>
        </w:tc>
      </w:tr>
      <w:tr w:rsidR="00C6201D" w:rsidRPr="001961B2" w14:paraId="033EF08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F5B4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D86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EDF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95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49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01B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4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962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16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6</w:t>
            </w:r>
          </w:p>
        </w:tc>
      </w:tr>
      <w:tr w:rsidR="00C6201D" w:rsidRPr="001961B2" w14:paraId="555CF2E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E8DA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C86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537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1D1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38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E10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E5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802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4</w:t>
            </w:r>
          </w:p>
        </w:tc>
      </w:tr>
      <w:tr w:rsidR="00C6201D" w:rsidRPr="001961B2" w14:paraId="5740B6D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705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81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9CC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47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8D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1D9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C2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3AA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7</w:t>
            </w:r>
          </w:p>
        </w:tc>
      </w:tr>
      <w:tr w:rsidR="00C6201D" w:rsidRPr="001961B2" w14:paraId="7B91DCF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2BC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B4F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A46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13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A14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CD7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229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245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2</w:t>
            </w:r>
          </w:p>
        </w:tc>
      </w:tr>
      <w:tr w:rsidR="00C6201D" w:rsidRPr="001961B2" w14:paraId="68BF2A3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1C5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9E2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27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150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BE0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F40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2AA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9EA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9</w:t>
            </w:r>
          </w:p>
        </w:tc>
      </w:tr>
      <w:tr w:rsidR="00C6201D" w:rsidRPr="001961B2" w14:paraId="3E75A13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3DD8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712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1C0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FCD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4A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10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D39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48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2</w:t>
            </w:r>
          </w:p>
        </w:tc>
      </w:tr>
      <w:tr w:rsidR="00C6201D" w:rsidRPr="001961B2" w14:paraId="1AC6957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673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746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6F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E5A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221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6F4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1EC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5FA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0</w:t>
            </w:r>
          </w:p>
        </w:tc>
      </w:tr>
      <w:tr w:rsidR="00C6201D" w:rsidRPr="001961B2" w14:paraId="127D4BD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603E0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8B0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CF08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6C0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DC1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A6D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50C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BF49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4</w:t>
            </w:r>
          </w:p>
        </w:tc>
      </w:tr>
    </w:tbl>
    <w:p w14:paraId="6BD3C2C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5CCAE7C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3812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Nights (TN10p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DE14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3A434" w14:textId="7BF3A5C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F15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FEEC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591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9D0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AE03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5EC2D6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B8A6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A41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063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E1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D50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02E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7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74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8</w:t>
            </w:r>
          </w:p>
        </w:tc>
      </w:tr>
      <w:tr w:rsidR="00C6201D" w:rsidRPr="001961B2" w14:paraId="06BE912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390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0B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AE8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E4E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3FF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A7B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EB7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0EC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4</w:t>
            </w:r>
          </w:p>
        </w:tc>
      </w:tr>
      <w:tr w:rsidR="00C6201D" w:rsidRPr="001961B2" w14:paraId="7CEC1A2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3CB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006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D27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6FC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004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08F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D0E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0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4</w:t>
            </w:r>
          </w:p>
        </w:tc>
      </w:tr>
      <w:tr w:rsidR="00C6201D" w:rsidRPr="001961B2" w14:paraId="47ADA41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3AC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40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BD6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486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1D0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E1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63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18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1</w:t>
            </w:r>
          </w:p>
        </w:tc>
      </w:tr>
      <w:tr w:rsidR="00C6201D" w:rsidRPr="001961B2" w14:paraId="4282AB9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D7E7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9E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D17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618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14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95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56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B83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</w:tr>
      <w:tr w:rsidR="00C6201D" w:rsidRPr="001961B2" w14:paraId="6FA94AB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D531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A4D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EFE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B2D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FC9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2E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E9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40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7</w:t>
            </w:r>
          </w:p>
        </w:tc>
      </w:tr>
      <w:tr w:rsidR="00C6201D" w:rsidRPr="001961B2" w14:paraId="57F32C8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468E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974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62C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8D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3B7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A1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CE0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8AD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9</w:t>
            </w:r>
          </w:p>
        </w:tc>
      </w:tr>
      <w:tr w:rsidR="00C6201D" w:rsidRPr="001961B2" w14:paraId="23B3E54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6C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001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88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747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E9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30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84B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A6A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4</w:t>
            </w:r>
          </w:p>
        </w:tc>
      </w:tr>
      <w:tr w:rsidR="00C6201D" w:rsidRPr="001961B2" w14:paraId="7ABE4A7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9C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EF4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525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A98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4C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D22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F20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7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7</w:t>
            </w:r>
          </w:p>
        </w:tc>
      </w:tr>
      <w:tr w:rsidR="00C6201D" w:rsidRPr="001961B2" w14:paraId="677D19C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609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8B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3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83C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112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395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B19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FB9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1</w:t>
            </w:r>
          </w:p>
        </w:tc>
      </w:tr>
      <w:tr w:rsidR="00C6201D" w:rsidRPr="001961B2" w14:paraId="42F64BA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3EA1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7A6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87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124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A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777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828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71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6</w:t>
            </w:r>
          </w:p>
        </w:tc>
      </w:tr>
      <w:tr w:rsidR="00C6201D" w:rsidRPr="001961B2" w14:paraId="6707D0B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C2123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410D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D07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409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37AB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CA6E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1A7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826F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7</w:t>
            </w:r>
          </w:p>
        </w:tc>
      </w:tr>
    </w:tbl>
    <w:p w14:paraId="31DE834D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5F7B4C5D" w14:textId="77777777" w:rsidTr="00437283">
        <w:trPr>
          <w:trHeight w:val="6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05FE8C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Diurnal Temperature Range (DTR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10E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25A8A" w14:textId="7F28ED6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9820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F02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2EB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8861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00F9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693E0C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7C6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A55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E36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475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766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FD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03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9A6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5</w:t>
            </w:r>
          </w:p>
        </w:tc>
      </w:tr>
      <w:tr w:rsidR="00C6201D" w:rsidRPr="001961B2" w14:paraId="0DD248D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39BB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8CE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B4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4C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1AB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653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4F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1BA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0</w:t>
            </w:r>
          </w:p>
        </w:tc>
      </w:tr>
      <w:tr w:rsidR="00C6201D" w:rsidRPr="001961B2" w14:paraId="57854C6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1CC6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6D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B5E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6E9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1B1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94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7BE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2C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4</w:t>
            </w:r>
          </w:p>
        </w:tc>
      </w:tr>
      <w:tr w:rsidR="00C6201D" w:rsidRPr="001961B2" w14:paraId="7E8A2CC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FD54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7C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C8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A05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F2A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F4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5B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C5A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7</w:t>
            </w:r>
          </w:p>
        </w:tc>
      </w:tr>
      <w:tr w:rsidR="00C6201D" w:rsidRPr="001961B2" w14:paraId="7A2C645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10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E4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D2E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272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1A0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661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B9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D25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3E6D025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85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A21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EEF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13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6E2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37B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B06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84C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4</w:t>
            </w:r>
          </w:p>
        </w:tc>
      </w:tr>
      <w:tr w:rsidR="00C6201D" w:rsidRPr="001961B2" w14:paraId="2DAD190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0557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B2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A39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90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BBC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F2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532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DC6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  <w:tr w:rsidR="00C6201D" w:rsidRPr="001961B2" w14:paraId="1540D3A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6AE8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9B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347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C9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67A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88C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0E6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1D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9</w:t>
            </w:r>
          </w:p>
        </w:tc>
      </w:tr>
      <w:tr w:rsidR="00C6201D" w:rsidRPr="001961B2" w14:paraId="6FD9D5D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5083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B9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68C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9AD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91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E1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6D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2E2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4</w:t>
            </w:r>
          </w:p>
        </w:tc>
      </w:tr>
      <w:tr w:rsidR="00C6201D" w:rsidRPr="001961B2" w14:paraId="64600BC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E7F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975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36F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50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CEA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A2A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496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23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7</w:t>
            </w:r>
          </w:p>
        </w:tc>
      </w:tr>
      <w:tr w:rsidR="00C6201D" w:rsidRPr="001961B2" w14:paraId="2C5360A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FA93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06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548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C9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FF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C7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9CA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B3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8</w:t>
            </w:r>
          </w:p>
        </w:tc>
      </w:tr>
      <w:tr w:rsidR="00C6201D" w:rsidRPr="001961B2" w14:paraId="68679A0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B0D7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80A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9D1F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C3D2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65ED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13B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3374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8F4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5</w:t>
            </w:r>
          </w:p>
        </w:tc>
      </w:tr>
    </w:tbl>
    <w:p w14:paraId="698CD0BD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7680B41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0C67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Days (TX90p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A9A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5810D6" w14:textId="655A0263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8A95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597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93A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0545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FFA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4008FF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7A4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1C3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461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AF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37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89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A7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C25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3015F9E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07E2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57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57E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644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95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2D2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E2C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6E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</w:tr>
      <w:tr w:rsidR="00C6201D" w:rsidRPr="001961B2" w14:paraId="36410D7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0655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D69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23A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54C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73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58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970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DF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426DAEF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FA41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EA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443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CB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30D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E9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DD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372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7C6B31F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EE2C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D94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868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1EE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DED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CC3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9D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519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5284DD1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7E1F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56F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2B5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C5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4CF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920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78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A56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3C07601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19E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D9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C66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BB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A3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467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80E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0E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</w:tr>
      <w:tr w:rsidR="00C6201D" w:rsidRPr="001961B2" w14:paraId="6AC236E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EFC0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825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96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52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B3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872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F9D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E04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</w:tr>
      <w:tr w:rsidR="00C6201D" w:rsidRPr="001961B2" w14:paraId="25748A5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0D1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4B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073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31F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6E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26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F0B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FB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</w:tr>
      <w:tr w:rsidR="00C6201D" w:rsidRPr="001961B2" w14:paraId="05F172A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0BF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5A6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A95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3A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69C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765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EDC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BA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30920FC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755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D55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744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69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8FE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4B7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D46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1C6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13E2FB6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464A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46B5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AF3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2E3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8208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9641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436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87F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</w:tr>
    </w:tbl>
    <w:p w14:paraId="05D481B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6B18254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81A3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Nights (TN90p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835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2234B" w14:textId="19B24376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0B6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6B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8C9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7A3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2373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035162B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18A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34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B77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3A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E2B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FB1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C45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8C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</w:tr>
      <w:tr w:rsidR="00C6201D" w:rsidRPr="001961B2" w14:paraId="634D4A8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0357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F88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3E7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14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48C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0E7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56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726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</w:tr>
      <w:tr w:rsidR="00C6201D" w:rsidRPr="001961B2" w14:paraId="4B44538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0332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7DF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D3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4C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03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3E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081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A8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</w:tr>
      <w:tr w:rsidR="00C6201D" w:rsidRPr="001961B2" w14:paraId="1876F1C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876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89C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55D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C3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24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CE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C1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1B7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</w:tr>
      <w:tr w:rsidR="00C6201D" w:rsidRPr="001961B2" w14:paraId="057271F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E1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ED6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050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B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CD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40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C7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104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</w:tr>
      <w:tr w:rsidR="00C6201D" w:rsidRPr="001961B2" w14:paraId="76F8341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A80A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52B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5A2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8E1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FA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C8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736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358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7</w:t>
            </w:r>
          </w:p>
        </w:tc>
      </w:tr>
      <w:tr w:rsidR="00C6201D" w:rsidRPr="001961B2" w14:paraId="6597019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25B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878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1C9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8E5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D69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393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377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99F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</w:tr>
      <w:tr w:rsidR="00C6201D" w:rsidRPr="001961B2" w14:paraId="33AFEC6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42E0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7BE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D9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EF6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2D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349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509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08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</w:tr>
      <w:tr w:rsidR="00C6201D" w:rsidRPr="001961B2" w14:paraId="0D2D161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CD46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D5A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B7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961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B76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884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75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15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4E3B6D0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221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30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08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9D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33D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17F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664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D9B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</w:tr>
      <w:tr w:rsidR="00C6201D" w:rsidRPr="001961B2" w14:paraId="060785A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37FA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469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8C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BD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BED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AE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29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E03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3</w:t>
            </w:r>
          </w:p>
        </w:tc>
      </w:tr>
      <w:tr w:rsidR="00C6201D" w:rsidRPr="001961B2" w14:paraId="5967D29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9E616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CA1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ABB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4AC0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6C8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87B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A11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3B8B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</w:tr>
    </w:tbl>
    <w:p w14:paraId="7F07A879" w14:textId="490D8A1B" w:rsidR="00C6201D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7818BC" w14:textId="77777777" w:rsidR="002611F7" w:rsidRPr="001961B2" w:rsidRDefault="002611F7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3C978EAF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D7292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ld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53DA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EE4B3B" w14:textId="3F817B18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8D7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01E9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261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33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7702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5C6E49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9AC1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C94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B7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1A1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F8D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50C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7B9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DA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</w:tr>
      <w:tr w:rsidR="00C6201D" w:rsidRPr="001961B2" w14:paraId="6F45A66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C5EF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9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82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BD1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BB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3E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839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04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</w:tr>
      <w:tr w:rsidR="00C6201D" w:rsidRPr="001961B2" w14:paraId="211B929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D14F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D1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8B9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DEF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5A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F6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121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F4A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</w:tr>
      <w:tr w:rsidR="00C6201D" w:rsidRPr="001961B2" w14:paraId="15075AB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410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C7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A3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FC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553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359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C72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3B7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</w:tr>
      <w:tr w:rsidR="00C6201D" w:rsidRPr="001961B2" w14:paraId="55C75C8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10E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A2A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FC5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7B2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FBE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601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E2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E05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</w:tr>
      <w:tr w:rsidR="00C6201D" w:rsidRPr="001961B2" w14:paraId="20765F7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565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D79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0A6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5C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9B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1CB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C6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1B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</w:tr>
      <w:tr w:rsidR="00C6201D" w:rsidRPr="001961B2" w14:paraId="5A1A7635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ECA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82C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1A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35E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3A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74C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8C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CC9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</w:tr>
      <w:tr w:rsidR="00C6201D" w:rsidRPr="001961B2" w14:paraId="2979552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5B92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F3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8D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75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00C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30E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4AC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001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7B1CA2B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37D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025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FDD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15A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F6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E6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846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D1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3</w:t>
            </w:r>
          </w:p>
        </w:tc>
      </w:tr>
      <w:tr w:rsidR="00C6201D" w:rsidRPr="001961B2" w14:paraId="28EF881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C00E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A97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121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DC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404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E5F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35F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8C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</w:tr>
      <w:tr w:rsidR="00C6201D" w:rsidRPr="001961B2" w14:paraId="6ECEC7C9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499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261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1B1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248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00A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274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EA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54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27A1720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D352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23C6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84AE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321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D27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A0FA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F0A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5A9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</w:tr>
    </w:tbl>
    <w:p w14:paraId="413A684A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614C6C81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FB63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F87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B084CF" w14:textId="1B1E5583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3E8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5A13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3EE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FC4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D3B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F48F84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B706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C3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A7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6C0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4C7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DCA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FBF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4D0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5D879F9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902B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957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63F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2D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283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9F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DB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C53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265C59A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101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3C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AE4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139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59F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7AC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160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9EB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</w:tr>
      <w:tr w:rsidR="00C6201D" w:rsidRPr="001961B2" w14:paraId="6B8496D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FB8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6D8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CC6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9DF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D0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B8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FBA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F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60D219A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BB1A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B8E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53E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80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615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463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BF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161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2AE531F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817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8B6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391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D2C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4F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630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EC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A60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290519B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AA1E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103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48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648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8B7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4C5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3E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DE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4</w:t>
            </w:r>
          </w:p>
        </w:tc>
      </w:tr>
      <w:tr w:rsidR="00C6201D" w:rsidRPr="001961B2" w14:paraId="6BA35DE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A6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782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57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65B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A32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1E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5F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9D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</w:tr>
      <w:tr w:rsidR="00C6201D" w:rsidRPr="001961B2" w14:paraId="267DD97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6C6A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FDD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89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D9D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BA5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69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DAC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B4B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</w:tr>
      <w:tr w:rsidR="00C6201D" w:rsidRPr="001961B2" w14:paraId="1A6E1B1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BEDE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2FB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9C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C09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C4F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FA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712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0E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41CD3227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3259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F3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E4A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A94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C65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6F6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B5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2C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</w:tr>
      <w:tr w:rsidR="00C6201D" w:rsidRPr="001961B2" w14:paraId="791779B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9CA5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A3A8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9426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1E7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C03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D0D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B5AE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CF3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</w:tr>
    </w:tbl>
    <w:p w14:paraId="14A4CB61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7DAC933F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B0BC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ld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E91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FCF29" w14:textId="5D73D68B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B29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7679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0F4F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5EE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ED9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7C6E9F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9D2D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85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31D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DE7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66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672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88A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977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</w:tr>
      <w:tr w:rsidR="00C6201D" w:rsidRPr="001961B2" w14:paraId="53B5C2B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A7C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9F7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C4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87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B2C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C6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0A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6D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</w:tr>
      <w:tr w:rsidR="00C6201D" w:rsidRPr="001961B2" w14:paraId="5BBDE41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C39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49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01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36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1E0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23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EEA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E3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</w:tr>
      <w:tr w:rsidR="00C6201D" w:rsidRPr="001961B2" w14:paraId="3EAA302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377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8F2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94D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AF4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57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938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A32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F71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</w:tr>
      <w:tr w:rsidR="00C6201D" w:rsidRPr="001961B2" w14:paraId="39D96FBE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5FCD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1B8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90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811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399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47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A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64B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6</w:t>
            </w:r>
          </w:p>
        </w:tc>
      </w:tr>
      <w:tr w:rsidR="00C6201D" w:rsidRPr="001961B2" w14:paraId="19322E7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0945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73F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125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AD1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2C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666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CFA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8B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</w:tr>
      <w:tr w:rsidR="00C6201D" w:rsidRPr="001961B2" w14:paraId="18241FC1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282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49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025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A0E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30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666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567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483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</w:tr>
      <w:tr w:rsidR="00C6201D" w:rsidRPr="001961B2" w14:paraId="522D779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2F2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BB1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425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F2A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75A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A75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B78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683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</w:tr>
      <w:tr w:rsidR="00C6201D" w:rsidRPr="001961B2" w14:paraId="53A1EBA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2943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D7F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71E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95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E1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DA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285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D1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6C899C8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A7E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E3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66E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EE3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14C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7E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9D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03B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</w:tr>
      <w:tr w:rsidR="00C6201D" w:rsidRPr="001961B2" w14:paraId="7853B79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7C6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F8C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04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83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5D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0AB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010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42B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4</w:t>
            </w:r>
          </w:p>
        </w:tc>
      </w:tr>
      <w:tr w:rsidR="00C6201D" w:rsidRPr="001961B2" w14:paraId="2845EC8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B7DDE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88E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7A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4D0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547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5C0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CA4B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2F3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</w:tbl>
    <w:p w14:paraId="1D8FA786" w14:textId="45599F7D" w:rsidR="00C6201D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A486B49" w14:textId="67488012" w:rsidR="002611F7" w:rsidRDefault="002611F7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366275A" w14:textId="77777777" w:rsidR="002611F7" w:rsidRPr="001961B2" w:rsidRDefault="002611F7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240" w:type="dxa"/>
        <w:tblLook w:val="04A0" w:firstRow="1" w:lastRow="0" w:firstColumn="1" w:lastColumn="0" w:noHBand="0" w:noVBand="1"/>
      </w:tblPr>
      <w:tblGrid>
        <w:gridCol w:w="2080"/>
        <w:gridCol w:w="1400"/>
        <w:gridCol w:w="960"/>
        <w:gridCol w:w="960"/>
        <w:gridCol w:w="960"/>
        <w:gridCol w:w="960"/>
        <w:gridCol w:w="960"/>
        <w:gridCol w:w="960"/>
      </w:tblGrid>
      <w:tr w:rsidR="00C6201D" w:rsidRPr="001961B2" w14:paraId="2B4373F9" w14:textId="77777777" w:rsidTr="00437283">
        <w:trPr>
          <w:trHeight w:val="345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1A87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C014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E5F016" w14:textId="08794A1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861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209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4498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AB9A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AA2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47B4DBD8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4D5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E13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D2C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B35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5B7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A0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1E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98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</w:tr>
      <w:tr w:rsidR="00C6201D" w:rsidRPr="001961B2" w14:paraId="35117AB6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2D64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3D9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C17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8F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9F8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22D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F4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C87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</w:tr>
      <w:tr w:rsidR="00C6201D" w:rsidRPr="001961B2" w14:paraId="5104BCAA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6AF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E41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B6F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09A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017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A62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D22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FC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</w:tr>
      <w:tr w:rsidR="00C6201D" w:rsidRPr="001961B2" w14:paraId="6494667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AD6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66A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EC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86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DF5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028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C0A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C5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2B3CB0AF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11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BD4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78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86D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A69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248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EBE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47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4A68909C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3062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126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ACB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B4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DE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A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643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29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</w:tr>
      <w:tr w:rsidR="00C6201D" w:rsidRPr="001961B2" w14:paraId="3EF9D534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7D0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92C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E90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6E3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AA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59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2E3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460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3328733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4F9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3DE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A34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07D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0C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F6B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CAD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32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59837B42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82CA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563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E9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A3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22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6F5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47B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0F7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</w:tr>
      <w:tr w:rsidR="00C6201D" w:rsidRPr="001961B2" w14:paraId="354382B3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C6E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F3C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BA1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78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04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8A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DC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32B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</w:tr>
      <w:tr w:rsidR="00C6201D" w:rsidRPr="001961B2" w14:paraId="79C866AD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9E6C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7C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84D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CBD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C5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E3E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207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963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</w:tr>
      <w:tr w:rsidR="00C6201D" w:rsidRPr="001961B2" w14:paraId="6A284680" w14:textId="77777777" w:rsidTr="00437283">
        <w:trPr>
          <w:trHeight w:val="300"/>
        </w:trPr>
        <w:tc>
          <w:tcPr>
            <w:tcW w:w="2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7FB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23B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745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FD6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F39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6260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1BE0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249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</w:tr>
    </w:tbl>
    <w:p w14:paraId="47C84969" w14:textId="6100885A" w:rsidR="00C6201D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C7BCAAC" w14:textId="77777777" w:rsidR="002611F7" w:rsidRPr="001961B2" w:rsidRDefault="002611F7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9B509D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t>Autumn Temperature ETCCDI indices</w:t>
      </w: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10CF5322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6C4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Days (TX10p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A0F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BE416" w14:textId="6B04861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AA13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806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4D1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AC32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24F4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D4F587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4F4D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21D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E4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EF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EFA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1D1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01A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04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</w:tr>
      <w:tr w:rsidR="00C6201D" w:rsidRPr="001961B2" w14:paraId="59ACBEA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04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48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2F1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D5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4F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824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3A8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97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3</w:t>
            </w:r>
          </w:p>
        </w:tc>
      </w:tr>
      <w:tr w:rsidR="00C6201D" w:rsidRPr="001961B2" w14:paraId="6D9963E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8E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539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466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BD1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1E9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736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8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53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7</w:t>
            </w:r>
          </w:p>
        </w:tc>
      </w:tr>
      <w:tr w:rsidR="00C6201D" w:rsidRPr="001961B2" w14:paraId="00ECC3C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AA99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54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71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0E4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31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20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0B2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61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0</w:t>
            </w:r>
          </w:p>
        </w:tc>
      </w:tr>
      <w:tr w:rsidR="00C6201D" w:rsidRPr="001961B2" w14:paraId="3A5668A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07A7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36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411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2C4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0E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359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57F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</w:tr>
      <w:tr w:rsidR="00C6201D" w:rsidRPr="001961B2" w14:paraId="5A2A186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A994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615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D7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B1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7FB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AFB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6D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A1E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8</w:t>
            </w:r>
          </w:p>
        </w:tc>
      </w:tr>
      <w:tr w:rsidR="00C6201D" w:rsidRPr="001961B2" w14:paraId="6BF976B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9FF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40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058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15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BB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E22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8E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750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4</w:t>
            </w:r>
          </w:p>
        </w:tc>
      </w:tr>
      <w:tr w:rsidR="00C6201D" w:rsidRPr="001961B2" w14:paraId="1330628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CD8D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6D7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0D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EB9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59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46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CB2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96B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0</w:t>
            </w:r>
          </w:p>
        </w:tc>
      </w:tr>
      <w:tr w:rsidR="00C6201D" w:rsidRPr="001961B2" w14:paraId="61AA149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1006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59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BF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C12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354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2E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664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530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2</w:t>
            </w:r>
          </w:p>
        </w:tc>
      </w:tr>
      <w:tr w:rsidR="00C6201D" w:rsidRPr="001961B2" w14:paraId="1B1CE3F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EE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D2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59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F5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D3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F2D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CE9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EAE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4</w:t>
            </w:r>
          </w:p>
        </w:tc>
      </w:tr>
      <w:tr w:rsidR="00C6201D" w:rsidRPr="001961B2" w14:paraId="293EBC0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353A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FE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EC1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B64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1D3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1D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8F8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981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2</w:t>
            </w:r>
          </w:p>
        </w:tc>
      </w:tr>
      <w:tr w:rsidR="00C6201D" w:rsidRPr="001961B2" w14:paraId="7BEA46F0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132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B211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B06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2AB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5BDB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FF7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874D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E61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1</w:t>
            </w:r>
          </w:p>
        </w:tc>
      </w:tr>
    </w:tbl>
    <w:p w14:paraId="65B06D1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59E8471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691D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ol Nights (TN10p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2556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26F39" w14:textId="500BD0A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F198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DDC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804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2A6E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AB7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D362CF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B43E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897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A39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B43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EF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22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5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F38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9A7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4</w:t>
            </w:r>
          </w:p>
        </w:tc>
      </w:tr>
      <w:tr w:rsidR="00C6201D" w:rsidRPr="001961B2" w14:paraId="6F240A2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EB6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CF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4C0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74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32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86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E1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076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9</w:t>
            </w:r>
          </w:p>
        </w:tc>
      </w:tr>
      <w:tr w:rsidR="00C6201D" w:rsidRPr="001961B2" w14:paraId="1B59C60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6A2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47C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D4B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95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107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66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4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164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7D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5</w:t>
            </w:r>
          </w:p>
        </w:tc>
      </w:tr>
      <w:tr w:rsidR="00C6201D" w:rsidRPr="001961B2" w14:paraId="4ACC15A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E18A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5E9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17F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D25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7B5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8BA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98C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D3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9</w:t>
            </w:r>
          </w:p>
        </w:tc>
      </w:tr>
      <w:tr w:rsidR="00C6201D" w:rsidRPr="001961B2" w14:paraId="40A6EDA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48F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5EB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9EA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CA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2C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EFF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F99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9EE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3</w:t>
            </w:r>
          </w:p>
        </w:tc>
      </w:tr>
      <w:tr w:rsidR="00C6201D" w:rsidRPr="001961B2" w14:paraId="4B6FEDF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69D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565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B49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5F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80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31E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91A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BB5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5</w:t>
            </w:r>
          </w:p>
        </w:tc>
      </w:tr>
      <w:tr w:rsidR="00C6201D" w:rsidRPr="001961B2" w14:paraId="7F07EAB2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984D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ABB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96D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0D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7F3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A1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79A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F69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0</w:t>
            </w:r>
          </w:p>
        </w:tc>
      </w:tr>
      <w:tr w:rsidR="00C6201D" w:rsidRPr="001961B2" w14:paraId="2C96AE1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9E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88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ABC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D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9DF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328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2D7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0A0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1</w:t>
            </w:r>
          </w:p>
        </w:tc>
      </w:tr>
      <w:tr w:rsidR="00C6201D" w:rsidRPr="001961B2" w14:paraId="256FF2C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283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70D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2C4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F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E0E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BD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F2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197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2</w:t>
            </w:r>
          </w:p>
        </w:tc>
      </w:tr>
      <w:tr w:rsidR="00C6201D" w:rsidRPr="001961B2" w14:paraId="5FC859E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2A1A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5A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35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C2E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F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1F2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FF8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F73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4</w:t>
            </w:r>
          </w:p>
        </w:tc>
      </w:tr>
      <w:tr w:rsidR="00C6201D" w:rsidRPr="001961B2" w14:paraId="3C85183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EB66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7AC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142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A3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A7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E2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008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DFD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3</w:t>
            </w:r>
          </w:p>
        </w:tc>
      </w:tr>
      <w:tr w:rsidR="00C6201D" w:rsidRPr="001961B2" w14:paraId="08AF1B7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EB17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B51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C3D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E78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C4BE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D4B9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5F5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C75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7</w:t>
            </w:r>
          </w:p>
        </w:tc>
      </w:tr>
    </w:tbl>
    <w:p w14:paraId="40BCE18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14FF68BA" w14:textId="77777777" w:rsidTr="00437283">
        <w:trPr>
          <w:trHeight w:val="6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92578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Diurnal Temperature Range (DTR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7BD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A4A5F" w14:textId="368EA948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407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2EC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CEB5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05D2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676E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3ECA1F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588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F1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D5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6BB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4DC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2C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927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62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7</w:t>
            </w:r>
          </w:p>
        </w:tc>
      </w:tr>
      <w:tr w:rsidR="00C6201D" w:rsidRPr="001961B2" w14:paraId="1428243C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F813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E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ABD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57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53C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81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822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967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1</w:t>
            </w:r>
          </w:p>
        </w:tc>
      </w:tr>
      <w:tr w:rsidR="00C6201D" w:rsidRPr="001961B2" w14:paraId="7AEC64A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C11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5E7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F4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A3A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4A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7C5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173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0D9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0</w:t>
            </w:r>
          </w:p>
        </w:tc>
      </w:tr>
      <w:tr w:rsidR="00C6201D" w:rsidRPr="001961B2" w14:paraId="6F86E42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DE5C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418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905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28D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94A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C3A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F50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FFC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5</w:t>
            </w:r>
          </w:p>
        </w:tc>
      </w:tr>
      <w:tr w:rsidR="00C6201D" w:rsidRPr="001961B2" w14:paraId="4B19925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CB32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164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64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A5C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544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6C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5A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A5C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</w:tr>
      <w:tr w:rsidR="00C6201D" w:rsidRPr="001961B2" w14:paraId="2757DC8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11C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D4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F4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473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63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EB7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09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2DB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1</w:t>
            </w:r>
          </w:p>
        </w:tc>
      </w:tr>
      <w:tr w:rsidR="00C6201D" w:rsidRPr="001961B2" w14:paraId="2CDA2450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06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A6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BE0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41E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D5B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E2F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078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26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</w:tr>
      <w:tr w:rsidR="00C6201D" w:rsidRPr="001961B2" w14:paraId="5EEB468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FCF2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E1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47B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A5F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BF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F5D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1EF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CD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1</w:t>
            </w:r>
          </w:p>
        </w:tc>
      </w:tr>
      <w:tr w:rsidR="00C6201D" w:rsidRPr="001961B2" w14:paraId="6A8EA35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CA7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24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DE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BF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F5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86A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41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6E4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1</w:t>
            </w:r>
          </w:p>
        </w:tc>
      </w:tr>
      <w:tr w:rsidR="00C6201D" w:rsidRPr="001961B2" w14:paraId="3ACDC2C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C4C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BC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027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561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C60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E8A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143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620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1</w:t>
            </w:r>
          </w:p>
        </w:tc>
      </w:tr>
      <w:tr w:rsidR="00C6201D" w:rsidRPr="001961B2" w14:paraId="70C527E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2BD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A54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6B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EF5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E32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A1F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6B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A86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7</w:t>
            </w:r>
          </w:p>
        </w:tc>
      </w:tr>
      <w:tr w:rsidR="00C6201D" w:rsidRPr="001961B2" w14:paraId="5AA66C6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88B6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27E6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563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7AA4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F312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0C67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E9F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A965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1</w:t>
            </w:r>
          </w:p>
        </w:tc>
      </w:tr>
    </w:tbl>
    <w:p w14:paraId="3D9AAEE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3B16FC8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390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Frost Days (FD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8A9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days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014B2" w14:textId="3621A088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B6EB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86E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126E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16B6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0A1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FC9E5F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3811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4C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51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00E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689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376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DDB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AD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4</w:t>
            </w:r>
          </w:p>
        </w:tc>
      </w:tr>
      <w:tr w:rsidR="00C6201D" w:rsidRPr="001961B2" w14:paraId="66A9F4C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3B6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ABB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322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ED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08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0F4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5F0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65D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3</w:t>
            </w:r>
          </w:p>
        </w:tc>
      </w:tr>
      <w:tr w:rsidR="00C6201D" w:rsidRPr="001961B2" w14:paraId="69E99F1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92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D0D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07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B24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9D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373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94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29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3</w:t>
            </w:r>
          </w:p>
        </w:tc>
      </w:tr>
      <w:tr w:rsidR="00C6201D" w:rsidRPr="001961B2" w14:paraId="238E996C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842C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723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FF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8EE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D9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71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711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2CD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3</w:t>
            </w:r>
          </w:p>
        </w:tc>
      </w:tr>
      <w:tr w:rsidR="00C6201D" w:rsidRPr="001961B2" w14:paraId="33920FC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096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C5E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9D8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EF4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5D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8C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957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68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7</w:t>
            </w:r>
          </w:p>
        </w:tc>
      </w:tr>
      <w:tr w:rsidR="00C6201D" w:rsidRPr="001961B2" w14:paraId="1A2A62B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219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4E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3B9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EF2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3BE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0DB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91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0F3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4</w:t>
            </w:r>
          </w:p>
        </w:tc>
      </w:tr>
      <w:tr w:rsidR="00C6201D" w:rsidRPr="001961B2" w14:paraId="6E706C4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95AC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D21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B1E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E63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A44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31D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F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2D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1</w:t>
            </w:r>
          </w:p>
        </w:tc>
      </w:tr>
      <w:tr w:rsidR="00C6201D" w:rsidRPr="001961B2" w14:paraId="0CAC0FA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6358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091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BA9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F16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6DA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03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178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566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9</w:t>
            </w:r>
          </w:p>
        </w:tc>
      </w:tr>
      <w:tr w:rsidR="00C6201D" w:rsidRPr="001961B2" w14:paraId="68F10E8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04ED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15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0E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7B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3F5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7C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876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A25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8</w:t>
            </w:r>
          </w:p>
        </w:tc>
      </w:tr>
      <w:tr w:rsidR="00C6201D" w:rsidRPr="001961B2" w14:paraId="74B9C00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7813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5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94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0A2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E0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B0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CB8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EDD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4</w:t>
            </w:r>
          </w:p>
        </w:tc>
      </w:tr>
      <w:tr w:rsidR="00C6201D" w:rsidRPr="001961B2" w14:paraId="7FC70B6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E7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BB8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D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FCC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A3E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5E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2C5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DA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5</w:t>
            </w:r>
          </w:p>
        </w:tc>
      </w:tr>
      <w:tr w:rsidR="00C6201D" w:rsidRPr="001961B2" w14:paraId="401A5CC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0E7A6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7B0D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9FF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7BB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8A8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50D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B7F0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A3C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4</w:t>
            </w:r>
          </w:p>
        </w:tc>
      </w:tr>
    </w:tbl>
    <w:p w14:paraId="4E66513A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0C21C6E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6FF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Warm Days (TX90p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C3CA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2FEC5" w14:textId="17C4D952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64BF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86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D7D9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1C7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EF3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4B10357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A85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002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64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F4C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C57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6F9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E1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6E5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1</w:t>
            </w:r>
          </w:p>
        </w:tc>
      </w:tr>
      <w:tr w:rsidR="00C6201D" w:rsidRPr="001961B2" w14:paraId="5FEF3B1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F1AD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E4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620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D5A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3F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A9D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E2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01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6</w:t>
            </w:r>
          </w:p>
        </w:tc>
      </w:tr>
      <w:tr w:rsidR="00C6201D" w:rsidRPr="001961B2" w14:paraId="3F37BF0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C0C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658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737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8F4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94A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A4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93E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90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</w:tr>
      <w:tr w:rsidR="00C6201D" w:rsidRPr="001961B2" w14:paraId="1F3BCDBC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930D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356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53D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F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B20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E2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D7A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6FE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</w:tr>
      <w:tr w:rsidR="00C6201D" w:rsidRPr="001961B2" w14:paraId="7AE9912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0654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80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82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3F9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0F0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31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ED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65D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</w:tr>
      <w:tr w:rsidR="00C6201D" w:rsidRPr="001961B2" w14:paraId="787B71D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A0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AB6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AA5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37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CE1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2C9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00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87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</w:tr>
      <w:tr w:rsidR="00C6201D" w:rsidRPr="001961B2" w14:paraId="72C2FC3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142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0E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D2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133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F1B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B67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B24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9A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</w:tr>
      <w:tr w:rsidR="00C6201D" w:rsidRPr="001961B2" w14:paraId="1E8BDEE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31C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70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0A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34F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C53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75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063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B1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357028B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DD9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822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00C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27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2C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6A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89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9D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</w:tr>
      <w:tr w:rsidR="00C6201D" w:rsidRPr="001961B2" w14:paraId="3EBB2D6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64D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8AF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C0B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6C6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52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BE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C25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F0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</w:tr>
      <w:tr w:rsidR="00C6201D" w:rsidRPr="001961B2" w14:paraId="17BDB2A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1DB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3BA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758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45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4C4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A59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87F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0C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</w:tr>
      <w:tr w:rsidR="00C6201D" w:rsidRPr="001961B2" w14:paraId="1FAE466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7A784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4C8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625F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7DA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676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363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DEB3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18D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</w:tr>
    </w:tbl>
    <w:p w14:paraId="7BCFCD35" w14:textId="641B0A7D" w:rsidR="00C6201D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C6E4DB9" w14:textId="77777777" w:rsidR="002611F7" w:rsidRPr="001961B2" w:rsidRDefault="002611F7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58A7230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06AC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Warm Nights (TN90p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C5B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gram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%  )</w:t>
            </w:r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80B3E" w14:textId="0FFA6FAB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442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662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E62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C6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A55B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481F664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7125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67A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EC3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866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4CC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8E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E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A3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</w:tr>
      <w:tr w:rsidR="00C6201D" w:rsidRPr="001961B2" w14:paraId="1B05C3F0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3EB3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72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95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08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5CA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966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B37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EB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</w:tr>
      <w:tr w:rsidR="00C6201D" w:rsidRPr="001961B2" w14:paraId="5C81C82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A917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BAD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2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AE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13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FC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F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A0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</w:tr>
      <w:tr w:rsidR="00C6201D" w:rsidRPr="001961B2" w14:paraId="14779C9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8AB9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23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25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9A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0A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218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202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E1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</w:tr>
      <w:tr w:rsidR="00C6201D" w:rsidRPr="001961B2" w14:paraId="48C4240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B69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00D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E8C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55D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CD3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8ED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1D8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5B1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</w:tr>
      <w:tr w:rsidR="00C6201D" w:rsidRPr="001961B2" w14:paraId="339F166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6BE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8D9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97A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E3E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903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78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E1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4D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</w:tr>
      <w:tr w:rsidR="00C6201D" w:rsidRPr="001961B2" w14:paraId="2478F4C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A61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C58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241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890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6F4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761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BAD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20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</w:tr>
      <w:tr w:rsidR="00C6201D" w:rsidRPr="001961B2" w14:paraId="0A434CC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DE1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EFE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03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87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5F8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E14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9FB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941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7</w:t>
            </w:r>
          </w:p>
        </w:tc>
      </w:tr>
      <w:tr w:rsidR="00C6201D" w:rsidRPr="001961B2" w14:paraId="4C39C16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48DA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A73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DBF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06B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EB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449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EEB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4D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</w:tr>
      <w:tr w:rsidR="00C6201D" w:rsidRPr="001961B2" w14:paraId="3049195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B80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8D6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BD7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98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30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73B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08D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5E1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</w:tr>
      <w:tr w:rsidR="00C6201D" w:rsidRPr="001961B2" w14:paraId="4D7D78C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EDD9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33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AE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831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188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C50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293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32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</w:tr>
      <w:tr w:rsidR="00C6201D" w:rsidRPr="001961B2" w14:paraId="1A7D64E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8F9A7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2509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8A7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A309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DC5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014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3701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4169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</w:tr>
    </w:tbl>
    <w:p w14:paraId="5794ECF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75309D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7ADFFC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0B4F8ACA" w14:textId="77777777" w:rsidTr="00437283">
        <w:trPr>
          <w:trHeight w:val="345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990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E66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D729" w14:textId="69C503F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9B12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60D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629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C144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B30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7999E4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C2B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C1F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767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D4D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57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57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151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00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47A60FE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9F3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25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53A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134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3C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60C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96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20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</w:tr>
      <w:tr w:rsidR="00C6201D" w:rsidRPr="001961B2" w14:paraId="64688EE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C6CB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3FF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45D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46C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FDA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93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361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3FC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</w:tr>
      <w:tr w:rsidR="00C6201D" w:rsidRPr="001961B2" w14:paraId="4F8DDC5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EAA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DA9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07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912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D97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120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893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CCA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62B04F4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A9FF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6AC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45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B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28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006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408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51E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</w:tr>
      <w:tr w:rsidR="00C6201D" w:rsidRPr="001961B2" w14:paraId="60D0563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E9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12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4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B84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B0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E46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7A6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C7F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287072E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8D7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8A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37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038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A6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D0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595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4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</w:tr>
      <w:tr w:rsidR="00C6201D" w:rsidRPr="001961B2" w14:paraId="72686D1C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EC9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B4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AFC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5B6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F2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37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FBA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025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</w:tr>
      <w:tr w:rsidR="00C6201D" w:rsidRPr="001961B2" w14:paraId="4A34EC1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EB31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9D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F6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1C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7B4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CE6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F5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A41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</w:tr>
      <w:tr w:rsidR="00C6201D" w:rsidRPr="001961B2" w14:paraId="7CDBC920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0E8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0D3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E09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C2A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3BE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1FC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79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93D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</w:tr>
      <w:tr w:rsidR="00C6201D" w:rsidRPr="001961B2" w14:paraId="4C79F4E4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FCE9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A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A7E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F3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62A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8F9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66B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C42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</w:tr>
      <w:tr w:rsidR="00C6201D" w:rsidRPr="001961B2" w14:paraId="15C2002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B499F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8413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F27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376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6BE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9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116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AE1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153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</w:tbl>
    <w:p w14:paraId="4E8DBC14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11F1C97A" w14:textId="77777777" w:rsidTr="00437283">
        <w:trPr>
          <w:trHeight w:val="345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51D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oldest Day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X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C9C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0C5A9" w14:textId="7DEB932F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BD7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2C49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16E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907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1F3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634240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F8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C91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5A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ABA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9B3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810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50B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45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2765D4C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6DA3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2A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0A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048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B3D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F9A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19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2D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4125276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11EB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49B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78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A7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85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DBE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DBF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A20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0D505C1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730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BDB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F0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D0D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150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0ED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E7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7B1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7BA66D8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082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73D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C6F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D2C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174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F0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BF3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5C4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5D99C6C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477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007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122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FA0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F86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0F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F8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142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59B0299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BF1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46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97C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F9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D8A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6A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317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64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</w:tr>
      <w:tr w:rsidR="00C6201D" w:rsidRPr="001961B2" w14:paraId="243A4C6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8A89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8E3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C91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FF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D9F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B90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D56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C33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</w:tr>
      <w:tr w:rsidR="00C6201D" w:rsidRPr="001961B2" w14:paraId="6117AE5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1BD1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2B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92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618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ED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7F5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E3B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A71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60389079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36B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8E9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36C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4A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6E4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76C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B60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262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</w:tr>
      <w:tr w:rsidR="00C6201D" w:rsidRPr="001961B2" w14:paraId="7BA863D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6DF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667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94A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B2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B8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2BE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24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9E3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4B48BDE6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0B20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FAD4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E79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223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F40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522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B06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57D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</w:tr>
    </w:tbl>
    <w:p w14:paraId="40AA0DE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68BE58A6" w14:textId="77777777" w:rsidTr="00437283">
        <w:trPr>
          <w:trHeight w:val="345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E324B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lastRenderedPageBreak/>
              <w:t>Cold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0542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7C4A" w14:textId="61A15DF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531A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CE4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AB4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28E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A65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BFE372D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BD24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2F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330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05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6A2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A4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57C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EB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8</w:t>
            </w:r>
          </w:p>
        </w:tc>
      </w:tr>
      <w:tr w:rsidR="00C6201D" w:rsidRPr="001961B2" w14:paraId="029D86B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8D1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D94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A0C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52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9C0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D8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9C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9DA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</w:tr>
      <w:tr w:rsidR="00C6201D" w:rsidRPr="001961B2" w14:paraId="4B966FF3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634A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F0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552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4A7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16A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E0B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6F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69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</w:tr>
      <w:tr w:rsidR="00C6201D" w:rsidRPr="001961B2" w14:paraId="56FD97C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1A3D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7D5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9AA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E1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CC4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B51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0C4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A9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</w:tr>
      <w:tr w:rsidR="00C6201D" w:rsidRPr="001961B2" w14:paraId="3C495C3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5380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47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77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82C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DC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C13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332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7AD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</w:tr>
      <w:tr w:rsidR="00C6201D" w:rsidRPr="001961B2" w14:paraId="5530CA6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32CC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8B7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A71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CD3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AD8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85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F54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E2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3E6088C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241C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2B0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6BC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88B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D1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B08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457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A2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7F0C4607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BCB0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7AC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7C0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86A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834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6E5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659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1E4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</w:tr>
      <w:tr w:rsidR="00C6201D" w:rsidRPr="001961B2" w14:paraId="22C6BBD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7896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29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FE2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AA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392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AEC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D96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355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</w:tr>
      <w:tr w:rsidR="00C6201D" w:rsidRPr="001961B2" w14:paraId="486E6F8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11E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BE1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469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2A1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F5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017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6FD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3E0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3</w:t>
            </w:r>
          </w:p>
        </w:tc>
      </w:tr>
      <w:tr w:rsidR="00C6201D" w:rsidRPr="001961B2" w14:paraId="6EA8497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996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F25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661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5E9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23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4BA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3D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0A9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05AD4E1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184E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000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ED4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D976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AAB3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30C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E547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5AA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7</w:t>
            </w:r>
          </w:p>
        </w:tc>
      </w:tr>
    </w:tbl>
    <w:p w14:paraId="2DD211B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9380" w:type="dxa"/>
        <w:tblLook w:val="04A0" w:firstRow="1" w:lastRow="0" w:firstColumn="1" w:lastColumn="0" w:noHBand="0" w:noVBand="1"/>
      </w:tblPr>
      <w:tblGrid>
        <w:gridCol w:w="2100"/>
        <w:gridCol w:w="1520"/>
        <w:gridCol w:w="960"/>
        <w:gridCol w:w="960"/>
        <w:gridCol w:w="960"/>
        <w:gridCol w:w="960"/>
        <w:gridCol w:w="960"/>
        <w:gridCol w:w="960"/>
      </w:tblGrid>
      <w:tr w:rsidR="00C6201D" w:rsidRPr="001961B2" w14:paraId="741E6E39" w14:textId="77777777" w:rsidTr="00437283">
        <w:trPr>
          <w:trHeight w:val="345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FDAD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Hottest Nigh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TNx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ED9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perscript"/>
                <w:lang w:eastAsia="en-IE"/>
              </w:rPr>
              <w:t>o</w:t>
            </w: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C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F7654E" w14:textId="31381B5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664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D58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63E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EABE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8E88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60584DAE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779F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DE8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D10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79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AF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2C9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BA6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55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6</w:t>
            </w:r>
          </w:p>
        </w:tc>
      </w:tr>
      <w:tr w:rsidR="00C6201D" w:rsidRPr="001961B2" w14:paraId="7BCAA5FF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01B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asnev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302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67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7C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DC9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6EB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608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150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</w:tr>
      <w:tr w:rsidR="00C6201D" w:rsidRPr="001961B2" w14:paraId="58E2FC1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1C7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48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90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C6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D86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DAC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68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18D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9</w:t>
            </w:r>
          </w:p>
        </w:tc>
      </w:tr>
      <w:tr w:rsidR="00C6201D" w:rsidRPr="001961B2" w14:paraId="2AA8EA8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6E8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204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FF6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FB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58B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E19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C5A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5C5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  <w:tr w:rsidR="00C6201D" w:rsidRPr="001961B2" w14:paraId="2A27CF1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9AE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A22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D1B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842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CD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BBD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F8C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979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3CC156D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F7A4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ir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375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0D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E5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7E9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66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7A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504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</w:tr>
      <w:tr w:rsidR="00C6201D" w:rsidRPr="001961B2" w14:paraId="49E7699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CF0B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4C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440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8A9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FAB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81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872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E0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2D41D4EA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A55E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DE0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EB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AD2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4A2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D1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5A8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AF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</w:tr>
      <w:tr w:rsidR="00C6201D" w:rsidRPr="001961B2" w14:paraId="40A15B88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1ED0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CF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C5C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3E8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D6C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2A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EA7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B45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</w:tr>
      <w:tr w:rsidR="00C6201D" w:rsidRPr="001961B2" w14:paraId="55EB634B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41A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93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C9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9DF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085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E7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F26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07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</w:tr>
      <w:tr w:rsidR="00C6201D" w:rsidRPr="001961B2" w14:paraId="7830F075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D22C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8F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F03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829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FDA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E49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873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18D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</w:tr>
      <w:tr w:rsidR="00C6201D" w:rsidRPr="001961B2" w14:paraId="3DAC1A61" w14:textId="77777777" w:rsidTr="00437283">
        <w:trPr>
          <w:trHeight w:val="300"/>
        </w:trPr>
        <w:tc>
          <w:tcPr>
            <w:tcW w:w="2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85B8A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8E9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A89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6C2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E8B6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4C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B5E7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8202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</w:tr>
    </w:tbl>
    <w:p w14:paraId="0E7CDC0D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1285E8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CA81568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4A27D9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2E78D58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82636D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D11E59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2A0A5E6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8092134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14B87A7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9A0019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A6AA5BF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86575B1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26E057B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1D50465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lastRenderedPageBreak/>
        <w:t>Annual and Seasonal Precipitation Totals</w:t>
      </w:r>
    </w:p>
    <w:tbl>
      <w:tblPr>
        <w:tblW w:w="8740" w:type="dxa"/>
        <w:tblLook w:val="04A0" w:firstRow="1" w:lastRow="0" w:firstColumn="1" w:lastColumn="0" w:noHBand="0" w:noVBand="1"/>
      </w:tblPr>
      <w:tblGrid>
        <w:gridCol w:w="2020"/>
        <w:gridCol w:w="960"/>
        <w:gridCol w:w="960"/>
        <w:gridCol w:w="960"/>
        <w:gridCol w:w="960"/>
        <w:gridCol w:w="960"/>
        <w:gridCol w:w="960"/>
        <w:gridCol w:w="960"/>
      </w:tblGrid>
      <w:tr w:rsidR="00C6201D" w:rsidRPr="001961B2" w14:paraId="5BBC86E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165FD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Annual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66DF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91209" w14:textId="5651DEFB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5D1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14A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1BA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723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9E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1F50DA0D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1394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ED9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5C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81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97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01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460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A50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0E2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1</w:t>
            </w:r>
          </w:p>
        </w:tc>
      </w:tr>
      <w:tr w:rsidR="00C6201D" w:rsidRPr="001961B2" w14:paraId="0C130A5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9E47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ork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F58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CA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86D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21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02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9CD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31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2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694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405019ED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054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86B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ADE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833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1CF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58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1F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0C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44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9</w:t>
            </w:r>
          </w:p>
        </w:tc>
      </w:tr>
      <w:tr w:rsidR="00C6201D" w:rsidRPr="001961B2" w14:paraId="60A4D3D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F65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hanno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F49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2E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ED6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83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4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A07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76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5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6A0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</w:tr>
      <w:tr w:rsidR="00C6201D" w:rsidRPr="001961B2" w14:paraId="4EA521E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205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5BB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3E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F40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CA3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37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88F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68D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1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48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</w:tr>
      <w:tr w:rsidR="00C6201D" w:rsidRPr="001961B2" w14:paraId="37937B9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AE2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FE5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4B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0E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41B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6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8B6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F05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8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30A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</w:tr>
      <w:tr w:rsidR="00C6201D" w:rsidRPr="001961B2" w14:paraId="1384BF8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5B9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DA7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0CA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3E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96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4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4B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6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5D1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B47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</w:tr>
      <w:tr w:rsidR="00C6201D" w:rsidRPr="001961B2" w14:paraId="7A8A0D2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510B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E2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258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40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54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19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A12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0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F98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8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6BC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</w:tr>
      <w:tr w:rsidR="00C6201D" w:rsidRPr="001961B2" w14:paraId="28BB23A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68E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bo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3B9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DA8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D8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517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07A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1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918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8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C2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</w:tr>
      <w:tr w:rsidR="00C6201D" w:rsidRPr="001961B2" w14:paraId="7DF00A3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DD9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7CE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C3B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AE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AE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54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0D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5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A44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6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D4C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381CA6F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52F8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53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0E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6CE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C3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2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8D4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99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9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5A9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</w:tr>
      <w:tr w:rsidR="00C6201D" w:rsidRPr="001961B2" w14:paraId="568945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D5F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D1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20C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3AD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C7B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59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5E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6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85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7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B2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</w:tr>
      <w:tr w:rsidR="00C6201D" w:rsidRPr="001961B2" w14:paraId="0A88C95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241A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D6D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4F2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90F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5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812D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16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CB9D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4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492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9.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61BC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</w:tbl>
    <w:p w14:paraId="3CA12F2D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8740" w:type="dxa"/>
        <w:tblLook w:val="04A0" w:firstRow="1" w:lastRow="0" w:firstColumn="1" w:lastColumn="0" w:noHBand="0" w:noVBand="1"/>
      </w:tblPr>
      <w:tblGrid>
        <w:gridCol w:w="2020"/>
        <w:gridCol w:w="960"/>
        <w:gridCol w:w="960"/>
        <w:gridCol w:w="960"/>
        <w:gridCol w:w="960"/>
        <w:gridCol w:w="960"/>
        <w:gridCol w:w="960"/>
        <w:gridCol w:w="960"/>
      </w:tblGrid>
      <w:tr w:rsidR="00C6201D" w:rsidRPr="001961B2" w14:paraId="419B852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BB50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Winter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BB1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8953D" w14:textId="54905176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921E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996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24ED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C14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E85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D14BB5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F0D6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19D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7D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1E1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6D5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7E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79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5D0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</w:tr>
      <w:tr w:rsidR="00C6201D" w:rsidRPr="001961B2" w14:paraId="287A1F9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080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ork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474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AB2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68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880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5E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E3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6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996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8</w:t>
            </w:r>
          </w:p>
        </w:tc>
      </w:tr>
      <w:tr w:rsidR="00C6201D" w:rsidRPr="001961B2" w14:paraId="35AF783F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DE4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68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87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DC3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14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5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8EF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3E2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2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62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</w:tr>
      <w:tr w:rsidR="00C6201D" w:rsidRPr="001961B2" w14:paraId="5461E22B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4D2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hanno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C46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9B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EDE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E7B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4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21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48C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46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112C46DB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6D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02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912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CD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C6E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FE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CBA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BE9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4162B69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6F79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C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53F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91F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A9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1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81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6DD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18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254CB6B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C4C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A4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717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A60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E6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4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4EA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6CA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59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</w:tr>
      <w:tr w:rsidR="00C6201D" w:rsidRPr="001961B2" w14:paraId="542613D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317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C61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404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053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E3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5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7A2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8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1B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F20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</w:tr>
      <w:tr w:rsidR="00C6201D" w:rsidRPr="001961B2" w14:paraId="7CD6A2E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434E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bo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DC6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95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ECA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CF1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4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83A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D73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A9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</w:tr>
      <w:tr w:rsidR="00C6201D" w:rsidRPr="001961B2" w14:paraId="4C65413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38F3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B20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C0B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7F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726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1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47B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8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056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9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4F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6ECDC67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2D40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D31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A7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DF3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91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0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084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881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5F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65E8D744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E93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609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64A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14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CD7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5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F6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ED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78F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2</w:t>
            </w:r>
          </w:p>
        </w:tc>
      </w:tr>
      <w:tr w:rsidR="00C6201D" w:rsidRPr="001961B2" w14:paraId="68A318A3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7463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6D5E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D9FE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FF27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3AF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0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FBD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7C6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9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513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</w:tr>
    </w:tbl>
    <w:p w14:paraId="53F51BFA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8740" w:type="dxa"/>
        <w:tblLook w:val="04A0" w:firstRow="1" w:lastRow="0" w:firstColumn="1" w:lastColumn="0" w:noHBand="0" w:noVBand="1"/>
      </w:tblPr>
      <w:tblGrid>
        <w:gridCol w:w="2020"/>
        <w:gridCol w:w="960"/>
        <w:gridCol w:w="960"/>
        <w:gridCol w:w="960"/>
        <w:gridCol w:w="960"/>
        <w:gridCol w:w="960"/>
        <w:gridCol w:w="960"/>
        <w:gridCol w:w="960"/>
      </w:tblGrid>
      <w:tr w:rsidR="00C6201D" w:rsidRPr="001961B2" w14:paraId="5DC7217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F1BD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Spring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BCE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41538" w14:textId="5EB9C4D8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3EC7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7888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1DC6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40F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D768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713432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81C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0F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9A1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92A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5F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7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4DA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2E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151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</w:tr>
      <w:tr w:rsidR="00C6201D" w:rsidRPr="001961B2" w14:paraId="3718229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4055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ork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D89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9D4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9E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63E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EF5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AC1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C6F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</w:tr>
      <w:tr w:rsidR="00C6201D" w:rsidRPr="001961B2" w14:paraId="6526D03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3C75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3D9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65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AE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D2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6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10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FD2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5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</w:tr>
      <w:tr w:rsidR="00C6201D" w:rsidRPr="001961B2" w14:paraId="7EAF9FD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F1CD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hanno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EA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73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EF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2E5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C6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27D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2D9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</w:tr>
      <w:tr w:rsidR="00C6201D" w:rsidRPr="001961B2" w14:paraId="0E58D22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4548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C5D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B94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9D1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9B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6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B69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6A0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6AE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</w:tr>
      <w:tr w:rsidR="00C6201D" w:rsidRPr="001961B2" w14:paraId="45FF02B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0AE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88A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8D0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B96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D5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9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EC0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0B5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2C0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2174A4B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86D0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BFF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6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5E3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244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1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9B2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4D0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AA1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7</w:t>
            </w:r>
          </w:p>
        </w:tc>
      </w:tr>
      <w:tr w:rsidR="00C6201D" w:rsidRPr="001961B2" w14:paraId="6BAE7FD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026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2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ACC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2B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A0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8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F1D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8C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C5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1528493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AF11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bo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EAE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5E7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AE6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A02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1BF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CA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9CA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</w:tr>
      <w:tr w:rsidR="00C6201D" w:rsidRPr="001961B2" w14:paraId="67AAD2E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AC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74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30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AA1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FD3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6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32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8C9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94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</w:tr>
      <w:tr w:rsidR="00C6201D" w:rsidRPr="001961B2" w14:paraId="3A9AA62B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AEE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3A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83D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52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177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9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7F7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DF8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5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24E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  <w:tr w:rsidR="00C6201D" w:rsidRPr="001961B2" w14:paraId="48148C4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582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lastRenderedPageBreak/>
              <w:t>Malin He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EBC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C11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16E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AF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4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47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BB6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6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89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1</w:t>
            </w:r>
          </w:p>
        </w:tc>
      </w:tr>
      <w:tr w:rsidR="00C6201D" w:rsidRPr="001961B2" w14:paraId="1F3277AC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6B4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DF0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DC18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A32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1D3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3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373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BB64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143B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</w:tbl>
    <w:p w14:paraId="6E25BE66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8740" w:type="dxa"/>
        <w:tblLook w:val="04A0" w:firstRow="1" w:lastRow="0" w:firstColumn="1" w:lastColumn="0" w:noHBand="0" w:noVBand="1"/>
      </w:tblPr>
      <w:tblGrid>
        <w:gridCol w:w="2020"/>
        <w:gridCol w:w="960"/>
        <w:gridCol w:w="960"/>
        <w:gridCol w:w="960"/>
        <w:gridCol w:w="960"/>
        <w:gridCol w:w="960"/>
        <w:gridCol w:w="960"/>
        <w:gridCol w:w="960"/>
      </w:tblGrid>
      <w:tr w:rsidR="00C6201D" w:rsidRPr="001961B2" w14:paraId="453A64B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0642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Summer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B5E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B6DF4" w14:textId="7678556C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606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B212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E27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70B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03D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5B40B80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5D48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62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C42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F7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F1F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7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FB2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D1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64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2</w:t>
            </w:r>
          </w:p>
        </w:tc>
      </w:tr>
      <w:tr w:rsidR="00C6201D" w:rsidRPr="001961B2" w14:paraId="1086ADD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111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ork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857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F1A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F4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26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04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AB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3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825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</w:tr>
      <w:tr w:rsidR="00C6201D" w:rsidRPr="001961B2" w14:paraId="26F6897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845C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FA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02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398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1F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6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AF1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55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DD0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</w:tr>
      <w:tr w:rsidR="00C6201D" w:rsidRPr="001961B2" w14:paraId="4DEC78B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436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hanno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C11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172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7EA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BD2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3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F5E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7F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80F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6</w:t>
            </w:r>
          </w:p>
        </w:tc>
      </w:tr>
      <w:tr w:rsidR="00C6201D" w:rsidRPr="001961B2" w14:paraId="5E6E660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FF8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013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5E6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22B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74D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209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A75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2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9A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</w:tr>
      <w:tr w:rsidR="00C6201D" w:rsidRPr="001961B2" w14:paraId="0217A9D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D76F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A63D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5BF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6A2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9C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8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B5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E92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8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6</w:t>
            </w:r>
          </w:p>
        </w:tc>
      </w:tr>
      <w:tr w:rsidR="00C6201D" w:rsidRPr="001961B2" w14:paraId="051ECAC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71F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13C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C65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F69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3E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899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6B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994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</w:tr>
      <w:tr w:rsidR="00C6201D" w:rsidRPr="001961B2" w14:paraId="1EDD348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03C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E2B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46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E51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6C1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4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E6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7A4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7E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</w:tr>
      <w:tr w:rsidR="00C6201D" w:rsidRPr="001961B2" w14:paraId="5452D20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ED3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bo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C5B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049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BC8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2F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3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790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1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BDE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8F6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1</w:t>
            </w:r>
          </w:p>
        </w:tc>
      </w:tr>
      <w:tr w:rsidR="00C6201D" w:rsidRPr="001961B2" w14:paraId="16E2168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0BAA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462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0C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EC3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68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8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EA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E3E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6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</w:tr>
      <w:tr w:rsidR="00C6201D" w:rsidRPr="001961B2" w14:paraId="2C884117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699D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EA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34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12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64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7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A2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4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1E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AD4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0</w:t>
            </w:r>
          </w:p>
        </w:tc>
      </w:tr>
      <w:tr w:rsidR="00C6201D" w:rsidRPr="001961B2" w14:paraId="4B0C37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5E03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04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EEC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A58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852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5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330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949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A7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8</w:t>
            </w:r>
          </w:p>
        </w:tc>
      </w:tr>
      <w:tr w:rsidR="00C6201D" w:rsidRPr="001961B2" w14:paraId="52302C2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B0237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4E1D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9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C895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ABB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A99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0.4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289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E5A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AEA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</w:tr>
    </w:tbl>
    <w:p w14:paraId="1D1B0E24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tbl>
      <w:tblPr>
        <w:tblW w:w="8740" w:type="dxa"/>
        <w:tblLook w:val="04A0" w:firstRow="1" w:lastRow="0" w:firstColumn="1" w:lastColumn="0" w:noHBand="0" w:noVBand="1"/>
      </w:tblPr>
      <w:tblGrid>
        <w:gridCol w:w="2020"/>
        <w:gridCol w:w="960"/>
        <w:gridCol w:w="960"/>
        <w:gridCol w:w="960"/>
        <w:gridCol w:w="960"/>
        <w:gridCol w:w="960"/>
        <w:gridCol w:w="960"/>
        <w:gridCol w:w="960"/>
      </w:tblGrid>
      <w:tr w:rsidR="00C6201D" w:rsidRPr="001961B2" w14:paraId="5F9E41C1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A4E7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Autumn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158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025CA" w14:textId="0FE4CAC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768A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5D5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D8AC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2B5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E992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6C3CBB2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624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01D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A9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BF8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AB1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5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B66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130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5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583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  <w:tr w:rsidR="00C6201D" w:rsidRPr="001961B2" w14:paraId="27033FC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A558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ork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5B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3C0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D4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E4D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3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6AE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9CF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6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CB7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</w:tr>
      <w:tr w:rsidR="00C6201D" w:rsidRPr="001961B2" w14:paraId="495468B0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2CA7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E76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8A1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B7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23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2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26D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B1C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064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</w:tr>
      <w:tr w:rsidR="00C6201D" w:rsidRPr="001961B2" w14:paraId="271012B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10C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hanno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1DE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B8A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98C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DE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4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A0A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38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1C3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5350F65F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AA0B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blin Airp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55D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FE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6C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328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4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13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5E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A3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</w:tr>
      <w:tr w:rsidR="00C6201D" w:rsidRPr="001961B2" w14:paraId="5FB20C3E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8AD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2CB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870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9CE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7E4E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6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2C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B3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8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823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0D63A94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C9D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50F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BD4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B3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193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1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D73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85C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6CA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209978E9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1F0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alwa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9BA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E71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CE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AD4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5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89C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DE6B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7E7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18C177AD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396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bo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78F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F21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14B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EDB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5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8BD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9D8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ABF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  <w:tr w:rsidR="00C6201D" w:rsidRPr="001961B2" w14:paraId="38DF7F68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E2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43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65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B0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1E3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7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17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DF2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6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854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5</w:t>
            </w:r>
          </w:p>
        </w:tc>
      </w:tr>
      <w:tr w:rsidR="00C6201D" w:rsidRPr="001961B2" w14:paraId="352F4FC6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793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rmagh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EAD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DAD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713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45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3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45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D1A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C03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7F446215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42D0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63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A9F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0EF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03F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3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77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A2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0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6D6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0BA24BBA" w14:textId="77777777" w:rsidTr="00437283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3B50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F532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8BB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398F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9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C33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5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927E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01D8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9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B63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</w:tr>
    </w:tbl>
    <w:p w14:paraId="6C3FC5C1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5927D3D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FDB7E61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28C145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2F479C3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67EFFDDC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7CEAE0D2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59BFDAD0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3A4796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46D92028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  <w:r w:rsidRPr="001961B2">
        <w:rPr>
          <w:rFonts w:ascii="Times New Roman" w:hAnsi="Times New Roman" w:cs="Times New Roman"/>
          <w:b/>
          <w:bCs/>
        </w:rPr>
        <w:lastRenderedPageBreak/>
        <w:t>Annual Precipitation ETCCDI indices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2600"/>
        <w:gridCol w:w="1180"/>
        <w:gridCol w:w="880"/>
        <w:gridCol w:w="960"/>
        <w:gridCol w:w="960"/>
        <w:gridCol w:w="960"/>
        <w:gridCol w:w="960"/>
        <w:gridCol w:w="860"/>
      </w:tblGrid>
      <w:tr w:rsidR="00C6201D" w:rsidRPr="001961B2" w14:paraId="0095E26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B3702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Very wet days (R95pTOT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174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3BB27E" w14:textId="3CAA28AE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B572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B42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969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9768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210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2AFD95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BA6C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Foulkesmills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98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3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DF0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73E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FD3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F7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59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7.9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25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</w:tr>
      <w:tr w:rsidR="00C6201D" w:rsidRPr="001961B2" w14:paraId="02BAD7F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76E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 (s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4A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7B6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308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BA9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9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A8F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26B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8.3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313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</w:tr>
      <w:tr w:rsidR="00C6201D" w:rsidRPr="001961B2" w14:paraId="3542F83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D7E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n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t. Callan s4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683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1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40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B06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F2B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3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287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9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FB1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0.6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D2C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</w:tr>
      <w:tr w:rsidR="00C6201D" w:rsidRPr="001961B2" w14:paraId="6B48835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949D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ais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6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1D0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4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AA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DF1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5C4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422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DC9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3.4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24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7BCD3CA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3872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low (Hazelwood s7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5E3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.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0B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15C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7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54E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E7A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4.3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FFB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6</w:t>
            </w:r>
          </w:p>
        </w:tc>
      </w:tr>
      <w:tr w:rsidR="00C6201D" w:rsidRPr="001961B2" w14:paraId="30EBE0A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7CF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 (s8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A1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4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794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28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637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5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0E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9F1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9.0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462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46FF0E4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6B88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resslou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9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27D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9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DD1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F2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703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3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FD5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6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D6C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4.4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B4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</w:tr>
      <w:tr w:rsidR="00C6201D" w:rsidRPr="001961B2" w14:paraId="18A4C0F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495C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 (s10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222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F0A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EF8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3E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50D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A5F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7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4C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</w:tr>
      <w:tr w:rsidR="00C6201D" w:rsidRPr="001961B2" w14:paraId="47ABC89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AECB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Newport (s1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EC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5.3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5E0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400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42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5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758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1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17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3.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302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8</w:t>
            </w:r>
          </w:p>
        </w:tc>
      </w:tr>
      <w:tr w:rsidR="00C6201D" w:rsidRPr="001961B2" w14:paraId="0F953AB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C39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E37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41A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ACA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25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5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181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C9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0.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864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</w:tr>
      <w:tr w:rsidR="00C6201D" w:rsidRPr="001961B2" w14:paraId="01F1F98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A52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Omeath (s13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228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9.3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6E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8D0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A4E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9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95B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7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46E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4.2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8E9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3</w:t>
            </w:r>
          </w:p>
        </w:tc>
      </w:tr>
      <w:tr w:rsidR="00C6201D" w:rsidRPr="001961B2" w14:paraId="26989761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0CE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nsany (s1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FF2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9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33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E7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33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ADC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733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6.6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8E1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  <w:tr w:rsidR="00C6201D" w:rsidRPr="001961B2" w14:paraId="74E8EF1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32E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estpor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raba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4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20A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6C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363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AF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3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32C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D81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2.2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1CB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</w:tr>
      <w:tr w:rsidR="00C6201D" w:rsidRPr="001961B2" w14:paraId="17191F8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A81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urtee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4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AEF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6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753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830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C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6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399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651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3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5F0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2FEF12B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269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eelick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Victoria Lock s15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3DF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7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3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5D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96B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9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50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57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8.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A9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</w:tr>
      <w:tr w:rsidR="00C6201D" w:rsidRPr="001961B2" w14:paraId="50A893F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E9D0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rumsn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Albert Lock s15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CA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4.9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9B4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05E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93C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9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09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FD4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7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742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</w:tr>
      <w:tr w:rsidR="00C6201D" w:rsidRPr="001961B2" w14:paraId="663076E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04EF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Lav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eela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53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CE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147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0A9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4C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9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2F0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7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EE0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9.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BA1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  <w:tr w:rsidR="00C6201D" w:rsidRPr="001961B2" w14:paraId="78A9D4E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8B5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 (s15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08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.3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DDC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159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94E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FF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5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8D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.0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4F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4</w:t>
            </w:r>
          </w:p>
        </w:tc>
      </w:tr>
      <w:tr w:rsidR="00C6201D" w:rsidRPr="001961B2" w14:paraId="0D77074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9932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aterford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Tycor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8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E6A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6DF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5F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031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9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461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831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8.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7B2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</w:tr>
      <w:tr w:rsidR="00C6201D" w:rsidRPr="001961B2" w14:paraId="54488FC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0C8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enasmol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9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079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5.6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D70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D41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F4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7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F82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53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F88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2.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00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1</w:t>
            </w:r>
          </w:p>
        </w:tc>
      </w:tr>
      <w:tr w:rsidR="00C6201D" w:rsidRPr="001961B2" w14:paraId="2387B50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144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lone (OPW s19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AF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9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67D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36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408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F5E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6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7E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3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2F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</w:tr>
      <w:tr w:rsidR="00C6201D" w:rsidRPr="001961B2" w14:paraId="538841D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69A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ndoll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22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BC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6.5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E1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B6E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D7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9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29E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B1D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1.6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8F5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6</w:t>
            </w:r>
          </w:p>
        </w:tc>
      </w:tr>
      <w:tr w:rsidR="00C6201D" w:rsidRPr="001961B2" w14:paraId="52DC50B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13B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 (s2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87D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8E9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F17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07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7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328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A4D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2.1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0BA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</w:tr>
      <w:tr w:rsidR="00C6201D" w:rsidRPr="001961B2" w14:paraId="6C7FFDD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0BC4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363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76E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DA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516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3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B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CB8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8.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30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655F8B0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D0A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Enniscorthy (s40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F6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9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CE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61E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4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34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137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2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25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9AA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5E04BA2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54E6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kenny (s45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CB9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784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E98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43B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1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8C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8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11F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4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E5D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4</w:t>
            </w:r>
          </w:p>
        </w:tc>
      </w:tr>
      <w:tr w:rsidR="00C6201D" w:rsidRPr="001961B2" w14:paraId="6F2198B4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47F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skyr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binsto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51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605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BF4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F5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D60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7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D91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C7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4.1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9348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</w:tr>
      <w:tr w:rsidR="00C6201D" w:rsidRPr="001961B2" w14:paraId="4BF8D8E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C13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alo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Dock (s60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519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C8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E2D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287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1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E7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210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7.8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4C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14EEE3C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5982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trokestown (s63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6E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47C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3D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CA3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1DD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9D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1.4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13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5EB4BCA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DEA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ortlaw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ayfield s82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57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6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C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922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A9C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5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FD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8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19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8.1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9D4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  <w:tr w:rsidR="00C6201D" w:rsidRPr="001961B2" w14:paraId="5644E8A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5E4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9055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26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1D8E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247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CDA1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4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735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4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6EC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2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B622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0</w:t>
            </w:r>
          </w:p>
        </w:tc>
      </w:tr>
      <w:tr w:rsidR="00C6201D" w:rsidRPr="001961B2" w14:paraId="54699F8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EDE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7A3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B4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5D3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E87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7AC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3E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060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01DEDAD1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1A499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Extremely wet days (R99pTOT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7467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A6CD59" w14:textId="5A2E9220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2096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68E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CF85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627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102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094CA68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D278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Foulkesmills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1D7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2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57D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CD5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79C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6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A9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46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8A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</w:tr>
      <w:tr w:rsidR="00C6201D" w:rsidRPr="001961B2" w14:paraId="2BE7F46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74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 (s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611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8.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E39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28E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A7F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2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AB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3C43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2.4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36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</w:tr>
      <w:tr w:rsidR="00C6201D" w:rsidRPr="001961B2" w14:paraId="4079D3C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8F8B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n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t. Callan s4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BC0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63D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CE1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DF3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3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1DA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54E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4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019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</w:tr>
      <w:tr w:rsidR="00C6201D" w:rsidRPr="001961B2" w14:paraId="0CFDB4A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EC6D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ais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6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E49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6.3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93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24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CD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6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B6B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5B5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6E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5</w:t>
            </w:r>
          </w:p>
        </w:tc>
      </w:tr>
      <w:tr w:rsidR="00C6201D" w:rsidRPr="001961B2" w14:paraId="24EB818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85A4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low (Hazelwood s7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D7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6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AF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42D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C5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8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937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C9D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3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BD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1C4F35F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4136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 (s8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DC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8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3C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93A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459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6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C36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894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8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685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73D2E4F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5DD8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resslou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9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088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2.8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34E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3F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C5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9F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11E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9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F2B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</w:tr>
      <w:tr w:rsidR="00C6201D" w:rsidRPr="001961B2" w14:paraId="0B446E5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11E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 (s10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799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791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F1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9A3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D2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F60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0.9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27A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</w:tr>
      <w:tr w:rsidR="00C6201D" w:rsidRPr="001961B2" w14:paraId="0DFF22D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771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Newport (s1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985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9.8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256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30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B17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8D3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4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819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3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FD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723E42F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9742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96C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0.3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772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12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2C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724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4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5B3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EDF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3</w:t>
            </w:r>
          </w:p>
        </w:tc>
      </w:tr>
      <w:tr w:rsidR="00C6201D" w:rsidRPr="001961B2" w14:paraId="65412A9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BE58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Omeath (s13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075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168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131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D5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B33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595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3.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4E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  <w:tr w:rsidR="00C6201D" w:rsidRPr="001961B2" w14:paraId="3FD4513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BD5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nsany (s1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E83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773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D48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1E0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0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DAC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507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1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38C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9</w:t>
            </w:r>
          </w:p>
        </w:tc>
      </w:tr>
      <w:tr w:rsidR="00C6201D" w:rsidRPr="001961B2" w14:paraId="017E161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D7D4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estpor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raba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4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C11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8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7D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4C4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2EF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9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C9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9A0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8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FC5A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</w:tr>
      <w:tr w:rsidR="00C6201D" w:rsidRPr="001961B2" w14:paraId="1C4354C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277A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urtee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4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03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3.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AD7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B5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0F1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9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7F0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33C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2.5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EB28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8</w:t>
            </w:r>
          </w:p>
        </w:tc>
      </w:tr>
      <w:tr w:rsidR="00C6201D" w:rsidRPr="001961B2" w14:paraId="00E5716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6CF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eelick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Victoria Lock s15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971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0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50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520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68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1B4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D9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9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4DB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</w:tr>
      <w:tr w:rsidR="00C6201D" w:rsidRPr="001961B2" w14:paraId="3282E55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4EB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lastRenderedPageBreak/>
              <w:t>Drumsn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Albert Lock s15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1C6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1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A9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E07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CAF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2D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2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A3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2.9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C3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</w:tr>
      <w:tr w:rsidR="00C6201D" w:rsidRPr="001961B2" w14:paraId="453BEF4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441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Lav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eela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53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277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62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FC7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3A6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5E4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B4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2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B8E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5</w:t>
            </w:r>
          </w:p>
        </w:tc>
      </w:tr>
      <w:tr w:rsidR="00C6201D" w:rsidRPr="001961B2" w14:paraId="07C1E18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720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 (s15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A75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4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EB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84D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F5C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9EB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9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25C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1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67D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</w:tr>
      <w:tr w:rsidR="00C6201D" w:rsidRPr="001961B2" w14:paraId="3075EC7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97D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aterford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Tycor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8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DE1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4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DA0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218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56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582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2CF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5.1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926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</w:tr>
      <w:tr w:rsidR="00C6201D" w:rsidRPr="001961B2" w14:paraId="64F05C2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2AA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enasmol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9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952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7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C2E0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F4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975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9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C89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598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1.5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B9A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</w:tr>
      <w:tr w:rsidR="00C6201D" w:rsidRPr="001961B2" w14:paraId="20BEF0A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C0F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lone (OPW s19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2FD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2.0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95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46A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156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1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99A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5F0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EA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6</w:t>
            </w:r>
          </w:p>
        </w:tc>
      </w:tr>
      <w:tr w:rsidR="00C6201D" w:rsidRPr="001961B2" w14:paraId="3A7E83A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212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ndoll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22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B40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0.2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A50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5AB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DA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BBA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1FE4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5F3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  <w:tr w:rsidR="00C6201D" w:rsidRPr="001961B2" w14:paraId="1186C8D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C642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 (s2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AC3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E3F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0C8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A34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5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D6A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D7C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0.0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943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</w:tr>
      <w:tr w:rsidR="00C6201D" w:rsidRPr="001961B2" w14:paraId="22C13D0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D0F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E8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5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396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60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41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6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BA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0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BBE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2.9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41F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9</w:t>
            </w:r>
          </w:p>
        </w:tc>
      </w:tr>
      <w:tr w:rsidR="00C6201D" w:rsidRPr="001961B2" w14:paraId="367EDB8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A43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Enniscorthy (s40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AB3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7.7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275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94B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716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836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FDB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7.1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72F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6106070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94F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kenny (s45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31E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4.6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B8A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15F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19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9CD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15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9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2F7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4</w:t>
            </w:r>
          </w:p>
        </w:tc>
      </w:tr>
      <w:tr w:rsidR="00C6201D" w:rsidRPr="001961B2" w14:paraId="11F85D74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95E9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skyr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binsto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51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DC4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B9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F1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76C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9.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00A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535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4.8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AB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1</w:t>
            </w:r>
          </w:p>
        </w:tc>
      </w:tr>
      <w:tr w:rsidR="00C6201D" w:rsidRPr="001961B2" w14:paraId="65CB48B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5F7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alo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Dock (s60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7A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1.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50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816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FD5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6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45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2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17F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8.8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FB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3256B02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236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trokestown (s63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92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712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28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914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9F4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D3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2.1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E0D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2</w:t>
            </w:r>
          </w:p>
        </w:tc>
      </w:tr>
      <w:tr w:rsidR="00C6201D" w:rsidRPr="001961B2" w14:paraId="4615420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274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ortlaw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ayfield s82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DB2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15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94E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005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5B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1CD3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8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AC3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</w:tr>
      <w:tr w:rsidR="00C6201D" w:rsidRPr="001961B2" w14:paraId="0E9621E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92916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E129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5.7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1B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EBF7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E35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8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B7F0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0.3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242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81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497E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3</w:t>
            </w:r>
          </w:p>
        </w:tc>
      </w:tr>
      <w:tr w:rsidR="00C6201D" w:rsidRPr="001961B2" w14:paraId="11968B8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EBD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F64D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D74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D2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60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F76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D4E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5E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3D24996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7746F4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Max </w:t>
            </w:r>
            <w:proofErr w:type="gram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1 day</w:t>
            </w:r>
            <w:proofErr w:type="gram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amount (RX1day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D9C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BAA32E" w14:textId="2D465B11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300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0F40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2F13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03DD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D9B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2D75553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0A6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Foulkesmills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629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96F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275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900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257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68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9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31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078D448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2DAB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 (s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CD5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8AB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36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BD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336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90A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279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13A5566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9F1F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n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t. Callan s4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54A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6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D1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32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6E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6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56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98B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1E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06B2F2E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FD78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ais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6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D0F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880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C4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979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EC5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BB3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483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</w:tr>
      <w:tr w:rsidR="00C6201D" w:rsidRPr="001961B2" w14:paraId="6A3EAEF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DD94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low (Hazelwood s7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F2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647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D67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405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8C9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26A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74A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</w:tr>
      <w:tr w:rsidR="00C6201D" w:rsidRPr="001961B2" w14:paraId="69B6E95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B3AB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 (s8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16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9F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04E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8A5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94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2FA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806B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</w:tr>
      <w:tr w:rsidR="00C6201D" w:rsidRPr="001961B2" w14:paraId="6B697DB1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3357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resslou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9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84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6.4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4ED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85A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218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D75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220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8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33C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8</w:t>
            </w:r>
          </w:p>
        </w:tc>
      </w:tr>
      <w:tr w:rsidR="00C6201D" w:rsidRPr="001961B2" w14:paraId="496B432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7D13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 (s10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2AD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4.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9A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89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42D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8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AC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40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7D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0</w:t>
            </w:r>
          </w:p>
        </w:tc>
      </w:tr>
      <w:tr w:rsidR="00C6201D" w:rsidRPr="001961B2" w14:paraId="7D008FF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C146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Newport (s1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74F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F8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897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757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1.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7D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A0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34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</w:tr>
      <w:tr w:rsidR="00C6201D" w:rsidRPr="001961B2" w14:paraId="0022890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F52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CBB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0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2E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7CE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1E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4A8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C9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3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EF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4</w:t>
            </w:r>
          </w:p>
        </w:tc>
      </w:tr>
      <w:tr w:rsidR="00C6201D" w:rsidRPr="001961B2" w14:paraId="25A4A9D1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7E8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Omeath (s13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4CD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5C0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E62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B24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B30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84F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10B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</w:tr>
      <w:tr w:rsidR="00C6201D" w:rsidRPr="001961B2" w14:paraId="5DBBF5B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373F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nsany (s1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B28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4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14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BE19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4D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C8E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F30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3E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  <w:tr w:rsidR="00C6201D" w:rsidRPr="001961B2" w14:paraId="372E3F7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D8A2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estpor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raba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4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8CD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DA8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FA0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47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7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E49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59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1B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</w:tr>
      <w:tr w:rsidR="00C6201D" w:rsidRPr="001961B2" w14:paraId="427136A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60B4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urtee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4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C7C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2CA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00E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700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846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D65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A4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</w:tr>
      <w:tr w:rsidR="00C6201D" w:rsidRPr="001961B2" w14:paraId="092CA0A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9B0C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eelick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Victoria Lock s15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EB6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A03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8F7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5D0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EFA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EF6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209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7</w:t>
            </w:r>
          </w:p>
        </w:tc>
      </w:tr>
      <w:tr w:rsidR="00C6201D" w:rsidRPr="001961B2" w14:paraId="702F29D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B1BD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rumsn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Albert Lock s15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57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882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8A3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04C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4A8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C2D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39C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</w:tr>
      <w:tr w:rsidR="00C6201D" w:rsidRPr="001961B2" w14:paraId="29C0DCA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5B42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Lav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eela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53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C31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7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767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5105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6E6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4E2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F18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0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A73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</w:tr>
      <w:tr w:rsidR="00C6201D" w:rsidRPr="001961B2" w14:paraId="76253B3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E27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 (s15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0B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E40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2205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0C4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53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76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2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7AC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0</w:t>
            </w:r>
          </w:p>
        </w:tc>
      </w:tr>
      <w:tr w:rsidR="00C6201D" w:rsidRPr="001961B2" w14:paraId="59A880B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E3B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aterford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Tycor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8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657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7.4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E3A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D30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5F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4E8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2D5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1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9636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1</w:t>
            </w:r>
          </w:p>
        </w:tc>
      </w:tr>
      <w:tr w:rsidR="00C6201D" w:rsidRPr="001961B2" w14:paraId="0075123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F2C8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enasmol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9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BD9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001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87F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B8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3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434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0D8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1.6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F1B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</w:tr>
      <w:tr w:rsidR="00C6201D" w:rsidRPr="001961B2" w14:paraId="733439F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532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lone (OPW s19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8B4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1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C3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D40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49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53D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F2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E717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</w:tr>
      <w:tr w:rsidR="00C6201D" w:rsidRPr="001961B2" w14:paraId="6D1FB93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F6F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ndoll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22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69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80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E47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9FC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3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7C3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B9A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46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</w:tr>
      <w:tr w:rsidR="00C6201D" w:rsidRPr="001961B2" w14:paraId="3CBEFE5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58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 (s2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6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369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65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D1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9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CF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BC8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973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</w:tr>
      <w:tr w:rsidR="00C6201D" w:rsidRPr="001961B2" w14:paraId="62C1D19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FF0E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8D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8.5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1F5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91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D96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8C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A0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73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38</w:t>
            </w:r>
          </w:p>
        </w:tc>
      </w:tr>
      <w:tr w:rsidR="00C6201D" w:rsidRPr="001961B2" w14:paraId="5BF9DBE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1B6B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Enniscorthy (s40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B5A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8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5F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653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077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7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67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CA80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669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</w:tr>
      <w:tr w:rsidR="00C6201D" w:rsidRPr="001961B2" w14:paraId="60B3642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6C32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kenny (s45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8D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6F6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48B2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ADE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B9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55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0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C2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9</w:t>
            </w:r>
          </w:p>
        </w:tc>
      </w:tr>
      <w:tr w:rsidR="00C6201D" w:rsidRPr="001961B2" w14:paraId="431F0C4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D49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skyr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binsto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51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647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F23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EA8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970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389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EA8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96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</w:tr>
      <w:tr w:rsidR="00C6201D" w:rsidRPr="001961B2" w14:paraId="363E4774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8E5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alo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Dock (s60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35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DB7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B4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57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9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0CA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E5D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07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</w:tr>
      <w:tr w:rsidR="00C6201D" w:rsidRPr="001961B2" w14:paraId="3E7C1CD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80AE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trokestown (s63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616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D9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C1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9D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2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C06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FE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37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  <w:tr w:rsidR="00C6201D" w:rsidRPr="001961B2" w14:paraId="389AF01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BFC4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ortlaw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ayfield s82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976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4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47C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C44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71C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3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DDC6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D3D3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2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A8F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</w:tr>
      <w:tr w:rsidR="00C6201D" w:rsidRPr="001961B2" w14:paraId="0E95778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A0B6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384B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566F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46C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283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7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219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930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7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EA3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</w:tr>
      <w:tr w:rsidR="00C6201D" w:rsidRPr="001961B2" w14:paraId="64F2016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09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  <w:p w14:paraId="69D81C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  <w:p w14:paraId="22BA21E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  <w:p w14:paraId="59B27C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  <w:p w14:paraId="2F6B54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  <w:p w14:paraId="4385BA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3646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0DF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B3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0F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F48B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4F1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408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1F5494A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332BB17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Max </w:t>
            </w:r>
            <w:proofErr w:type="gram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5 day</w:t>
            </w:r>
            <w:proofErr w:type="gram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recip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amount (RX5day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40A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4677E7" w14:textId="1AF3CF1A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728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01E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E97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124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D5F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726902F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8840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Foulkesmills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D7F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290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98E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F78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6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057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0C5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0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F9F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</w:tr>
      <w:tr w:rsidR="00C6201D" w:rsidRPr="001961B2" w14:paraId="55B0FDF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C68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 (s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30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8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94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201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1C1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7F1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43CC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1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BCA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4</w:t>
            </w:r>
          </w:p>
        </w:tc>
      </w:tr>
      <w:tr w:rsidR="00C6201D" w:rsidRPr="001961B2" w14:paraId="601FBC7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C45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n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t. Callan s4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64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3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C03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8B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FA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7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114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30D2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7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8D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9</w:t>
            </w:r>
          </w:p>
        </w:tc>
      </w:tr>
      <w:tr w:rsidR="00C6201D" w:rsidRPr="001961B2" w14:paraId="6C924E1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DB4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ais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6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2E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96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5C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D1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BCC5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EB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4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9EC7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</w:tr>
      <w:tr w:rsidR="00C6201D" w:rsidRPr="001961B2" w14:paraId="4BC4DF0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B1B5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low (Hazelwood s7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38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DA9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0E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33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9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971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38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2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30A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</w:tr>
      <w:tr w:rsidR="00C6201D" w:rsidRPr="001961B2" w14:paraId="424C721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D3C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 (s8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825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4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9F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39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84F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1AC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E768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E8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</w:tr>
      <w:tr w:rsidR="00C6201D" w:rsidRPr="001961B2" w14:paraId="022E89E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2C2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resslou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9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3E2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94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7F9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73A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1.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301C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8A0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7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E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799FBFD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32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 (s10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281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1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BC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66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3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53EF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D682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101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</w:tr>
      <w:tr w:rsidR="00C6201D" w:rsidRPr="001961B2" w14:paraId="140424B4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F59D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Newport (s1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5A8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D2C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AA05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27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8.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91A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AA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8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CC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</w:tr>
      <w:tr w:rsidR="00C6201D" w:rsidRPr="001961B2" w14:paraId="26F25BA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0BC3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19E5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43B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D03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9CC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9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C0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BC4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4B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</w:tr>
      <w:tr w:rsidR="00C6201D" w:rsidRPr="001961B2" w14:paraId="4208C0E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0E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Omeath (s13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A64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430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9B7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63E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0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D879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BB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3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672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</w:tr>
      <w:tr w:rsidR="00C6201D" w:rsidRPr="001961B2" w14:paraId="246FC7E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D7A1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nsany (s1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0CCB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9F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625D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6BB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37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7CC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9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7BB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1419E3D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3E20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estpor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raba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4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C2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7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6332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E9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ED10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8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51EC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B9F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402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</w:tr>
      <w:tr w:rsidR="00C6201D" w:rsidRPr="001961B2" w14:paraId="48F4FC7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6D06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urtee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4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C2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558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D9D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8F0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8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233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6B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0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A37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</w:tr>
      <w:tr w:rsidR="00C6201D" w:rsidRPr="001961B2" w14:paraId="3CB3EFB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73A7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eelick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Victoria Lock s15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C1A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4D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3560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921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7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B20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B12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8DA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6</w:t>
            </w:r>
          </w:p>
        </w:tc>
      </w:tr>
      <w:tr w:rsidR="00C6201D" w:rsidRPr="001961B2" w14:paraId="5C8F2DA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F6A2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rumsn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Albert Lock s15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9E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6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4E3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750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0B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892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382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4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948E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</w:tr>
      <w:tr w:rsidR="00C6201D" w:rsidRPr="001961B2" w14:paraId="36B312F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7F23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Lav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eela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53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3A3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4A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80E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DB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6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A36E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A5A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0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D556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</w:tr>
      <w:tr w:rsidR="00C6201D" w:rsidRPr="001961B2" w14:paraId="7151038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25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 (s15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351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8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6B4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64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94F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3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C287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0D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2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D1F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</w:tr>
      <w:tr w:rsidR="00C6201D" w:rsidRPr="001961B2" w14:paraId="6C5E3EB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12AFC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aterford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Tycor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8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AD0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C48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4E7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347F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8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D41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F32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4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09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</w:tr>
      <w:tr w:rsidR="00C6201D" w:rsidRPr="001961B2" w14:paraId="246A52B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9DC1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enasmol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9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D02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8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7848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4C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27D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418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769A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0.2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CF9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3</w:t>
            </w:r>
          </w:p>
        </w:tc>
      </w:tr>
      <w:tr w:rsidR="00C6201D" w:rsidRPr="001961B2" w14:paraId="5339F92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4418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lone (OPW s19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376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A9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172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F59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9.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8FE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665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99C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7E160D5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8C10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ndoll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22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33F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5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816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F6F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C77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7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B81E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1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363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4E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</w:tr>
      <w:tr w:rsidR="00C6201D" w:rsidRPr="001961B2" w14:paraId="7307A0A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A1BF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 (s2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D0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9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29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40E1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D17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6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C49F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A6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7.9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2BD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9</w:t>
            </w:r>
          </w:p>
        </w:tc>
      </w:tr>
      <w:tr w:rsidR="00C6201D" w:rsidRPr="001961B2" w14:paraId="1F96152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B48A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70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C016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E555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C8F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16C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DAFE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6.0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02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</w:tr>
      <w:tr w:rsidR="00C6201D" w:rsidRPr="001961B2" w14:paraId="076EF02D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63DE0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Enniscorthy (s40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0A9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0.3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8E4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11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9833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5.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BDC1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6B1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8.5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AFB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</w:tr>
      <w:tr w:rsidR="00C6201D" w:rsidRPr="001961B2" w14:paraId="4BB8927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0A90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kenny (s45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0E0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1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1180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450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5146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D0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554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7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4291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678B8F7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EEC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skyr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binsto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51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C02B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9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0B4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AD5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024C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0.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AB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327A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2.3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3F3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</w:tr>
      <w:tr w:rsidR="00C6201D" w:rsidRPr="001961B2" w14:paraId="7D87724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FAC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alo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Dock (s60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9EF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A71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6C11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B90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757A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4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B8A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5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3C7D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09822F4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02F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trokestown (s63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90E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7A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B90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F4D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4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F8E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B2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5.2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45A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</w:tr>
      <w:tr w:rsidR="00C6201D" w:rsidRPr="001961B2" w14:paraId="3D78F01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C99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ortlaw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ayfield s82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2C0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7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D187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84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FFCC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4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15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D7E1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9.5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BAC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</w:tr>
      <w:tr w:rsidR="00C6201D" w:rsidRPr="001961B2" w14:paraId="4841F23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9EC57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98E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51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A397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896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E11AC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1.8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D7CC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384CB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5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2BB8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</w:tr>
      <w:tr w:rsidR="00C6201D" w:rsidRPr="001961B2" w14:paraId="088D2E50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68B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398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174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C88F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FE2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5B4A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FF15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50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IE"/>
              </w:rPr>
            </w:pPr>
          </w:p>
        </w:tc>
      </w:tr>
      <w:tr w:rsidR="00C6201D" w:rsidRPr="001961B2" w14:paraId="598893D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36611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mple daily intensity index (SDII)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36B7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 (%)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0BF35" w14:textId="03AE4FE4" w:rsidR="00C6201D" w:rsidRPr="001961B2" w:rsidRDefault="00461C54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p-valu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42D7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lpha.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2216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avg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 xml:space="preserve"> 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ob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926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ig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3A608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noise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5BD3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IE"/>
              </w:rPr>
              <w:t>SNR</w:t>
            </w:r>
          </w:p>
        </w:tc>
      </w:tr>
      <w:tr w:rsidR="00C6201D" w:rsidRPr="001961B2" w14:paraId="3C60C55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D578E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Foulkesmills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0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4CD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7160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572B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FDF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2FF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1ECA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F20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1</w:t>
            </w:r>
          </w:p>
        </w:tc>
      </w:tr>
      <w:tr w:rsidR="00C6201D" w:rsidRPr="001961B2" w14:paraId="6110476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F5E3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hoenix Park (s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D5FE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8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320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FF09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88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862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B478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4684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3</w:t>
            </w:r>
          </w:p>
        </w:tc>
      </w:tr>
      <w:tr w:rsidR="00C6201D" w:rsidRPr="001961B2" w14:paraId="676C1A7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005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n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t. Callan s41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5C0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6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D27C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BDAF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B9E9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8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68B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1CD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27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7</w:t>
            </w:r>
          </w:p>
        </w:tc>
      </w:tr>
      <w:tr w:rsidR="00C6201D" w:rsidRPr="001961B2" w14:paraId="6753400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785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ais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6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24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4.4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B4C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68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F96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B395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487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243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493F192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C6BE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low (Hazelwood s706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4D74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6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2E4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507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A9C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29F5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6BC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968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5</w:t>
            </w:r>
          </w:p>
        </w:tc>
      </w:tr>
      <w:tr w:rsidR="00C6201D" w:rsidRPr="001961B2" w14:paraId="479ADDE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603C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ullingar (s8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CC6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21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47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1897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AA4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BA4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0D7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6</w:t>
            </w:r>
          </w:p>
        </w:tc>
      </w:tr>
      <w:tr w:rsidR="00C6201D" w:rsidRPr="001961B2" w14:paraId="1C582736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FBAB1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resslou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944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CE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89E0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42EF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963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0CC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626F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220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</w:tr>
      <w:tr w:rsidR="00C6201D" w:rsidRPr="001961B2" w14:paraId="5DC5163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4F6E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ches Point (s10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166F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0A9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B1C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76B1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5034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BF9F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2DA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00</w:t>
            </w:r>
          </w:p>
        </w:tc>
      </w:tr>
      <w:tr w:rsidR="00C6201D" w:rsidRPr="001961B2" w14:paraId="27A56A0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344E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Newport (s11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73F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7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8E09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DC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1069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DD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D1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5A7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1</w:t>
            </w:r>
          </w:p>
        </w:tc>
      </w:tr>
      <w:tr w:rsidR="00C6201D" w:rsidRPr="001961B2" w14:paraId="70E672D4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0F7E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rkre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3AB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7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2FDE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495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2FE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250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B9BD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7662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</w:tr>
      <w:tr w:rsidR="00C6201D" w:rsidRPr="001961B2" w14:paraId="1DB1261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23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Omeath (s1338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2D4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1.5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132F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BEB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E3B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3AC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DEC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180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2</w:t>
            </w:r>
          </w:p>
        </w:tc>
      </w:tr>
      <w:tr w:rsidR="00C6201D" w:rsidRPr="001961B2" w14:paraId="2C78F105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FCF5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unsany (s1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49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2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33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358D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509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3E1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2C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2119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</w:tr>
      <w:tr w:rsidR="00C6201D" w:rsidRPr="001961B2" w14:paraId="4ECC1D5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24A2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estport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raba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43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303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2C3B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C78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37E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DE3D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AAA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A30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1</w:t>
            </w:r>
          </w:p>
        </w:tc>
      </w:tr>
      <w:tr w:rsidR="00C6201D" w:rsidRPr="001961B2" w14:paraId="7CE8386C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EE45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urtee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4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54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68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BAD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9AE4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EC42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83CD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336A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C5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</w:tr>
      <w:tr w:rsidR="00C6201D" w:rsidRPr="001961B2" w14:paraId="13579521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9916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lastRenderedPageBreak/>
              <w:t>Meelick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Victoria Lock s15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F42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57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297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EBA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03F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AA7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EE1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EF34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12</w:t>
            </w:r>
          </w:p>
        </w:tc>
      </w:tr>
      <w:tr w:rsidR="00C6201D" w:rsidRPr="001961B2" w14:paraId="0534082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0DE9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Drumsn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Albert Lock s15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82B4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2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6C1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F53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F1BA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3D0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3CB9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6AF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</w:tr>
      <w:tr w:rsidR="00C6201D" w:rsidRPr="001961B2" w14:paraId="60F6896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A15DD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Lavagh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allyheela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530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9A9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62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9AF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6ACD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07D4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3053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B71D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ADF5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10</w:t>
            </w:r>
          </w:p>
        </w:tc>
      </w:tr>
      <w:tr w:rsidR="00C6201D" w:rsidRPr="001961B2" w14:paraId="409D440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155B5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Malin Head (s15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1EA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9.9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1B01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4F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CD4A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639B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227A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442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28</w:t>
            </w:r>
          </w:p>
        </w:tc>
      </w:tr>
      <w:tr w:rsidR="00C6201D" w:rsidRPr="001961B2" w14:paraId="03F4FBF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E0E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Waterford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Tycor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18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B599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5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590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7E30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4D6D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218E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1E48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8F8F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4</w:t>
            </w:r>
          </w:p>
        </w:tc>
      </w:tr>
      <w:tr w:rsidR="00C6201D" w:rsidRPr="001961B2" w14:paraId="3B9915EE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32ECF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Glenasmol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192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7B39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23D8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FB71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0C787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3406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AE9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F53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8</w:t>
            </w:r>
          </w:p>
        </w:tc>
      </w:tr>
      <w:tr w:rsidR="00C6201D" w:rsidRPr="001961B2" w14:paraId="2C0A014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B0D18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Athlone (OPW s19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2566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3.00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A14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C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6B4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DEEB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BA23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7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C147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</w:tr>
      <w:tr w:rsidR="00C6201D" w:rsidRPr="001961B2" w14:paraId="63FAE0AF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0F2A4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Carndolla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227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9473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8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E917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FD6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4DCE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025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035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2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B403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59</w:t>
            </w:r>
          </w:p>
        </w:tc>
      </w:tr>
      <w:tr w:rsidR="00C6201D" w:rsidRPr="001961B2" w14:paraId="6A5AEA63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A729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Valentia (s22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ADC9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E04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DA7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ED2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C62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C2B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7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CEC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</w:tr>
      <w:tr w:rsidR="00C6201D" w:rsidRPr="001961B2" w14:paraId="4B6B918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EB613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Belmullet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s237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D62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2.1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D16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802E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D4DE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2BE6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8E2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9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D5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2</w:t>
            </w:r>
          </w:p>
        </w:tc>
      </w:tr>
      <w:tr w:rsidR="00C6201D" w:rsidRPr="001961B2" w14:paraId="6C2FC7EB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DD3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Enniscorthy (s4015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FD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03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9B7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CEE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801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204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8671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6A2C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5</w:t>
            </w:r>
          </w:p>
        </w:tc>
      </w:tr>
      <w:tr w:rsidR="00C6201D" w:rsidRPr="001961B2" w14:paraId="1C77DDAA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667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kenny (s4513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9239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3.65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7C4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32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CBAC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71148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EC39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4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20F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72</w:t>
            </w:r>
          </w:p>
        </w:tc>
      </w:tr>
      <w:tr w:rsidR="00C6201D" w:rsidRPr="001961B2" w14:paraId="0C63699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7449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skyr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</w:t>
            </w: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Robinstown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s5131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CF0D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86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FECD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458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A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5AEF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6D01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9D4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5</w:t>
            </w:r>
          </w:p>
        </w:tc>
      </w:tr>
      <w:tr w:rsidR="00C6201D" w:rsidRPr="001961B2" w14:paraId="234A28A7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5AB5A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Kilaloe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Dock (s601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B871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39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7C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DC4DB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5DEB9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3EE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F88F2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1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576C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91</w:t>
            </w:r>
          </w:p>
        </w:tc>
      </w:tr>
      <w:tr w:rsidR="00C6201D" w:rsidRPr="001961B2" w14:paraId="17B97F82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65446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Strokestown (s6329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F7D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3.71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EE67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C3F64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8C95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5C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10705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8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71D3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-0.54</w:t>
            </w:r>
          </w:p>
        </w:tc>
      </w:tr>
      <w:tr w:rsidR="00C6201D" w:rsidRPr="001961B2" w14:paraId="7D9A0089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D699B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proofErr w:type="spellStart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Portlaw</w:t>
            </w:r>
            <w:proofErr w:type="spellEnd"/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 xml:space="preserve"> (Mayfield s8212)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2EC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44</w:t>
            </w:r>
          </w:p>
        </w:tc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8A5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864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FCD5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7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27F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773D6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0</w:t>
            </w:r>
          </w:p>
        </w:tc>
        <w:tc>
          <w:tcPr>
            <w:tcW w:w="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3BB6D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83</w:t>
            </w:r>
          </w:p>
        </w:tc>
      </w:tr>
      <w:tr w:rsidR="00C6201D" w:rsidRPr="001961B2" w14:paraId="7EBDAC98" w14:textId="77777777" w:rsidTr="00437283">
        <w:trPr>
          <w:trHeight w:val="255"/>
        </w:trPr>
        <w:tc>
          <w:tcPr>
            <w:tcW w:w="26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393F7" w14:textId="77777777" w:rsidR="00C6201D" w:rsidRPr="001961B2" w:rsidRDefault="00C6201D" w:rsidP="0043728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Island of Ireland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201883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5.64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5932C1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FCF5C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E6B3A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6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145AEC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F0FB2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0.33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E0FFAF" w14:textId="77777777" w:rsidR="00C6201D" w:rsidRPr="001961B2" w:rsidRDefault="00C6201D" w:rsidP="0043728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</w:pPr>
            <w:r w:rsidRPr="00196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IE"/>
              </w:rPr>
              <w:t>1.30</w:t>
            </w:r>
          </w:p>
        </w:tc>
      </w:tr>
    </w:tbl>
    <w:p w14:paraId="4D93431F" w14:textId="77777777" w:rsidR="00C6201D" w:rsidRPr="001961B2" w:rsidRDefault="00C6201D" w:rsidP="00C6201D">
      <w:pPr>
        <w:rPr>
          <w:rFonts w:ascii="Times New Roman" w:hAnsi="Times New Roman" w:cs="Times New Roman"/>
          <w:b/>
          <w:bCs/>
        </w:rPr>
      </w:pPr>
    </w:p>
    <w:p w14:paraId="113B93E5" w14:textId="77777777" w:rsidR="00C6201D" w:rsidRDefault="00C6201D"/>
    <w:sectPr w:rsidR="00C620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47208"/>
    <w:multiLevelType w:val="hybridMultilevel"/>
    <w:tmpl w:val="6C4AC04C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9286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2N7O0MDI1sTA1tzBT0lEKTi0uzszPAykwrAUAvUGBOCwAAAA="/>
  </w:docVars>
  <w:rsids>
    <w:rsidRoot w:val="00C6201D"/>
    <w:rsid w:val="002611F7"/>
    <w:rsid w:val="00341C51"/>
    <w:rsid w:val="00461C54"/>
    <w:rsid w:val="006048AF"/>
    <w:rsid w:val="00811D6E"/>
    <w:rsid w:val="00893FCD"/>
    <w:rsid w:val="00AC2EA0"/>
    <w:rsid w:val="00C24092"/>
    <w:rsid w:val="00C6201D"/>
    <w:rsid w:val="00D46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19A6C"/>
  <w15:chartTrackingRefBased/>
  <w15:docId w15:val="{0A7F8765-B62F-4A3C-BC11-BBEB4B59E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01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20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620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201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201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20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20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620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20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20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20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0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01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201D"/>
    <w:rPr>
      <w:color w:val="954F72"/>
      <w:u w:val="single"/>
    </w:rPr>
  </w:style>
  <w:style w:type="paragraph" w:customStyle="1" w:styleId="msonormal0">
    <w:name w:val="msonormal"/>
    <w:basedOn w:val="Normal"/>
    <w:rsid w:val="00C620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3">
    <w:name w:val="xl63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IE"/>
    </w:rPr>
  </w:style>
  <w:style w:type="paragraph" w:customStyle="1" w:styleId="xl64">
    <w:name w:val="xl64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n-IE"/>
    </w:rPr>
  </w:style>
  <w:style w:type="paragraph" w:customStyle="1" w:styleId="xl65">
    <w:name w:val="xl65"/>
    <w:basedOn w:val="Normal"/>
    <w:rsid w:val="00C6201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6">
    <w:name w:val="xl66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customStyle="1" w:styleId="xl67">
    <w:name w:val="xl67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paragraph" w:styleId="ListParagraph">
    <w:name w:val="List Paragraph"/>
    <w:basedOn w:val="Normal"/>
    <w:uiPriority w:val="34"/>
    <w:qFormat/>
    <w:rsid w:val="00C6201D"/>
    <w:pPr>
      <w:ind w:left="720"/>
      <w:contextualSpacing/>
    </w:pPr>
  </w:style>
  <w:style w:type="character" w:customStyle="1" w:styleId="html-italic">
    <w:name w:val="html-italic"/>
    <w:basedOn w:val="DefaultParagraphFont"/>
    <w:rsid w:val="00C6201D"/>
  </w:style>
  <w:style w:type="paragraph" w:customStyle="1" w:styleId="xl68">
    <w:name w:val="xl68"/>
    <w:basedOn w:val="Normal"/>
    <w:rsid w:val="00C6201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customStyle="1" w:styleId="xl69">
    <w:name w:val="xl69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customStyle="1" w:styleId="xl70">
    <w:name w:val="xl70"/>
    <w:basedOn w:val="Normal"/>
    <w:rsid w:val="00C6201D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n-IE"/>
    </w:rPr>
  </w:style>
  <w:style w:type="paragraph" w:styleId="Revision">
    <w:name w:val="Revision"/>
    <w:hidden/>
    <w:uiPriority w:val="99"/>
    <w:semiHidden/>
    <w:rsid w:val="00C620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8144</Words>
  <Characters>46423</Characters>
  <Application>Microsoft Office Word</Application>
  <DocSecurity>0</DocSecurity>
  <Lines>386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or Murphy</dc:creator>
  <cp:keywords/>
  <dc:description/>
  <cp:lastModifiedBy>Conor Murphy</cp:lastModifiedBy>
  <cp:revision>7</cp:revision>
  <dcterms:created xsi:type="dcterms:W3CDTF">2023-02-03T17:27:00Z</dcterms:created>
  <dcterms:modified xsi:type="dcterms:W3CDTF">2023-06-29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748106e7ebf05fee5efa01fe05b04eed5e15036551624b25e99f73987689a6</vt:lpwstr>
  </property>
</Properties>
</file>